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797D" w:rsidRPr="005C6D53" w:rsidRDefault="004D4397" w:rsidP="00102EC6">
      <w:pPr>
        <w:spacing w:before="23" w:after="23"/>
        <w:jc w:val="center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COMMER</w:t>
      </w:r>
      <w:r w:rsidR="008B797D" w:rsidRPr="005C6D53">
        <w:rPr>
          <w:sz w:val="18"/>
          <w:szCs w:val="18"/>
          <w:u w:val="single"/>
        </w:rPr>
        <w:t>C</w:t>
      </w:r>
      <w:r>
        <w:rPr>
          <w:sz w:val="18"/>
          <w:szCs w:val="18"/>
          <w:u w:val="single"/>
        </w:rPr>
        <w:t>I</w:t>
      </w:r>
      <w:r w:rsidR="008B797D" w:rsidRPr="005C6D53">
        <w:rPr>
          <w:sz w:val="18"/>
          <w:szCs w:val="18"/>
          <w:u w:val="single"/>
        </w:rPr>
        <w:t>AL ACCOUNT SUMMARY</w:t>
      </w:r>
    </w:p>
    <w:p w:rsidR="00102EC6" w:rsidRPr="00912DCF" w:rsidRDefault="00102EC6" w:rsidP="00102EC6">
      <w:pPr>
        <w:spacing w:before="23" w:after="23"/>
        <w:jc w:val="center"/>
        <w:rPr>
          <w:u w:val="single"/>
        </w:rPr>
      </w:pP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05"/>
        <w:gridCol w:w="2520"/>
        <w:gridCol w:w="2610"/>
        <w:gridCol w:w="3555"/>
      </w:tblGrid>
      <w:tr w:rsidR="000933EC" w:rsidRPr="00912DCF" w:rsidTr="007E2F23">
        <w:trPr>
          <w:trHeight w:val="278"/>
          <w:jc w:val="center"/>
        </w:trPr>
        <w:tc>
          <w:tcPr>
            <w:tcW w:w="2205" w:type="dxa"/>
            <w:shd w:val="clear" w:color="auto" w:fill="auto"/>
            <w:vAlign w:val="center"/>
          </w:tcPr>
          <w:p w:rsidR="008B797D" w:rsidRPr="00912DCF" w:rsidRDefault="00E14F2D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Date: </w:t>
            </w:r>
            <w:r w:rsidR="0020095F">
              <w:rPr>
                <w:b w:val="0"/>
              </w:rPr>
              <w:fldChar w:fldCharType="begin"/>
            </w:r>
            <w:r>
              <w:rPr>
                <w:b w:val="0"/>
              </w:rPr>
              <w:instrText xml:space="preserve"> DATE \@ "M/d/yyyy" </w:instrText>
            </w:r>
            <w:r w:rsidR="0020095F">
              <w:rPr>
                <w:b w:val="0"/>
              </w:rPr>
              <w:fldChar w:fldCharType="separate"/>
            </w:r>
            <w:r w:rsidR="00F470E5">
              <w:rPr>
                <w:b w:val="0"/>
                <w:noProof/>
              </w:rPr>
              <w:t>9/1/2017</w:t>
            </w:r>
            <w:r w:rsidR="0020095F">
              <w:rPr>
                <w:b w:val="0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:rsidR="008B797D" w:rsidRPr="00912DCF" w:rsidRDefault="008B797D" w:rsidP="003D5894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Producer:</w:t>
            </w:r>
            <w:bookmarkStart w:id="0" w:name="Text1"/>
            <w:bookmarkEnd w:id="0"/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" w:name="Text96"/>
            <w:r w:rsidR="006A02D5"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bookmarkStart w:id="2" w:name="_GoBack"/>
            <w:bookmarkEnd w:id="2"/>
            <w:r w:rsidR="003D5894">
              <w:rPr>
                <w:b w:val="0"/>
                <w:color w:val="1F497D" w:themeColor="text2"/>
              </w:rPr>
              <w:t> </w:t>
            </w:r>
            <w:r w:rsidR="003D5894">
              <w:rPr>
                <w:b w:val="0"/>
                <w:color w:val="1F497D" w:themeColor="text2"/>
              </w:rPr>
              <w:t> </w:t>
            </w:r>
            <w:r w:rsidR="003D5894">
              <w:rPr>
                <w:b w:val="0"/>
                <w:color w:val="1F497D" w:themeColor="text2"/>
              </w:rPr>
              <w:t> </w:t>
            </w:r>
            <w:r w:rsidR="003D5894">
              <w:rPr>
                <w:b w:val="0"/>
                <w:color w:val="1F497D" w:themeColor="text2"/>
              </w:rPr>
              <w:t> </w:t>
            </w:r>
            <w:r w:rsidR="003D5894">
              <w:rPr>
                <w:b w:val="0"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  <w:bookmarkEnd w:id="1"/>
          </w:p>
        </w:tc>
        <w:tc>
          <w:tcPr>
            <w:tcW w:w="2610" w:type="dxa"/>
            <w:shd w:val="clear" w:color="auto" w:fill="auto"/>
            <w:vAlign w:val="center"/>
          </w:tcPr>
          <w:p w:rsidR="008B797D" w:rsidRPr="007E2F23" w:rsidRDefault="00AB56C0" w:rsidP="00D20FD7">
            <w:pPr>
              <w:spacing w:before="23" w:after="23" w:line="240" w:lineRule="auto"/>
            </w:pPr>
            <w:r>
              <w:rPr>
                <w:b w:val="0"/>
              </w:rPr>
              <w:t>Email:</w:t>
            </w:r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100"/>
                  <w:enabled/>
                  <w:calcOnExit/>
                  <w:textInput>
                    <w:maxLength w:val="50"/>
                  </w:textInput>
                </w:ffData>
              </w:fldChar>
            </w:r>
            <w:r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</w:p>
        </w:tc>
        <w:tc>
          <w:tcPr>
            <w:tcW w:w="3555" w:type="dxa"/>
            <w:shd w:val="clear" w:color="auto" w:fill="auto"/>
            <w:vAlign w:val="center"/>
          </w:tcPr>
          <w:p w:rsidR="008B797D" w:rsidRPr="00157C6D" w:rsidRDefault="00AB56C0" w:rsidP="00585763">
            <w:pPr>
              <w:spacing w:before="23" w:after="23" w:line="240" w:lineRule="auto"/>
              <w:rPr>
                <w:b w:val="0"/>
                <w:color w:val="1F497D" w:themeColor="text2"/>
                <w:kern w:val="0"/>
              </w:rPr>
            </w:pPr>
            <w:r>
              <w:rPr>
                <w:b w:val="0"/>
              </w:rPr>
              <w:t>Marketer/ Contact</w:t>
            </w:r>
            <w:r w:rsidR="008B797D" w:rsidRPr="00912DCF">
              <w:rPr>
                <w:b w:val="0"/>
              </w:rPr>
              <w:t xml:space="preserve">: </w:t>
            </w:r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100"/>
                  <w:enabled/>
                  <w:calcOnExit/>
                  <w:textInput>
                    <w:maxLength w:val="50"/>
                  </w:textInput>
                </w:ffData>
              </w:fldChar>
            </w:r>
            <w:r w:rsidR="00D30156"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</w:p>
        </w:tc>
      </w:tr>
    </w:tbl>
    <w:p w:rsidR="0064476A" w:rsidRPr="00912DCF" w:rsidRDefault="0064476A" w:rsidP="00102EC6">
      <w:pPr>
        <w:spacing w:before="23" w:after="23"/>
        <w:rPr>
          <w:b w:val="0"/>
        </w:rPr>
      </w:pPr>
    </w:p>
    <w:p w:rsidR="008B797D" w:rsidRPr="00912DCF" w:rsidRDefault="00D92FF6" w:rsidP="00102EC6">
      <w:pPr>
        <w:spacing w:before="23" w:after="23"/>
        <w:ind w:left="-810"/>
      </w:pPr>
      <w:r w:rsidRPr="00912DCF">
        <w:t xml:space="preserve">APPLICANT: </w:t>
      </w: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75"/>
        <w:gridCol w:w="1521"/>
        <w:gridCol w:w="363"/>
        <w:gridCol w:w="1424"/>
        <w:gridCol w:w="1012"/>
        <w:gridCol w:w="115"/>
        <w:gridCol w:w="121"/>
        <w:gridCol w:w="214"/>
        <w:gridCol w:w="1539"/>
        <w:gridCol w:w="531"/>
        <w:gridCol w:w="2475"/>
      </w:tblGrid>
      <w:tr w:rsidR="006C2671" w:rsidRPr="00912DCF" w:rsidTr="00033E2A">
        <w:trPr>
          <w:jc w:val="center"/>
        </w:trPr>
        <w:tc>
          <w:tcPr>
            <w:tcW w:w="601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6C2671" w:rsidRPr="00D30156" w:rsidRDefault="006C2671" w:rsidP="00FF2D4F">
            <w:pPr>
              <w:spacing w:before="23" w:after="23" w:line="240" w:lineRule="auto"/>
              <w:rPr>
                <w:b w:val="0"/>
                <w:color w:val="0070C0"/>
              </w:rPr>
            </w:pPr>
            <w:r w:rsidRPr="00912DCF">
              <w:rPr>
                <w:b w:val="0"/>
              </w:rPr>
              <w:t>Name of Applicant</w:t>
            </w:r>
            <w:r w:rsidRPr="00D30156">
              <w:rPr>
                <w:b w:val="0"/>
                <w:color w:val="0070C0"/>
              </w:rPr>
              <w:t xml:space="preserve">: </w:t>
            </w:r>
            <w:bookmarkStart w:id="3" w:name="Text64"/>
            <w:r w:rsidR="0020095F">
              <w:rPr>
                <w:b w:val="0"/>
                <w:color w:val="1F497D" w:themeColor="text2"/>
              </w:rPr>
              <w:fldChar w:fldCharType="begin">
                <w:ffData>
                  <w:name w:val=""/>
                  <w:enabled/>
                  <w:calcOnExit/>
                  <w:textInput>
                    <w:maxLength w:val="62"/>
                  </w:textInput>
                </w:ffData>
              </w:fldChar>
            </w:r>
            <w:r w:rsidR="00FF2D4F">
              <w:rPr>
                <w:b w:val="0"/>
                <w:color w:val="1F497D" w:themeColor="text2"/>
              </w:rPr>
              <w:instrText xml:space="preserve"> FORMTEXT </w:instrText>
            </w:r>
            <w:r w:rsidR="0020095F">
              <w:rPr>
                <w:b w:val="0"/>
                <w:color w:val="1F497D" w:themeColor="text2"/>
              </w:rPr>
            </w:r>
            <w:r w:rsidR="0020095F">
              <w:rPr>
                <w:b w:val="0"/>
                <w:color w:val="1F497D" w:themeColor="text2"/>
              </w:rPr>
              <w:fldChar w:fldCharType="separate"/>
            </w:r>
            <w:r w:rsidR="00FF2D4F" w:rsidRPr="00FF2D4F">
              <w:rPr>
                <w:rStyle w:val="Style1Char"/>
              </w:rPr>
              <w:t> </w:t>
            </w:r>
            <w:r w:rsidR="00FF2D4F" w:rsidRPr="00FF2D4F">
              <w:rPr>
                <w:rStyle w:val="Style1Char"/>
              </w:rPr>
              <w:t> </w:t>
            </w:r>
            <w:r w:rsidR="00FF2D4F" w:rsidRPr="00FF2D4F">
              <w:rPr>
                <w:rStyle w:val="Style1Char"/>
              </w:rPr>
              <w:t> </w:t>
            </w:r>
            <w:r w:rsidR="00FF2D4F" w:rsidRPr="00FF2D4F">
              <w:rPr>
                <w:rStyle w:val="Style1Char"/>
              </w:rPr>
              <w:t> </w:t>
            </w:r>
            <w:r w:rsidR="00FF2D4F" w:rsidRPr="00FF2D4F">
              <w:rPr>
                <w:rStyle w:val="Style1Char"/>
              </w:rPr>
              <w:t> </w:t>
            </w:r>
            <w:r w:rsidR="0020095F">
              <w:rPr>
                <w:b w:val="0"/>
                <w:color w:val="1F497D" w:themeColor="text2"/>
              </w:rPr>
              <w:fldChar w:fldCharType="end"/>
            </w:r>
          </w:p>
        </w:tc>
        <w:bookmarkEnd w:id="3"/>
        <w:tc>
          <w:tcPr>
            <w:tcW w:w="488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C2671" w:rsidRPr="00912DCF" w:rsidRDefault="006C2671" w:rsidP="00585763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Prospect / Client Code</w:t>
            </w:r>
            <w:r w:rsidR="00843C5E" w:rsidRPr="00843C5E">
              <w:t>(must be provided)</w:t>
            </w:r>
            <w:r w:rsidR="00843C5E">
              <w:rPr>
                <w:b w:val="0"/>
              </w:rPr>
              <w:t>:</w:t>
            </w:r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4" w:name="Text98"/>
            <w:r w:rsidR="006A02D5"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585763">
              <w:rPr>
                <w:b w:val="0"/>
                <w:noProof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  <w:bookmarkEnd w:id="4"/>
          </w:p>
        </w:tc>
      </w:tr>
      <w:tr w:rsidR="00F25D20" w:rsidRPr="00912DCF" w:rsidTr="00033E2A">
        <w:trPr>
          <w:jc w:val="center"/>
        </w:trPr>
        <w:tc>
          <w:tcPr>
            <w:tcW w:w="3459" w:type="dxa"/>
            <w:gridSpan w:val="3"/>
            <w:tcBorders>
              <w:right w:val="nil"/>
            </w:tcBorders>
            <w:shd w:val="clear" w:color="auto" w:fill="auto"/>
          </w:tcPr>
          <w:p w:rsidR="00F25D20" w:rsidRPr="00912DCF" w:rsidRDefault="00F25D20" w:rsidP="00FF2D4F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erson Contact: </w:t>
            </w:r>
            <w:r w:rsidR="0020095F">
              <w:rPr>
                <w:b w:val="0"/>
                <w:color w:val="1F497D" w:themeColor="text2"/>
              </w:rPr>
              <w:fldChar w:fldCharType="begin">
                <w:ffData>
                  <w:name w:val="Text63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5" w:name="Text63"/>
            <w:r w:rsidR="00FF2D4F">
              <w:rPr>
                <w:b w:val="0"/>
                <w:color w:val="1F497D" w:themeColor="text2"/>
              </w:rPr>
              <w:instrText xml:space="preserve"> FORMTEXT </w:instrText>
            </w:r>
            <w:r w:rsidR="0020095F">
              <w:rPr>
                <w:b w:val="0"/>
                <w:color w:val="1F497D" w:themeColor="text2"/>
              </w:rPr>
            </w:r>
            <w:r w:rsidR="0020095F">
              <w:rPr>
                <w:b w:val="0"/>
                <w:color w:val="1F497D" w:themeColor="text2"/>
              </w:rPr>
              <w:fldChar w:fldCharType="separate"/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20095F">
              <w:rPr>
                <w:b w:val="0"/>
                <w:color w:val="1F497D" w:themeColor="text2"/>
              </w:rPr>
              <w:fldChar w:fldCharType="end"/>
            </w:r>
            <w:bookmarkEnd w:id="5"/>
          </w:p>
        </w:tc>
        <w:tc>
          <w:tcPr>
            <w:tcW w:w="2436" w:type="dxa"/>
            <w:gridSpan w:val="2"/>
            <w:tcBorders>
              <w:right w:val="nil"/>
            </w:tcBorders>
            <w:shd w:val="clear" w:color="auto" w:fill="auto"/>
          </w:tcPr>
          <w:p w:rsidR="00F25D20" w:rsidRPr="00912DCF" w:rsidRDefault="00CF00EC" w:rsidP="00B319AF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Phone #:</w:t>
            </w:r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162"/>
                  <w:enabled/>
                  <w:calcOnExit/>
                  <w:textInput>
                    <w:maxLength w:val="12"/>
                  </w:textInput>
                </w:ffData>
              </w:fldChar>
            </w:r>
            <w:bookmarkStart w:id="6" w:name="Text162"/>
            <w:r w:rsidR="00033E2A"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  <w:bookmarkEnd w:id="6"/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</w:tcPr>
          <w:p w:rsidR="00F25D20" w:rsidRPr="00912DCF" w:rsidRDefault="00F25D20" w:rsidP="006A02D5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759" w:type="dxa"/>
            <w:gridSpan w:val="4"/>
            <w:tcBorders>
              <w:left w:val="nil"/>
            </w:tcBorders>
            <w:shd w:val="clear" w:color="auto" w:fill="auto"/>
          </w:tcPr>
          <w:p w:rsidR="00F25D20" w:rsidRPr="00912DCF" w:rsidRDefault="00CF00EC" w:rsidP="00B319AF">
            <w:pPr>
              <w:adjustRightInd w:val="0"/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Email</w:t>
            </w:r>
            <w:r w:rsidR="00F25D20" w:rsidRPr="00912DCF">
              <w:rPr>
                <w:b w:val="0"/>
              </w:rPr>
              <w:t xml:space="preserve">: </w:t>
            </w:r>
            <w:r w:rsidR="0020095F" w:rsidRPr="00157C6D">
              <w:rPr>
                <w:b w:val="0"/>
                <w:color w:val="1F497D" w:themeColor="text2"/>
              </w:rPr>
              <w:fldChar w:fldCharType="begin">
                <w:ffData>
                  <w:name w:val="Text99"/>
                  <w:enabled/>
                  <w:calcOnExit/>
                  <w:textInput>
                    <w:maxLength w:val="30"/>
                  </w:textInput>
                </w:ffData>
              </w:fldChar>
            </w:r>
            <w:bookmarkStart w:id="7" w:name="Text99"/>
            <w:r w:rsidR="00033E2A" w:rsidRPr="00157C6D">
              <w:rPr>
                <w:b w:val="0"/>
                <w:color w:val="1F497D" w:themeColor="text2"/>
              </w:rPr>
              <w:instrText xml:space="preserve"> FORMTEXT </w:instrText>
            </w:r>
            <w:r w:rsidR="0020095F" w:rsidRPr="00157C6D">
              <w:rPr>
                <w:b w:val="0"/>
                <w:color w:val="1F497D" w:themeColor="text2"/>
              </w:rPr>
            </w:r>
            <w:r w:rsidR="0020095F" w:rsidRPr="00157C6D">
              <w:rPr>
                <w:b w:val="0"/>
                <w:color w:val="1F497D" w:themeColor="text2"/>
              </w:rPr>
              <w:fldChar w:fldCharType="separate"/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0078ED">
              <w:rPr>
                <w:b w:val="0"/>
                <w:noProof/>
                <w:color w:val="1F497D" w:themeColor="text2"/>
              </w:rPr>
              <w:t> </w:t>
            </w:r>
            <w:r w:rsidR="0020095F" w:rsidRPr="00157C6D">
              <w:rPr>
                <w:b w:val="0"/>
                <w:color w:val="1F497D" w:themeColor="text2"/>
              </w:rPr>
              <w:fldChar w:fldCharType="end"/>
            </w:r>
            <w:bookmarkEnd w:id="7"/>
          </w:p>
        </w:tc>
      </w:tr>
      <w:tr w:rsidR="00D92FF6" w:rsidRPr="00912DCF" w:rsidTr="00843C5E">
        <w:trPr>
          <w:trHeight w:val="143"/>
          <w:jc w:val="center"/>
        </w:trPr>
        <w:tc>
          <w:tcPr>
            <w:tcW w:w="10890" w:type="dxa"/>
            <w:gridSpan w:val="11"/>
            <w:shd w:val="clear" w:color="auto" w:fill="auto"/>
          </w:tcPr>
          <w:p w:rsidR="00D92FF6" w:rsidRPr="00912DCF" w:rsidRDefault="0064476A" w:rsidP="00FF2D4F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Mailing Address:</w:t>
            </w:r>
            <w:r w:rsidR="0020095F">
              <w:rPr>
                <w:b w:val="0"/>
                <w:color w:val="1F497D" w:themeColor="text2"/>
              </w:rPr>
              <w:fldChar w:fldCharType="begin">
                <w:ffData>
                  <w:name w:val="Text100"/>
                  <w:enabled/>
                  <w:calcOnExit/>
                  <w:textInput>
                    <w:maxLength w:val="86"/>
                  </w:textInput>
                </w:ffData>
              </w:fldChar>
            </w:r>
            <w:bookmarkStart w:id="8" w:name="Text100"/>
            <w:r w:rsidR="00FF2D4F">
              <w:rPr>
                <w:b w:val="0"/>
                <w:color w:val="1F497D" w:themeColor="text2"/>
              </w:rPr>
              <w:instrText xml:space="preserve"> FORMTEXT </w:instrText>
            </w:r>
            <w:r w:rsidR="0020095F">
              <w:rPr>
                <w:b w:val="0"/>
                <w:color w:val="1F497D" w:themeColor="text2"/>
              </w:rPr>
            </w:r>
            <w:r w:rsidR="0020095F">
              <w:rPr>
                <w:b w:val="0"/>
                <w:color w:val="1F497D" w:themeColor="text2"/>
              </w:rPr>
              <w:fldChar w:fldCharType="separate"/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FF2D4F">
              <w:rPr>
                <w:b w:val="0"/>
                <w:noProof/>
                <w:color w:val="1F497D" w:themeColor="text2"/>
              </w:rPr>
              <w:t> </w:t>
            </w:r>
            <w:r w:rsidR="0020095F">
              <w:rPr>
                <w:b w:val="0"/>
                <w:color w:val="1F497D" w:themeColor="text2"/>
              </w:rPr>
              <w:fldChar w:fldCharType="end"/>
            </w:r>
            <w:bookmarkEnd w:id="8"/>
          </w:p>
        </w:tc>
      </w:tr>
      <w:tr w:rsidR="00D92FF6" w:rsidRPr="00912DCF" w:rsidTr="00184E41">
        <w:trPr>
          <w:jc w:val="center"/>
        </w:trPr>
        <w:tc>
          <w:tcPr>
            <w:tcW w:w="108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D92FF6" w:rsidRPr="00912DCF" w:rsidRDefault="0064476A" w:rsidP="00FF2D4F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Risk Location</w:t>
            </w:r>
            <w:r w:rsidR="00D17A02">
              <w:rPr>
                <w:b w:val="0"/>
              </w:rPr>
              <w:t xml:space="preserve"> 1</w:t>
            </w:r>
            <w:r w:rsidRPr="00912DCF">
              <w:rPr>
                <w:b w:val="0"/>
              </w:rPr>
              <w:t xml:space="preserve">: </w:t>
            </w:r>
            <w:r w:rsidR="0020095F" w:rsidRPr="00FF2D4F">
              <w:rPr>
                <w:rStyle w:val="Style2Char"/>
              </w:rPr>
              <w:fldChar w:fldCharType="begin">
                <w:ffData>
                  <w:name w:val="Text101"/>
                  <w:enabled/>
                  <w:calcOnExit/>
                  <w:textInput>
                    <w:maxLength w:val="86"/>
                  </w:textInput>
                </w:ffData>
              </w:fldChar>
            </w:r>
            <w:bookmarkStart w:id="9" w:name="Text101"/>
            <w:r w:rsidR="00FF2D4F" w:rsidRPr="00FF2D4F">
              <w:rPr>
                <w:rStyle w:val="Style2Char"/>
              </w:rPr>
              <w:instrText xml:space="preserve"> FORMTEXT </w:instrText>
            </w:r>
            <w:r w:rsidR="0020095F" w:rsidRPr="00FF2D4F">
              <w:rPr>
                <w:rStyle w:val="Style2Char"/>
              </w:rPr>
            </w:r>
            <w:r w:rsidR="0020095F" w:rsidRPr="00FF2D4F">
              <w:rPr>
                <w:rStyle w:val="Style2Char"/>
              </w:rPr>
              <w:fldChar w:fldCharType="separate"/>
            </w:r>
            <w:r w:rsidR="00FF2D4F" w:rsidRPr="00FF2D4F">
              <w:rPr>
                <w:rStyle w:val="Style2Char"/>
              </w:rPr>
              <w:t> </w:t>
            </w:r>
            <w:r w:rsidR="00FF2D4F" w:rsidRPr="00FF2D4F">
              <w:rPr>
                <w:rStyle w:val="Style2Char"/>
              </w:rPr>
              <w:t> </w:t>
            </w:r>
            <w:r w:rsidR="00FF2D4F" w:rsidRPr="00FF2D4F">
              <w:rPr>
                <w:rStyle w:val="Style2Char"/>
              </w:rPr>
              <w:t> </w:t>
            </w:r>
            <w:r w:rsidR="00FF2D4F" w:rsidRPr="00FF2D4F">
              <w:rPr>
                <w:rStyle w:val="Style2Char"/>
              </w:rPr>
              <w:t> </w:t>
            </w:r>
            <w:r w:rsidR="00FF2D4F" w:rsidRPr="00FF2D4F">
              <w:rPr>
                <w:rStyle w:val="Style2Char"/>
              </w:rPr>
              <w:t> </w:t>
            </w:r>
            <w:r w:rsidR="0020095F" w:rsidRPr="00FF2D4F">
              <w:rPr>
                <w:rStyle w:val="Style2Char"/>
              </w:rPr>
              <w:fldChar w:fldCharType="end"/>
            </w:r>
            <w:bookmarkEnd w:id="9"/>
          </w:p>
        </w:tc>
      </w:tr>
      <w:tr w:rsidR="00D01874" w:rsidRPr="00912DCF" w:rsidTr="00551284">
        <w:trPr>
          <w:trHeight w:val="246"/>
          <w:jc w:val="center"/>
        </w:trPr>
        <w:tc>
          <w:tcPr>
            <w:tcW w:w="108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D01874" w:rsidRPr="00912DCF" w:rsidRDefault="00D17A02" w:rsidP="005A6E96">
            <w:pPr>
              <w:spacing w:before="23" w:after="23" w:line="240" w:lineRule="auto"/>
              <w:rPr>
                <w:b w:val="0"/>
              </w:rPr>
            </w:pPr>
            <w:r w:rsidRPr="00D01874">
              <w:rPr>
                <w:b w:val="0"/>
              </w:rPr>
              <w:t xml:space="preserve">Describe </w:t>
            </w:r>
            <w:r>
              <w:rPr>
                <w:b w:val="0"/>
              </w:rPr>
              <w:t xml:space="preserve">of Business Operation: </w:t>
            </w:r>
            <w:r w:rsidR="0020095F">
              <w:rPr>
                <w:b w:val="0"/>
              </w:rPr>
              <w:fldChar w:fldCharType="begin">
                <w:ffData>
                  <w:name w:val=""/>
                  <w:enabled/>
                  <w:calcOnExit/>
                  <w:textInput>
                    <w:maxLength w:val="85"/>
                  </w:textInput>
                </w:ffData>
              </w:fldChar>
            </w:r>
            <w:r w:rsidR="006547BD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078ED">
              <w:rPr>
                <w:b w:val="0"/>
                <w:noProof/>
              </w:rPr>
              <w:t> </w:t>
            </w:r>
            <w:r w:rsidR="000078ED">
              <w:rPr>
                <w:b w:val="0"/>
                <w:noProof/>
              </w:rPr>
              <w:t> </w:t>
            </w:r>
            <w:r w:rsidR="000078ED">
              <w:rPr>
                <w:b w:val="0"/>
                <w:noProof/>
              </w:rPr>
              <w:t> </w:t>
            </w:r>
            <w:r w:rsidR="000078ED">
              <w:rPr>
                <w:b w:val="0"/>
                <w:noProof/>
              </w:rPr>
              <w:t> </w:t>
            </w:r>
            <w:r w:rsidR="000078ED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</w:p>
        </w:tc>
      </w:tr>
      <w:tr w:rsidR="00551284" w:rsidRPr="00912DCF" w:rsidTr="00551284">
        <w:trPr>
          <w:trHeight w:val="254"/>
          <w:jc w:val="center"/>
        </w:trPr>
        <w:tc>
          <w:tcPr>
            <w:tcW w:w="108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551284" w:rsidRDefault="00551284" w:rsidP="00033E2A">
            <w:pPr>
              <w:spacing w:before="23" w:after="23" w:line="240" w:lineRule="auto"/>
              <w:rPr>
                <w:b w:val="0"/>
              </w:rPr>
            </w:pPr>
            <w:r w:rsidRPr="00D01874">
              <w:rPr>
                <w:b w:val="0"/>
              </w:rPr>
              <w:t xml:space="preserve">Describe any details related to Business Activities: </w:t>
            </w:r>
            <w:r w:rsidR="0020095F">
              <w:rPr>
                <w:b w:val="0"/>
              </w:rPr>
              <w:fldChar w:fldCharType="begin">
                <w:ffData>
                  <w:name w:val="Text179"/>
                  <w:enabled/>
                  <w:calcOnExit/>
                  <w:textInput>
                    <w:maxLength w:val="50"/>
                  </w:textInput>
                </w:ffData>
              </w:fldChar>
            </w:r>
            <w:bookmarkStart w:id="10" w:name="Text179"/>
            <w:r w:rsidR="00E51811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0"/>
            <w:r w:rsidR="0020095F">
              <w:rPr>
                <w:b w:val="0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1" w:name="Text186"/>
            <w:r w:rsidR="00493312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1"/>
            <w:r w:rsidR="0020095F">
              <w:rPr>
                <w:b w:val="0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12" w:name="Text187"/>
            <w:r w:rsidR="00422D64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2"/>
            <w:r w:rsidR="0020095F">
              <w:rPr>
                <w:b w:val="0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13" w:name="Text188"/>
            <w:r w:rsidR="00422D64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3"/>
            <w:r w:rsidR="0020095F">
              <w:rPr>
                <w:b w:val="0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4" w:name="Text194"/>
            <w:r w:rsidR="00422D64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4"/>
            <w:r w:rsidR="0020095F">
              <w:rPr>
                <w:b w:val="0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5" w:name="Text195"/>
            <w:r w:rsidR="00422D64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422D64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5"/>
          </w:p>
          <w:p w:rsidR="00033E2A" w:rsidRDefault="0020095F" w:rsidP="00033E2A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175"/>
                  <w:enabled/>
                  <w:calcOnExit/>
                  <w:textInput/>
                </w:ffData>
              </w:fldChar>
            </w:r>
            <w:bookmarkStart w:id="16" w:name="Text175"/>
            <w:r w:rsidR="006547BD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16"/>
          </w:p>
          <w:p w:rsidR="00A059FD" w:rsidRPr="00D01874" w:rsidRDefault="0020095F" w:rsidP="006547BD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17" w:name="Text200"/>
            <w:r w:rsidR="006547BD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17"/>
          </w:p>
        </w:tc>
      </w:tr>
      <w:tr w:rsidR="00551284" w:rsidRPr="00912DCF" w:rsidTr="00184E41">
        <w:trPr>
          <w:trHeight w:val="197"/>
          <w:jc w:val="center"/>
        </w:trPr>
        <w:tc>
          <w:tcPr>
            <w:tcW w:w="108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551284" w:rsidRPr="00D01874" w:rsidRDefault="00551284" w:rsidP="00033E2A">
            <w:pPr>
              <w:spacing w:before="23" w:after="23" w:line="240" w:lineRule="auto"/>
              <w:rPr>
                <w:b w:val="0"/>
              </w:rPr>
            </w:pPr>
            <w:r w:rsidRPr="00D01874">
              <w:rPr>
                <w:b w:val="0"/>
              </w:rPr>
              <w:t>Business Website:</w:t>
            </w:r>
            <w:r w:rsidR="0020095F">
              <w:rPr>
                <w:b w:val="0"/>
              </w:rPr>
              <w:fldChar w:fldCharType="begin">
                <w:ffData>
                  <w:name w:val="Text173"/>
                  <w:enabled/>
                  <w:calcOnExit/>
                  <w:textInput>
                    <w:maxLength w:val="40"/>
                  </w:textInput>
                </w:ffData>
              </w:fldChar>
            </w:r>
            <w:bookmarkStart w:id="18" w:name="Text173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8"/>
          </w:p>
        </w:tc>
      </w:tr>
      <w:tr w:rsidR="000933EC" w:rsidRPr="00912DCF" w:rsidTr="005F778B">
        <w:trPr>
          <w:jc w:val="center"/>
        </w:trPr>
        <w:tc>
          <w:tcPr>
            <w:tcW w:w="1575" w:type="dxa"/>
            <w:tcBorders>
              <w:right w:val="nil"/>
            </w:tcBorders>
            <w:shd w:val="clear" w:color="auto" w:fill="auto"/>
          </w:tcPr>
          <w:p w:rsidR="00557B8D" w:rsidRPr="00912DCF" w:rsidRDefault="00557B8D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Industry Experience:           </w:t>
            </w:r>
          </w:p>
        </w:tc>
        <w:tc>
          <w:tcPr>
            <w:tcW w:w="432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557B8D" w:rsidRDefault="00557B8D" w:rsidP="00F25D20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Years in business: </w:t>
            </w:r>
            <w:r w:rsidR="0020095F">
              <w:rPr>
                <w:b w:val="0"/>
              </w:rPr>
              <w:fldChar w:fldCharType="begin">
                <w:ffData>
                  <w:name w:val="Text104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19" w:name="Text104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9"/>
          </w:p>
          <w:p w:rsidR="00F25D20" w:rsidRPr="00912DCF" w:rsidRDefault="00F25D20" w:rsidP="005A6E9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Related prior experience</w:t>
            </w:r>
            <w:r w:rsidR="008F4CD3">
              <w:rPr>
                <w:b w:val="0"/>
              </w:rPr>
              <w:t xml:space="preserve"> (# of years):</w:t>
            </w:r>
            <w:r w:rsidR="0020095F">
              <w:rPr>
                <w:b w:val="0"/>
              </w:rPr>
              <w:fldChar w:fldCharType="begin">
                <w:ffData>
                  <w:name w:val="Text168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20" w:name="Text168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0078ED">
              <w:rPr>
                <w:b w:val="0"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0"/>
          </w:p>
        </w:tc>
        <w:tc>
          <w:tcPr>
            <w:tcW w:w="4995" w:type="dxa"/>
            <w:gridSpan w:val="6"/>
            <w:tcBorders>
              <w:left w:val="nil"/>
            </w:tcBorders>
            <w:shd w:val="clear" w:color="auto" w:fill="auto"/>
          </w:tcPr>
          <w:p w:rsidR="00BF6A9B" w:rsidRPr="00912DCF" w:rsidRDefault="00FD7CCB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Continuous insurance coverage: 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A02D5">
              <w:instrText xml:space="preserve"> FORMDROPDOWN </w:instrText>
            </w:r>
            <w:r w:rsidR="0020095F">
              <w:fldChar w:fldCharType="end"/>
            </w:r>
          </w:p>
          <w:p w:rsidR="00557B8D" w:rsidRPr="008F4CD3" w:rsidRDefault="00E2692D" w:rsidP="00102EC6">
            <w:pPr>
              <w:spacing w:before="23" w:after="23" w:line="240" w:lineRule="auto"/>
            </w:pPr>
            <w:r w:rsidRPr="008F4CD3">
              <w:t>If no, give details in remarks section</w:t>
            </w:r>
          </w:p>
        </w:tc>
      </w:tr>
      <w:tr w:rsidR="004C075B" w:rsidRPr="00912DCF" w:rsidTr="005F778B">
        <w:trPr>
          <w:trHeight w:val="107"/>
          <w:jc w:val="center"/>
        </w:trPr>
        <w:tc>
          <w:tcPr>
            <w:tcW w:w="1575" w:type="dxa"/>
            <w:vMerge w:val="restart"/>
            <w:shd w:val="clear" w:color="auto" w:fill="auto"/>
          </w:tcPr>
          <w:p w:rsidR="004C075B" w:rsidRPr="00912DCF" w:rsidRDefault="004C075B" w:rsidP="00102EC6">
            <w:pPr>
              <w:spacing w:before="23" w:after="23" w:line="240" w:lineRule="auto"/>
              <w:jc w:val="center"/>
              <w:rPr>
                <w:b w:val="0"/>
              </w:rPr>
            </w:pPr>
            <w:r w:rsidRPr="00912DCF">
              <w:rPr>
                <w:b w:val="0"/>
              </w:rPr>
              <w:t>Estimated Annual Receipts:</w:t>
            </w:r>
          </w:p>
        </w:tc>
        <w:tc>
          <w:tcPr>
            <w:tcW w:w="4435" w:type="dxa"/>
            <w:gridSpan w:val="5"/>
            <w:tcBorders>
              <w:bottom w:val="nil"/>
              <w:right w:val="nil"/>
            </w:tcBorders>
            <w:shd w:val="clear" w:color="auto" w:fill="auto"/>
          </w:tcPr>
          <w:p w:rsidR="004C075B" w:rsidRPr="00CF00EC" w:rsidRDefault="004C075B" w:rsidP="0058576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Canadian Sales:</w:t>
            </w:r>
            <w:r w:rsidR="00120AF1">
              <w:rPr>
                <w:b w:val="0"/>
              </w:rPr>
              <w:t xml:space="preserve"> $</w:t>
            </w:r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 w:rsidR="0020095F"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20095F">
              <w:fldChar w:fldCharType="end"/>
            </w:r>
            <w:r w:rsidR="00CF00EC">
              <w:rPr>
                <w:b w:val="0"/>
              </w:rPr>
              <w:t xml:space="preserve">On-Line Sales: </w:t>
            </w:r>
            <w:r w:rsidR="009A6416">
              <w:rPr>
                <w:b w:val="0"/>
              </w:rPr>
              <w:t>$</w:t>
            </w:r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5F778B">
              <w:instrText xml:space="preserve"> FORMTEXT </w:instrText>
            </w:r>
            <w:r w:rsidR="0020095F">
              <w:fldChar w:fldCharType="separate"/>
            </w:r>
            <w:r w:rsidR="005F778B">
              <w:rPr>
                <w:noProof/>
              </w:rPr>
              <w:t> </w:t>
            </w:r>
            <w:r w:rsidR="005F778B">
              <w:rPr>
                <w:noProof/>
              </w:rPr>
              <w:t> </w:t>
            </w:r>
            <w:r w:rsidR="005F778B">
              <w:rPr>
                <w:noProof/>
              </w:rPr>
              <w:t> </w:t>
            </w:r>
            <w:r w:rsidR="005F778B">
              <w:rPr>
                <w:noProof/>
              </w:rPr>
              <w:t> </w:t>
            </w:r>
            <w:r w:rsidR="005F778B">
              <w:rPr>
                <w:noProof/>
              </w:rPr>
              <w:t> </w:t>
            </w:r>
            <w:r w:rsidR="0020095F">
              <w:fldChar w:fldCharType="end"/>
            </w:r>
          </w:p>
        </w:tc>
        <w:tc>
          <w:tcPr>
            <w:tcW w:w="2405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:rsidR="004C075B" w:rsidRPr="00912DCF" w:rsidRDefault="004C075B" w:rsidP="00CC0A9B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USA Sales:</w:t>
            </w:r>
            <w:r w:rsidR="00120AF1">
              <w:rPr>
                <w:b w:val="0"/>
              </w:rPr>
              <w:t xml:space="preserve"> $</w:t>
            </w:r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5F778B">
              <w:instrText xml:space="preserve"> FORMTEXT </w:instrText>
            </w:r>
            <w:r w:rsidR="0020095F">
              <w:fldChar w:fldCharType="separate"/>
            </w:r>
            <w:r w:rsidR="00CC0A9B">
              <w:rPr>
                <w:noProof/>
              </w:rPr>
              <w:t>0</w:t>
            </w:r>
            <w:r w:rsidR="0020095F">
              <w:fldChar w:fldCharType="end"/>
            </w:r>
          </w:p>
        </w:tc>
        <w:tc>
          <w:tcPr>
            <w:tcW w:w="2475" w:type="dxa"/>
            <w:tcBorders>
              <w:left w:val="nil"/>
              <w:bottom w:val="nil"/>
            </w:tcBorders>
            <w:shd w:val="clear" w:color="auto" w:fill="auto"/>
          </w:tcPr>
          <w:p w:rsidR="004C075B" w:rsidRPr="00912DCF" w:rsidRDefault="004C075B" w:rsidP="00CC0A9B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Foreign Sales:</w:t>
            </w:r>
            <w:r w:rsidR="00120AF1">
              <w:rPr>
                <w:b w:val="0"/>
              </w:rPr>
              <w:t xml:space="preserve"> $</w:t>
            </w:r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5F778B">
              <w:instrText xml:space="preserve"> FORMTEXT </w:instrText>
            </w:r>
            <w:r w:rsidR="0020095F">
              <w:fldChar w:fldCharType="separate"/>
            </w:r>
            <w:r w:rsidR="00CC0A9B">
              <w:rPr>
                <w:noProof/>
              </w:rPr>
              <w:t>0</w:t>
            </w:r>
            <w:r w:rsidR="0020095F">
              <w:fldChar w:fldCharType="end"/>
            </w:r>
          </w:p>
        </w:tc>
      </w:tr>
      <w:tr w:rsidR="004C075B" w:rsidRPr="00912DCF" w:rsidTr="005F778B">
        <w:trPr>
          <w:trHeight w:val="70"/>
          <w:jc w:val="center"/>
        </w:trPr>
        <w:tc>
          <w:tcPr>
            <w:tcW w:w="1575" w:type="dxa"/>
            <w:vMerge/>
            <w:shd w:val="clear" w:color="auto" w:fill="auto"/>
          </w:tcPr>
          <w:p w:rsidR="004C075B" w:rsidRPr="00912DCF" w:rsidRDefault="004C075B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435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</w:tcPr>
          <w:p w:rsidR="004C075B" w:rsidRPr="00912DCF" w:rsidRDefault="004C075B" w:rsidP="00033E2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If restaurant, food sales</w:t>
            </w:r>
            <w:bookmarkStart w:id="21" w:name="Text14"/>
            <w:r w:rsidRPr="00912DCF">
              <w:rPr>
                <w:b w:val="0"/>
              </w:rPr>
              <w:t>:</w:t>
            </w:r>
            <w:r w:rsidR="00120AF1">
              <w:rPr>
                <w:b w:val="0"/>
              </w:rPr>
              <w:t xml:space="preserve"> $</w:t>
            </w:r>
            <w:bookmarkEnd w:id="21"/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 w:rsidR="0020095F">
              <w:fldChar w:fldCharType="separate"/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20095F">
              <w:fldChar w:fldCharType="end"/>
            </w:r>
          </w:p>
        </w:tc>
        <w:tc>
          <w:tcPr>
            <w:tcW w:w="4880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</w:tcPr>
          <w:p w:rsidR="004C075B" w:rsidRPr="00912DCF" w:rsidRDefault="004C075B" w:rsidP="00CC0A9B">
            <w:pPr>
              <w:spacing w:before="23" w:after="23" w:line="240" w:lineRule="auto"/>
              <w:rPr>
                <w:b w:val="0"/>
              </w:rPr>
            </w:pPr>
            <w:bookmarkStart w:id="22" w:name="Text15"/>
            <w:r w:rsidRPr="00912DCF">
              <w:rPr>
                <w:b w:val="0"/>
              </w:rPr>
              <w:t>Liquor Sales:</w:t>
            </w:r>
            <w:r w:rsidR="00120AF1">
              <w:rPr>
                <w:b w:val="0"/>
              </w:rPr>
              <w:t xml:space="preserve"> $</w:t>
            </w:r>
            <w:bookmarkEnd w:id="22"/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 w:rsidR="0020095F">
              <w:fldChar w:fldCharType="separate"/>
            </w:r>
            <w:r w:rsidR="00CC0A9B">
              <w:rPr>
                <w:noProof/>
              </w:rPr>
              <w:t>0</w:t>
            </w:r>
            <w:r w:rsidR="0020095F">
              <w:fldChar w:fldCharType="end"/>
            </w:r>
          </w:p>
        </w:tc>
      </w:tr>
      <w:tr w:rsidR="004C075B" w:rsidRPr="00912DCF" w:rsidTr="005F778B">
        <w:trPr>
          <w:jc w:val="center"/>
        </w:trPr>
        <w:tc>
          <w:tcPr>
            <w:tcW w:w="1575" w:type="dxa"/>
            <w:vMerge/>
            <w:shd w:val="clear" w:color="auto" w:fill="auto"/>
          </w:tcPr>
          <w:p w:rsidR="004C075B" w:rsidRPr="00912DCF" w:rsidRDefault="004C075B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9315" w:type="dxa"/>
            <w:gridSpan w:val="10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C075B" w:rsidRPr="00912DCF" w:rsidRDefault="004C075B" w:rsidP="00033E2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Sub- Contractors? </w:t>
            </w:r>
            <w:r w:rsidR="0020095F" w:rsidRPr="007E2F23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C2671" w:rsidRPr="007E2F23">
              <w:instrText xml:space="preserve"> FORMDROPDOWN </w:instrText>
            </w:r>
            <w:r w:rsidR="0020095F" w:rsidRPr="007E2F23">
              <w:fldChar w:fldCharType="end"/>
            </w:r>
            <w:r w:rsidR="0020095F">
              <w:rPr>
                <w:b w:val="0"/>
              </w:rPr>
              <w:fldChar w:fldCharType="begin">
                <w:ffData>
                  <w:name w:val="Text81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23" w:name="Text81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3"/>
            <w:r w:rsidRPr="00912DCF">
              <w:rPr>
                <w:b w:val="0"/>
              </w:rPr>
              <w:t>%</w:t>
            </w:r>
          </w:p>
        </w:tc>
      </w:tr>
      <w:tr w:rsidR="00BB45C5" w:rsidRPr="00912DCF" w:rsidTr="00843C5E">
        <w:trPr>
          <w:jc w:val="center"/>
        </w:trPr>
        <w:tc>
          <w:tcPr>
            <w:tcW w:w="4883" w:type="dxa"/>
            <w:gridSpan w:val="4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BB45C5" w:rsidRPr="00912DCF" w:rsidRDefault="00BB45C5" w:rsidP="00033E2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No. of Employees: Full Time: </w:t>
            </w:r>
            <w:r w:rsidR="0020095F">
              <w:rPr>
                <w:b w:val="0"/>
              </w:rPr>
              <w:fldChar w:fldCharType="begin">
                <w:ffData>
                  <w:name w:val="Text169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24" w:name="Text169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4"/>
            <w:r w:rsidR="008F4CD3">
              <w:rPr>
                <w:b w:val="0"/>
              </w:rPr>
              <w:t xml:space="preserve">              Part Time:</w:t>
            </w:r>
            <w:r w:rsidR="0020095F">
              <w:rPr>
                <w:b w:val="0"/>
              </w:rPr>
              <w:fldChar w:fldCharType="begin">
                <w:ffData>
                  <w:name w:val="Text170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25" w:name="Text170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5"/>
          </w:p>
        </w:tc>
        <w:tc>
          <w:tcPr>
            <w:tcW w:w="1462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B45C5" w:rsidRPr="00912DCF" w:rsidRDefault="00BB45C5" w:rsidP="008F4CD3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545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BB45C5" w:rsidRPr="00912DCF" w:rsidRDefault="00BB45C5" w:rsidP="00033E2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ayroll: </w:t>
            </w:r>
            <w:r w:rsidR="0020095F"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 w:rsidR="0020095F">
              <w:fldChar w:fldCharType="separate"/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20095F">
              <w:fldChar w:fldCharType="end"/>
            </w:r>
          </w:p>
        </w:tc>
      </w:tr>
      <w:tr w:rsidR="000933EC" w:rsidRPr="00912DCF" w:rsidTr="00033E2A">
        <w:trPr>
          <w:jc w:val="center"/>
        </w:trPr>
        <w:tc>
          <w:tcPr>
            <w:tcW w:w="3096" w:type="dxa"/>
            <w:gridSpan w:val="2"/>
            <w:tcBorders>
              <w:right w:val="nil"/>
            </w:tcBorders>
            <w:shd w:val="clear" w:color="auto" w:fill="auto"/>
          </w:tcPr>
          <w:p w:rsidR="00130DD6" w:rsidRPr="00912DCF" w:rsidRDefault="00130DD6" w:rsidP="0058576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resent Insurer: </w:t>
            </w:r>
            <w:r w:rsidR="0020095F">
              <w:rPr>
                <w:b w:val="0"/>
              </w:rPr>
              <w:fldChar w:fldCharType="begin">
                <w:ffData>
                  <w:name w:val="Text105"/>
                  <w:enabled/>
                  <w:calcOnExit/>
                  <w:textInput>
                    <w:maxLength w:val="30"/>
                  </w:textInput>
                </w:ffData>
              </w:fldChar>
            </w:r>
            <w:bookmarkStart w:id="26" w:name="Text105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6"/>
          </w:p>
        </w:tc>
        <w:tc>
          <w:tcPr>
            <w:tcW w:w="2914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130DD6" w:rsidRPr="00912DCF" w:rsidRDefault="00130DD6" w:rsidP="0058576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olicy No.: </w:t>
            </w:r>
            <w:r w:rsidR="0020095F">
              <w:rPr>
                <w:b w:val="0"/>
              </w:rPr>
              <w:fldChar w:fldCharType="begin">
                <w:ffData>
                  <w:name w:val="Text106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27" w:name="Text106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7"/>
          </w:p>
        </w:tc>
        <w:tc>
          <w:tcPr>
            <w:tcW w:w="1874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130DD6" w:rsidRPr="00912DCF" w:rsidRDefault="00130DD6" w:rsidP="0058576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Expiry Date: </w:t>
            </w:r>
            <w:r w:rsidR="0020095F">
              <w:rPr>
                <w:b w:val="0"/>
              </w:rPr>
              <w:fldChar w:fldCharType="begin">
                <w:ffData>
                  <w:name w:val="Text107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28" w:name="Text107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28"/>
          </w:p>
        </w:tc>
        <w:tc>
          <w:tcPr>
            <w:tcW w:w="3006" w:type="dxa"/>
            <w:gridSpan w:val="2"/>
            <w:tcBorders>
              <w:left w:val="nil"/>
            </w:tcBorders>
            <w:shd w:val="clear" w:color="auto" w:fill="auto"/>
          </w:tcPr>
          <w:p w:rsidR="00130DD6" w:rsidRPr="00912DCF" w:rsidRDefault="008F4CD3" w:rsidP="00033E2A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Renewal</w:t>
            </w:r>
            <w:r w:rsidR="00130DD6" w:rsidRPr="00912DCF">
              <w:rPr>
                <w:b w:val="0"/>
              </w:rPr>
              <w:t xml:space="preserve"> Premium: </w:t>
            </w:r>
            <w:r w:rsidR="0020095F">
              <w:fldChar w:fldCharType="begin">
                <w:ffData>
                  <w:name w:val="Text108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29" w:name="Text108"/>
            <w:r w:rsidR="00033E2A">
              <w:instrText xml:space="preserve"> FORMTEXT </w:instrText>
            </w:r>
            <w:r w:rsidR="0020095F">
              <w:fldChar w:fldCharType="separate"/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20095F">
              <w:fldChar w:fldCharType="end"/>
            </w:r>
            <w:bookmarkEnd w:id="29"/>
          </w:p>
        </w:tc>
      </w:tr>
      <w:tr w:rsidR="00D92FF6" w:rsidRPr="00912DCF" w:rsidTr="000933EC">
        <w:trPr>
          <w:jc w:val="center"/>
        </w:trPr>
        <w:tc>
          <w:tcPr>
            <w:tcW w:w="108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D92FF6" w:rsidRPr="00912DCF" w:rsidRDefault="008D4D17" w:rsidP="006A02D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Has the applicant been declined, cancelled, or refuse to renew in the past 5 years?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result w:val="2"/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A02D5">
              <w:instrText xml:space="preserve"> FORMDROPDOWN </w:instrText>
            </w:r>
            <w:r w:rsidR="0020095F">
              <w:fldChar w:fldCharType="end"/>
            </w:r>
            <w:r w:rsidR="009F06E5" w:rsidRPr="008F4CD3">
              <w:t>I</w:t>
            </w:r>
            <w:r w:rsidRPr="008F4CD3">
              <w:t>f yes, give details in remarks</w:t>
            </w:r>
            <w:r w:rsidR="00E2692D" w:rsidRPr="008F4CD3">
              <w:t>s</w:t>
            </w:r>
            <w:r w:rsidR="00513165" w:rsidRPr="008F4CD3">
              <w:t>ection</w:t>
            </w:r>
          </w:p>
        </w:tc>
      </w:tr>
      <w:tr w:rsidR="00A37A84" w:rsidRPr="00912DCF" w:rsidTr="00033E2A">
        <w:trPr>
          <w:jc w:val="center"/>
        </w:trPr>
        <w:tc>
          <w:tcPr>
            <w:tcW w:w="6010" w:type="dxa"/>
            <w:gridSpan w:val="6"/>
            <w:tcBorders>
              <w:right w:val="nil"/>
            </w:tcBorders>
            <w:shd w:val="clear" w:color="auto" w:fill="auto"/>
          </w:tcPr>
          <w:p w:rsidR="00A37A84" w:rsidRPr="00912DCF" w:rsidRDefault="00A37A84" w:rsidP="0058576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roker has known client for </w:t>
            </w:r>
            <w:r w:rsidR="0020095F">
              <w:rPr>
                <w:b w:val="0"/>
              </w:rPr>
              <w:fldChar w:fldCharType="begin">
                <w:ffData>
                  <w:name w:val="Text109"/>
                  <w:enabled/>
                  <w:calcOnExit/>
                  <w:textInput>
                    <w:maxLength w:val="6"/>
                  </w:textInput>
                </w:ffData>
              </w:fldChar>
            </w:r>
            <w:bookmarkStart w:id="30" w:name="Text109"/>
            <w:r w:rsidR="00033E2A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585763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30"/>
            <w:r w:rsidRPr="00912DCF">
              <w:rPr>
                <w:b w:val="0"/>
              </w:rPr>
              <w:t xml:space="preserve"> Years. </w:t>
            </w:r>
          </w:p>
        </w:tc>
        <w:tc>
          <w:tcPr>
            <w:tcW w:w="4880" w:type="dxa"/>
            <w:gridSpan w:val="5"/>
            <w:tcBorders>
              <w:left w:val="nil"/>
            </w:tcBorders>
            <w:shd w:val="clear" w:color="auto" w:fill="auto"/>
          </w:tcPr>
          <w:p w:rsidR="00A37A84" w:rsidRPr="00912DCF" w:rsidRDefault="00A37A84" w:rsidP="00033E2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Is this business/ client new to our office?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033E2A">
              <w:instrText xml:space="preserve"> FORMDROPDOWN </w:instrText>
            </w:r>
            <w:r w:rsidR="0020095F">
              <w:fldChar w:fldCharType="end"/>
            </w:r>
          </w:p>
        </w:tc>
      </w:tr>
      <w:tr w:rsidR="00D92FF6" w:rsidRPr="00912DCF" w:rsidTr="000933EC">
        <w:trPr>
          <w:jc w:val="center"/>
        </w:trPr>
        <w:tc>
          <w:tcPr>
            <w:tcW w:w="10890" w:type="dxa"/>
            <w:gridSpan w:val="11"/>
            <w:shd w:val="clear" w:color="auto" w:fill="auto"/>
          </w:tcPr>
          <w:p w:rsidR="00C250A9" w:rsidRPr="00912DCF" w:rsidRDefault="003E0DCE" w:rsidP="00FF2D4F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Mortgagee/</w:t>
            </w:r>
            <w:r w:rsidR="00C250A9" w:rsidRPr="00912DCF">
              <w:rPr>
                <w:b w:val="0"/>
              </w:rPr>
              <w:t xml:space="preserve"> Loss Payee: </w:t>
            </w:r>
            <w:r w:rsidR="0020095F" w:rsidRPr="00FF2D4F">
              <w:rPr>
                <w:rStyle w:val="Style3Char"/>
              </w:rPr>
              <w:fldChar w:fldCharType="begin">
                <w:ffData>
                  <w:name w:val="Text68"/>
                  <w:enabled/>
                  <w:calcOnExit/>
                  <w:textInput>
                    <w:maxLength w:val="100"/>
                  </w:textInput>
                </w:ffData>
              </w:fldChar>
            </w:r>
            <w:bookmarkStart w:id="31" w:name="Text68"/>
            <w:r w:rsidR="00FF2D4F" w:rsidRPr="00FF2D4F">
              <w:rPr>
                <w:rStyle w:val="Style3Char"/>
              </w:rPr>
              <w:instrText xml:space="preserve"> FORMTEXT </w:instrText>
            </w:r>
            <w:r w:rsidR="0020095F" w:rsidRPr="00FF2D4F">
              <w:rPr>
                <w:rStyle w:val="Style3Char"/>
              </w:rPr>
            </w:r>
            <w:r w:rsidR="0020095F" w:rsidRPr="00FF2D4F">
              <w:rPr>
                <w:rStyle w:val="Style3Char"/>
              </w:rPr>
              <w:fldChar w:fldCharType="separate"/>
            </w:r>
            <w:r w:rsidR="00FF2D4F" w:rsidRPr="00FF2D4F">
              <w:rPr>
                <w:rStyle w:val="Style3Char"/>
              </w:rPr>
              <w:t> </w:t>
            </w:r>
            <w:r w:rsidR="00FF2D4F" w:rsidRPr="00FF2D4F">
              <w:rPr>
                <w:rStyle w:val="Style3Char"/>
              </w:rPr>
              <w:t> </w:t>
            </w:r>
            <w:r w:rsidR="00FF2D4F" w:rsidRPr="00FF2D4F">
              <w:rPr>
                <w:rStyle w:val="Style3Char"/>
              </w:rPr>
              <w:t> </w:t>
            </w:r>
            <w:r w:rsidR="00FF2D4F" w:rsidRPr="00FF2D4F">
              <w:rPr>
                <w:rStyle w:val="Style3Char"/>
              </w:rPr>
              <w:t> </w:t>
            </w:r>
            <w:r w:rsidR="00FF2D4F" w:rsidRPr="00FF2D4F">
              <w:rPr>
                <w:rStyle w:val="Style3Char"/>
              </w:rPr>
              <w:t> </w:t>
            </w:r>
            <w:r w:rsidR="0020095F" w:rsidRPr="00FF2D4F">
              <w:rPr>
                <w:rStyle w:val="Style3Char"/>
              </w:rPr>
              <w:fldChar w:fldCharType="end"/>
            </w:r>
            <w:bookmarkEnd w:id="31"/>
          </w:p>
        </w:tc>
      </w:tr>
      <w:tr w:rsidR="00513165" w:rsidRPr="00912DCF" w:rsidTr="000933EC">
        <w:trPr>
          <w:jc w:val="center"/>
        </w:trPr>
        <w:tc>
          <w:tcPr>
            <w:tcW w:w="10890" w:type="dxa"/>
            <w:gridSpan w:val="11"/>
            <w:shd w:val="clear" w:color="auto" w:fill="auto"/>
          </w:tcPr>
          <w:p w:rsidR="00513165" w:rsidRPr="00912DCF" w:rsidRDefault="00513165" w:rsidP="00FF2D4F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Additional Insured: </w:t>
            </w:r>
            <w:r w:rsidR="0020095F" w:rsidRPr="00FF2D4F">
              <w:rPr>
                <w:rStyle w:val="Style4Char"/>
              </w:rPr>
              <w:fldChar w:fldCharType="begin">
                <w:ffData>
                  <w:name w:val="Text72"/>
                  <w:enabled/>
                  <w:calcOnExit/>
                  <w:textInput>
                    <w:maxLength w:val="100"/>
                  </w:textInput>
                </w:ffData>
              </w:fldChar>
            </w:r>
            <w:bookmarkStart w:id="32" w:name="Text72"/>
            <w:r w:rsidR="00FF2D4F" w:rsidRPr="00FF2D4F">
              <w:rPr>
                <w:rStyle w:val="Style4Char"/>
              </w:rPr>
              <w:instrText xml:space="preserve"> FORMTEXT </w:instrText>
            </w:r>
            <w:r w:rsidR="0020095F" w:rsidRPr="00FF2D4F">
              <w:rPr>
                <w:rStyle w:val="Style4Char"/>
              </w:rPr>
            </w:r>
            <w:r w:rsidR="0020095F" w:rsidRPr="00FF2D4F">
              <w:rPr>
                <w:rStyle w:val="Style4Char"/>
              </w:rPr>
              <w:fldChar w:fldCharType="separate"/>
            </w:r>
            <w:r w:rsidR="00FF2D4F" w:rsidRPr="00FF2D4F">
              <w:rPr>
                <w:rStyle w:val="Style4Char"/>
              </w:rPr>
              <w:t> </w:t>
            </w:r>
            <w:r w:rsidR="00FF2D4F" w:rsidRPr="00FF2D4F">
              <w:rPr>
                <w:rStyle w:val="Style4Char"/>
              </w:rPr>
              <w:t> </w:t>
            </w:r>
            <w:r w:rsidR="00FF2D4F" w:rsidRPr="00FF2D4F">
              <w:rPr>
                <w:rStyle w:val="Style4Char"/>
              </w:rPr>
              <w:t> </w:t>
            </w:r>
            <w:r w:rsidR="00FF2D4F" w:rsidRPr="00FF2D4F">
              <w:rPr>
                <w:rStyle w:val="Style4Char"/>
              </w:rPr>
              <w:t> </w:t>
            </w:r>
            <w:r w:rsidR="00FF2D4F" w:rsidRPr="00FF2D4F">
              <w:rPr>
                <w:rStyle w:val="Style4Char"/>
              </w:rPr>
              <w:t> </w:t>
            </w:r>
            <w:r w:rsidR="0020095F" w:rsidRPr="00FF2D4F">
              <w:rPr>
                <w:rStyle w:val="Style4Char"/>
              </w:rPr>
              <w:fldChar w:fldCharType="end"/>
            </w:r>
            <w:bookmarkEnd w:id="32"/>
          </w:p>
        </w:tc>
      </w:tr>
    </w:tbl>
    <w:p w:rsidR="00C250A9" w:rsidRPr="00912DCF" w:rsidRDefault="00C250A9" w:rsidP="00102EC6">
      <w:pPr>
        <w:spacing w:before="23" w:after="23"/>
        <w:rPr>
          <w:b w:val="0"/>
        </w:rPr>
      </w:pPr>
    </w:p>
    <w:p w:rsidR="00C250A9" w:rsidRPr="00912DCF" w:rsidRDefault="00C250A9" w:rsidP="00102EC6">
      <w:pPr>
        <w:spacing w:before="23" w:after="23"/>
        <w:ind w:left="-810"/>
        <w:rPr>
          <w:b w:val="0"/>
        </w:rPr>
      </w:pPr>
      <w:r w:rsidRPr="00912DCF">
        <w:t>LOSS HISTORY</w:t>
      </w:r>
      <w:r w:rsidRPr="00912DCF">
        <w:rPr>
          <w:b w:val="0"/>
        </w:rPr>
        <w:t xml:space="preserve"> in past 5 years (including uninsured losses)</w:t>
      </w:r>
      <w:r w:rsidR="002738EE" w:rsidRPr="00912DCF">
        <w:tab/>
      </w:r>
      <w:r w:rsidR="002738EE" w:rsidRPr="00912DCF">
        <w:tab/>
      </w:r>
      <w:r w:rsidR="002738EE" w:rsidRPr="00912DCF">
        <w:tab/>
      </w:r>
      <w:r w:rsidR="002738EE" w:rsidRPr="00912DCF">
        <w:tab/>
      </w:r>
      <w:r w:rsidR="0020095F">
        <w:rPr>
          <w:b w:val="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3" w:name="Check29"/>
      <w:r w:rsidR="00D30156">
        <w:rPr>
          <w:b w:val="0"/>
        </w:rPr>
        <w:instrText xml:space="preserve"> FORMCHECKBOX </w:instrText>
      </w:r>
      <w:r w:rsidR="0020095F">
        <w:rPr>
          <w:b w:val="0"/>
        </w:rPr>
      </w:r>
      <w:r w:rsidR="0020095F">
        <w:rPr>
          <w:b w:val="0"/>
        </w:rPr>
        <w:fldChar w:fldCharType="end"/>
      </w:r>
      <w:bookmarkEnd w:id="33"/>
      <w:r w:rsidR="002738EE" w:rsidRPr="00912DCF">
        <w:rPr>
          <w:b w:val="0"/>
        </w:rPr>
        <w:t xml:space="preserve"> None </w:t>
      </w: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70"/>
        <w:gridCol w:w="6633"/>
        <w:gridCol w:w="2187"/>
      </w:tblGrid>
      <w:tr w:rsidR="00C250A9" w:rsidRPr="00912DCF" w:rsidTr="00437AB8">
        <w:trPr>
          <w:jc w:val="center"/>
        </w:trPr>
        <w:tc>
          <w:tcPr>
            <w:tcW w:w="2070" w:type="dxa"/>
            <w:shd w:val="clear" w:color="auto" w:fill="auto"/>
          </w:tcPr>
          <w:p w:rsidR="00C250A9" w:rsidRPr="00912DCF" w:rsidRDefault="00C250A9" w:rsidP="00102EC6">
            <w:pPr>
              <w:spacing w:before="23" w:after="23" w:line="240" w:lineRule="auto"/>
              <w:jc w:val="center"/>
              <w:rPr>
                <w:b w:val="0"/>
              </w:rPr>
            </w:pPr>
            <w:r w:rsidRPr="00912DCF">
              <w:rPr>
                <w:b w:val="0"/>
              </w:rPr>
              <w:t>Date of Loss</w:t>
            </w:r>
          </w:p>
        </w:tc>
        <w:tc>
          <w:tcPr>
            <w:tcW w:w="6633" w:type="dxa"/>
            <w:shd w:val="clear" w:color="auto" w:fill="auto"/>
          </w:tcPr>
          <w:p w:rsidR="00C250A9" w:rsidRPr="00912DCF" w:rsidRDefault="00C250A9" w:rsidP="00102EC6">
            <w:pPr>
              <w:spacing w:before="23" w:after="23" w:line="240" w:lineRule="auto"/>
              <w:jc w:val="center"/>
              <w:rPr>
                <w:b w:val="0"/>
              </w:rPr>
            </w:pPr>
            <w:r w:rsidRPr="00912DCF">
              <w:rPr>
                <w:b w:val="0"/>
              </w:rPr>
              <w:t>Details</w:t>
            </w:r>
          </w:p>
        </w:tc>
        <w:tc>
          <w:tcPr>
            <w:tcW w:w="2187" w:type="dxa"/>
            <w:shd w:val="clear" w:color="auto" w:fill="auto"/>
          </w:tcPr>
          <w:p w:rsidR="00C250A9" w:rsidRPr="00912DCF" w:rsidRDefault="00E2692D" w:rsidP="00102EC6">
            <w:pPr>
              <w:spacing w:before="23" w:after="23" w:line="240" w:lineRule="auto"/>
              <w:jc w:val="center"/>
              <w:rPr>
                <w:b w:val="0"/>
              </w:rPr>
            </w:pPr>
            <w:r w:rsidRPr="00912DCF">
              <w:rPr>
                <w:b w:val="0"/>
              </w:rPr>
              <w:t>Paid Out</w:t>
            </w:r>
          </w:p>
        </w:tc>
      </w:tr>
      <w:tr w:rsidR="00C250A9" w:rsidRPr="00912DCF" w:rsidTr="00437AB8">
        <w:trPr>
          <w:jc w:val="center"/>
        </w:trPr>
        <w:tc>
          <w:tcPr>
            <w:tcW w:w="2070" w:type="dxa"/>
            <w:shd w:val="clear" w:color="auto" w:fill="auto"/>
          </w:tcPr>
          <w:p w:rsidR="00C250A9" w:rsidRPr="00912DCF" w:rsidRDefault="0020095F" w:rsidP="009C117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111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34" w:name="Text111"/>
            <w:r w:rsidR="00033E2A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34"/>
          </w:p>
        </w:tc>
        <w:tc>
          <w:tcPr>
            <w:tcW w:w="6633" w:type="dxa"/>
            <w:shd w:val="clear" w:color="auto" w:fill="auto"/>
          </w:tcPr>
          <w:p w:rsidR="00C250A9" w:rsidRPr="00912DCF" w:rsidRDefault="0020095F" w:rsidP="009C117D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112"/>
                  <w:enabled/>
                  <w:calcOnExit/>
                  <w:textInput>
                    <w:maxLength w:val="70"/>
                  </w:textInput>
                </w:ffData>
              </w:fldChar>
            </w:r>
            <w:bookmarkStart w:id="35" w:name="Text112"/>
            <w:r w:rsidR="00493312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35"/>
          </w:p>
        </w:tc>
        <w:tc>
          <w:tcPr>
            <w:tcW w:w="2187" w:type="dxa"/>
            <w:shd w:val="clear" w:color="auto" w:fill="auto"/>
          </w:tcPr>
          <w:p w:rsidR="00C250A9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>
              <w:fldChar w:fldCharType="separate"/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>
              <w:fldChar w:fldCharType="end"/>
            </w:r>
          </w:p>
        </w:tc>
      </w:tr>
      <w:tr w:rsidR="00C250A9" w:rsidRPr="00912DCF" w:rsidTr="00437AB8">
        <w:trPr>
          <w:jc w:val="center"/>
        </w:trPr>
        <w:tc>
          <w:tcPr>
            <w:tcW w:w="2070" w:type="dxa"/>
            <w:shd w:val="clear" w:color="auto" w:fill="auto"/>
          </w:tcPr>
          <w:p w:rsidR="00C250A9" w:rsidRPr="00912DCF" w:rsidRDefault="0020095F" w:rsidP="009C117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113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36" w:name="Text113"/>
            <w:r w:rsidR="00033E2A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 w:rsidR="00033E2A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36"/>
          </w:p>
        </w:tc>
        <w:tc>
          <w:tcPr>
            <w:tcW w:w="6633" w:type="dxa"/>
            <w:shd w:val="clear" w:color="auto" w:fill="auto"/>
          </w:tcPr>
          <w:p w:rsidR="00C250A9" w:rsidRPr="00912DCF" w:rsidRDefault="0020095F" w:rsidP="009C117D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114"/>
                  <w:enabled/>
                  <w:calcOnExit/>
                  <w:textInput>
                    <w:maxLength w:val="70"/>
                  </w:textInput>
                </w:ffData>
              </w:fldChar>
            </w:r>
            <w:bookmarkStart w:id="37" w:name="Text114"/>
            <w:r w:rsidR="006547BD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 w:rsidR="006547BD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  <w:bookmarkEnd w:id="37"/>
          </w:p>
        </w:tc>
        <w:tc>
          <w:tcPr>
            <w:tcW w:w="2187" w:type="dxa"/>
            <w:shd w:val="clear" w:color="auto" w:fill="auto"/>
          </w:tcPr>
          <w:p w:rsidR="00C250A9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r w:rsidR="00033E2A">
              <w:instrText xml:space="preserve"> FORMTEXT </w:instrText>
            </w:r>
            <w:r>
              <w:fldChar w:fldCharType="separate"/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 w:rsidR="00033E2A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250A9" w:rsidRPr="00912DCF" w:rsidRDefault="00C250A9" w:rsidP="00102EC6">
      <w:pPr>
        <w:spacing w:before="23" w:after="23"/>
      </w:pPr>
    </w:p>
    <w:p w:rsidR="00C250A9" w:rsidRPr="00912DCF" w:rsidRDefault="00C250A9" w:rsidP="00102EC6">
      <w:pPr>
        <w:spacing w:before="23" w:after="23"/>
        <w:ind w:left="-810"/>
      </w:pPr>
      <w:r w:rsidRPr="00912DCF">
        <w:t xml:space="preserve">BUILDING </w:t>
      </w: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564"/>
        <w:gridCol w:w="1064"/>
        <w:gridCol w:w="375"/>
        <w:gridCol w:w="902"/>
        <w:gridCol w:w="2070"/>
        <w:gridCol w:w="283"/>
        <w:gridCol w:w="23"/>
        <w:gridCol w:w="774"/>
        <w:gridCol w:w="1350"/>
        <w:gridCol w:w="1485"/>
      </w:tblGrid>
      <w:tr w:rsidR="00CE7595" w:rsidRPr="00912DCF" w:rsidTr="00E63CF5">
        <w:trPr>
          <w:jc w:val="center"/>
        </w:trPr>
        <w:tc>
          <w:tcPr>
            <w:tcW w:w="10890" w:type="dxa"/>
            <w:gridSpan w:val="10"/>
            <w:tcBorders>
              <w:bottom w:val="nil"/>
            </w:tcBorders>
            <w:shd w:val="clear" w:color="auto" w:fill="auto"/>
          </w:tcPr>
          <w:p w:rsidR="00CE7595" w:rsidRPr="00912DCF" w:rsidRDefault="00CE7595" w:rsidP="00493312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uilding Construction:  </w:t>
            </w:r>
            <w:r w:rsidR="0020095F">
              <w:fldChar w:fldCharType="begin">
                <w:ffData>
                  <w:name w:val="Dropdown7"/>
                  <w:enabled/>
                  <w:calcOnExit w:val="0"/>
                  <w:ddList>
                    <w:listEntry w:val="Click Here"/>
                    <w:listEntry w:val="Frame"/>
                    <w:listEntry w:val="Joisted Masonry"/>
                    <w:listEntry w:val="Non Combustible"/>
                    <w:listEntry w:val="Masonry Non Combustible"/>
                    <w:listEntry w:val="Modified  Fire Resitive"/>
                    <w:listEntry w:val="Fire Resistive"/>
                    <w:listEntry w:val="Detached "/>
                    <w:listEntry w:val="Enclosed Mall"/>
                    <w:listEntry w:val="High Rise "/>
                    <w:listEntry w:val="Light Industrial"/>
                    <w:listEntry w:val="Row Building"/>
                    <w:listEntry w:val="Semi-detached"/>
                    <w:listEntry w:val="Strip Plaza "/>
                    <w:listEntry w:val="Town House"/>
                  </w:ddList>
                </w:ffData>
              </w:fldChar>
            </w:r>
            <w:bookmarkStart w:id="38" w:name="Dropdown7"/>
            <w:r w:rsidR="00493312">
              <w:instrText xml:space="preserve"> FORMDROPDOWN </w:instrText>
            </w:r>
            <w:r w:rsidR="0020095F">
              <w:fldChar w:fldCharType="end"/>
            </w:r>
            <w:bookmarkEnd w:id="38"/>
            <w:r w:rsidR="0020095F">
              <w:rPr>
                <w:b w:val="0"/>
              </w:rPr>
              <w:fldChar w:fldCharType="begin">
                <w:ffData>
                  <w:name w:val=""/>
                  <w:enabled/>
                  <w:calcOnExit/>
                  <w:textInput>
                    <w:maxLength w:val="70"/>
                  </w:textInput>
                </w:ffData>
              </w:fldChar>
            </w:r>
            <w:r w:rsidR="00493312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493312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</w:p>
        </w:tc>
      </w:tr>
      <w:tr w:rsidR="009F06E5" w:rsidRPr="00912DCF" w:rsidTr="00E63CF5">
        <w:trPr>
          <w:jc w:val="center"/>
        </w:trPr>
        <w:tc>
          <w:tcPr>
            <w:tcW w:w="4905" w:type="dxa"/>
            <w:gridSpan w:val="4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9F06E5" w:rsidRPr="00912DCF" w:rsidRDefault="008F4CD3" w:rsidP="00CC0A9B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Year Built</w:t>
            </w:r>
            <w:r w:rsidR="009F06E5" w:rsidRPr="00912DCF">
              <w:rPr>
                <w:b w:val="0"/>
              </w:rPr>
              <w:t xml:space="preserve">: </w:t>
            </w:r>
            <w:r w:rsidR="0020095F">
              <w:rPr>
                <w:b w:val="0"/>
              </w:rPr>
              <w:fldChar w:fldCharType="begin">
                <w:ffData>
                  <w:name w:val="Text115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39" w:name="Text115"/>
            <w:r w:rsidR="00437AB8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39"/>
          </w:p>
        </w:tc>
        <w:tc>
          <w:tcPr>
            <w:tcW w:w="5985" w:type="dxa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9F06E5" w:rsidRPr="00912DCF" w:rsidRDefault="009F06E5" w:rsidP="00CC0A9B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No. of Stories: </w:t>
            </w:r>
            <w:r w:rsidR="0020095F">
              <w:rPr>
                <w:b w:val="0"/>
              </w:rPr>
              <w:fldChar w:fldCharType="begin">
                <w:ffData>
                  <w:name w:val="Text116"/>
                  <w:enabled/>
                  <w:calcOnExit/>
                  <w:textInput>
                    <w:maxLength w:val="10"/>
                  </w:textInput>
                </w:ffData>
              </w:fldChar>
            </w:r>
            <w:bookmarkStart w:id="40" w:name="Text116"/>
            <w:r w:rsidR="00437AB8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40"/>
          </w:p>
        </w:tc>
      </w:tr>
      <w:tr w:rsidR="00CE14DA" w:rsidRPr="00912DCF" w:rsidTr="00E63CF5">
        <w:trPr>
          <w:jc w:val="center"/>
        </w:trPr>
        <w:tc>
          <w:tcPr>
            <w:tcW w:w="4905" w:type="dxa"/>
            <w:gridSpan w:val="4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FA4145">
              <w:rPr>
                <w:b w:val="0"/>
              </w:rPr>
              <w:t>Occupancy:by  the applicant as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Building Owner /Landlord "/>
                    <w:listEntry w:val="Condo Unit Owner"/>
                    <w:listEntry w:val="Tenant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tc>
          <w:tcPr>
            <w:tcW w:w="5985" w:type="dxa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FA4145">
              <w:rPr>
                <w:b w:val="0"/>
              </w:rPr>
              <w:t>Is this location vacant</w:t>
            </w:r>
            <w:r w:rsidR="00491636" w:rsidRPr="00FA4145">
              <w:rPr>
                <w:b w:val="0"/>
              </w:rPr>
              <w:t>?</w:t>
            </w:r>
            <w:r w:rsidRPr="00FA4145">
              <w:rPr>
                <w:b w:val="0"/>
              </w:rPr>
              <w:t xml:space="preserve"> No </w:t>
            </w:r>
            <w:r w:rsidR="0020095F" w:rsidRPr="00FA4145"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1" w:name="Check58"/>
            <w:r w:rsidRPr="00FA4145">
              <w:instrText xml:space="preserve"> FORMCHECKBOX </w:instrText>
            </w:r>
            <w:r w:rsidR="0020095F" w:rsidRPr="00FA4145">
              <w:fldChar w:fldCharType="end"/>
            </w:r>
            <w:bookmarkEnd w:id="41"/>
            <w:r w:rsidRPr="00FA4145">
              <w:t xml:space="preserve">    or  Yes </w:t>
            </w:r>
            <w:r w:rsidR="0020095F" w:rsidRPr="00FA4145"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2" w:name="Check59"/>
            <w:r w:rsidRPr="00FA4145">
              <w:instrText xml:space="preserve"> FORMCHECKBOX </w:instrText>
            </w:r>
            <w:r w:rsidR="0020095F" w:rsidRPr="00FA4145">
              <w:fldChar w:fldCharType="end"/>
            </w:r>
            <w:bookmarkEnd w:id="42"/>
            <w:r w:rsidR="00491636" w:rsidRPr="00FA4145">
              <w:t xml:space="preserve">  If Yes for how long</w:t>
            </w:r>
            <w:r w:rsidR="0020095F">
              <w:rPr>
                <w:b w:val="0"/>
              </w:rPr>
              <w:fldChar w:fldCharType="begin">
                <w:ffData>
                  <w:name w:val="Text112"/>
                  <w:enabled/>
                  <w:calcOnExit/>
                  <w:textInput>
                    <w:maxLength w:val="50"/>
                  </w:textInput>
                </w:ffData>
              </w:fldChar>
            </w:r>
            <w:r w:rsidR="00491636"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491636">
              <w:rPr>
                <w:b w:val="0"/>
                <w:noProof/>
              </w:rPr>
              <w:t> </w:t>
            </w:r>
            <w:r w:rsidR="00491636">
              <w:rPr>
                <w:b w:val="0"/>
                <w:noProof/>
              </w:rPr>
              <w:t> </w:t>
            </w:r>
            <w:r w:rsidR="00491636">
              <w:rPr>
                <w:b w:val="0"/>
                <w:noProof/>
              </w:rPr>
              <w:t> </w:t>
            </w:r>
            <w:r w:rsidR="00491636">
              <w:rPr>
                <w:b w:val="0"/>
                <w:noProof/>
              </w:rPr>
              <w:t> </w:t>
            </w:r>
            <w:r w:rsidR="00491636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</w:p>
        </w:tc>
      </w:tr>
      <w:tr w:rsidR="00CE14DA" w:rsidRPr="00912DCF" w:rsidTr="00E63CF5">
        <w:trPr>
          <w:jc w:val="center"/>
        </w:trPr>
        <w:tc>
          <w:tcPr>
            <w:tcW w:w="4003" w:type="dxa"/>
            <w:gridSpan w:val="3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C0A9B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Area occupied by applicant: </w:t>
            </w:r>
            <w:r w:rsidR="0020095F">
              <w:rPr>
                <w:b w:val="0"/>
              </w:rPr>
              <w:fldChar w:fldCharType="begin">
                <w:ffData>
                  <w:name w:val="Text30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bookmarkStart w:id="43" w:name="Text30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CC0A9B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43"/>
            <w:r w:rsidR="0020095F">
              <w:rPr>
                <w:b w:val="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44" w:name="Check33"/>
            <w:r>
              <w:rPr>
                <w:b w:val="0"/>
              </w:rPr>
              <w:instrText xml:space="preserve"> FORMCHECKBOX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end"/>
            </w:r>
            <w:bookmarkEnd w:id="44"/>
            <w:r w:rsidRPr="00912DCF">
              <w:rPr>
                <w:b w:val="0"/>
              </w:rPr>
              <w:t xml:space="preserve"> ft</w:t>
            </w:r>
            <w:r w:rsidRPr="00912DCF">
              <w:rPr>
                <w:b w:val="0"/>
                <w:vertAlign w:val="superscript"/>
              </w:rPr>
              <w:t>2</w:t>
            </w:r>
            <w:r w:rsidR="0020095F" w:rsidRPr="00912DCF">
              <w:rPr>
                <w:b w:val="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r w:rsidRPr="00912DCF">
              <w:rPr>
                <w:b w:val="0"/>
              </w:rPr>
              <w:t xml:space="preserve"> m</w:t>
            </w:r>
            <w:r w:rsidRPr="00912DCF">
              <w:rPr>
                <w:b w:val="0"/>
                <w:vertAlign w:val="superscript"/>
              </w:rPr>
              <w:t>2</w:t>
            </w:r>
          </w:p>
        </w:tc>
        <w:tc>
          <w:tcPr>
            <w:tcW w:w="3278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Occupied Basement: 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result w:val="1"/>
                    <w:listEntry w:val="Click Here"/>
                    <w:listEntry w:val="Yes "/>
                    <w:listEntry w:val="No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  <w:r w:rsidR="0020095F">
              <w:rPr>
                <w:b w:val="0"/>
              </w:rPr>
              <w:fldChar w:fldCharType="begin"/>
            </w:r>
            <w:r w:rsidR="0020095F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Yes / No"/>
                    <w:listEntry w:val="Yes "/>
                    <w:listEntry w:val="No"/>
                  </w:ddList>
                </w:ffData>
              </w:fldChar>
            </w:r>
            <w:r>
              <w:rPr>
                <w:b w:val="0"/>
              </w:rPr>
              <w:instrText xml:space="preserve"> FORMDROPDOWN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end"/>
            </w:r>
            <w:r w:rsidR="0020095F">
              <w:rPr>
                <w:b w:val="0"/>
              </w:rPr>
              <w:fldChar w:fldCharType="end"/>
            </w:r>
          </w:p>
        </w:tc>
        <w:tc>
          <w:tcPr>
            <w:tcW w:w="360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Entire Building Area: </w:t>
            </w:r>
            <w:r w:rsidR="0020095F">
              <w:rPr>
                <w:b w:val="0"/>
              </w:rPr>
              <w:fldChar w:fldCharType="begin">
                <w:ffData>
                  <w:name w:val="Text31"/>
                  <w:enabled/>
                  <w:calcOnExit/>
                  <w:textInput>
                    <w:type w:val="number"/>
                    <w:maxLength w:val="10"/>
                    <w:format w:val="#,##0"/>
                  </w:textInput>
                </w:ffData>
              </w:fldChar>
            </w:r>
            <w:bookmarkStart w:id="45" w:name="Text31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45"/>
            <w:r w:rsidR="0020095F" w:rsidRPr="00912DCF">
              <w:rPr>
                <w:b w:val="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r w:rsidRPr="00912DCF">
              <w:rPr>
                <w:b w:val="0"/>
              </w:rPr>
              <w:t xml:space="preserve"> ft</w:t>
            </w:r>
            <w:r w:rsidRPr="00912DCF">
              <w:rPr>
                <w:b w:val="0"/>
                <w:vertAlign w:val="superscript"/>
              </w:rPr>
              <w:t>2</w:t>
            </w:r>
            <w:r w:rsidR="0020095F" w:rsidRPr="00912DCF">
              <w:rPr>
                <w:b w:val="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r w:rsidRPr="00912DCF">
              <w:rPr>
                <w:b w:val="0"/>
              </w:rPr>
              <w:t xml:space="preserve"> m</w:t>
            </w:r>
            <w:r w:rsidRPr="00912DCF">
              <w:rPr>
                <w:b w:val="0"/>
                <w:vertAlign w:val="superscript"/>
              </w:rPr>
              <w:t>2</w:t>
            </w:r>
          </w:p>
        </w:tc>
      </w:tr>
      <w:tr w:rsidR="00CE14DA" w:rsidRPr="00912DCF" w:rsidTr="00E63CF5">
        <w:trPr>
          <w:jc w:val="center"/>
        </w:trPr>
        <w:tc>
          <w:tcPr>
            <w:tcW w:w="490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Wall: </w:t>
            </w:r>
            <w:r w:rsidR="0020095F">
              <w:fldChar w:fldCharType="begin">
                <w:ffData>
                  <w:name w:val="Dropdown1"/>
                  <w:enabled/>
                  <w:calcOnExit w:val="0"/>
                  <w:ddList>
                    <w:listEntry w:val="Click Here"/>
                    <w:listEntry w:val="Brick Veneer "/>
                    <w:listEntry w:val="Fire Resistive "/>
                    <w:listEntry w:val="Frame "/>
                    <w:listEntry w:val="HCB"/>
                    <w:listEntry w:val="Masonry "/>
                    <w:listEntry w:val="Non- Combustible with Mansonry "/>
                  </w:ddList>
                </w:ffData>
              </w:fldChar>
            </w:r>
            <w:bookmarkStart w:id="46" w:name="Dropdown1"/>
            <w:r>
              <w:instrText xml:space="preserve"> FORMDROPDOWN </w:instrText>
            </w:r>
            <w:r w:rsidR="0020095F">
              <w:fldChar w:fldCharType="end"/>
            </w:r>
            <w:bookmarkEnd w:id="46"/>
          </w:p>
        </w:tc>
        <w:tc>
          <w:tcPr>
            <w:tcW w:w="598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Floor: </w:t>
            </w:r>
            <w:r w:rsidR="0020095F">
              <w:fldChar w:fldCharType="begin">
                <w:ffData>
                  <w:name w:val="Dropdown2"/>
                  <w:enabled/>
                  <w:calcOnExit w:val="0"/>
                  <w:ddList>
                    <w:listEntry w:val="Click Here"/>
                    <w:listEntry w:val="Concrete "/>
                    <w:listEntry w:val="Wood "/>
                  </w:ddList>
                </w:ffData>
              </w:fldChar>
            </w:r>
            <w:bookmarkStart w:id="47" w:name="Dropdown2"/>
            <w:r>
              <w:instrText xml:space="preserve"> FORMDROPDOWN </w:instrText>
            </w:r>
            <w:r w:rsidR="0020095F">
              <w:fldChar w:fldCharType="end"/>
            </w:r>
            <w:bookmarkEnd w:id="47"/>
          </w:p>
        </w:tc>
      </w:tr>
      <w:tr w:rsidR="00CE14DA" w:rsidRPr="00912DCF" w:rsidTr="00E63CF5">
        <w:trPr>
          <w:jc w:val="center"/>
        </w:trPr>
        <w:tc>
          <w:tcPr>
            <w:tcW w:w="2564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Roof: </w:t>
            </w:r>
            <w:bookmarkStart w:id="48" w:name="Dropdown3"/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Asphalt Shingle "/>
                    <w:listEntry w:val="Steel Deck"/>
                    <w:listEntry w:val="Tar &amp; Gravel "/>
                    <w:listEntry w:val="Wood Joist 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bookmarkEnd w:id="48"/>
        <w:tc>
          <w:tcPr>
            <w:tcW w:w="2341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pdated: </w:t>
            </w:r>
            <w:bookmarkStart w:id="49" w:name="Text73"/>
            <w:r w:rsidR="0020095F">
              <w:rPr>
                <w:b w:val="0"/>
              </w:rPr>
              <w:fldChar w:fldCharType="begin">
                <w:ffData>
                  <w:name w:val="Text73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49"/>
          </w:p>
        </w:tc>
        <w:tc>
          <w:tcPr>
            <w:tcW w:w="207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Heating: </w:t>
            </w:r>
            <w:bookmarkStart w:id="50" w:name="Dropdown4"/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Electricity "/>
                    <w:listEntry w:val="Forced Air "/>
                    <w:listEntry w:val="Hot Water 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tc>
          <w:tcPr>
            <w:tcW w:w="243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Fuel: </w:t>
            </w:r>
            <w:r w:rsidR="0020095F">
              <w:fldChar w:fldCharType="begin">
                <w:ffData>
                  <w:name w:val="Dropdown17"/>
                  <w:enabled/>
                  <w:calcOnExit w:val="0"/>
                  <w:ddList>
                    <w:listEntry w:val="Click Here"/>
                    <w:listEntry w:val="Gas "/>
                    <w:listEntry w:val="Oil "/>
                    <w:listEntry w:val="Others"/>
                  </w:ddList>
                </w:ffData>
              </w:fldChar>
            </w:r>
            <w:bookmarkStart w:id="51" w:name="Dropdown17"/>
            <w:r>
              <w:instrText xml:space="preserve"> FORMDROPDOWN </w:instrText>
            </w:r>
            <w:r w:rsidR="0020095F">
              <w:fldChar w:fldCharType="end"/>
            </w:r>
            <w:bookmarkEnd w:id="51"/>
          </w:p>
        </w:tc>
        <w:bookmarkEnd w:id="50"/>
        <w:tc>
          <w:tcPr>
            <w:tcW w:w="1485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pdated: </w:t>
            </w:r>
            <w:bookmarkStart w:id="52" w:name="Text74"/>
            <w:r w:rsidR="0020095F">
              <w:rPr>
                <w:b w:val="0"/>
              </w:rPr>
              <w:fldChar w:fldCharType="begin">
                <w:ffData>
                  <w:name w:val="Text74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52"/>
          </w:p>
        </w:tc>
      </w:tr>
      <w:tr w:rsidR="00CE14DA" w:rsidRPr="00912DCF" w:rsidTr="00E63CF5">
        <w:trPr>
          <w:jc w:val="center"/>
        </w:trPr>
        <w:tc>
          <w:tcPr>
            <w:tcW w:w="2564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lumbing: </w:t>
            </w:r>
            <w:r w:rsidR="0020095F">
              <w:fldChar w:fldCharType="begin">
                <w:ffData>
                  <w:name w:val="Dropdown6"/>
                  <w:enabled/>
                  <w:calcOnExit w:val="0"/>
                  <w:ddList>
                    <w:listEntry w:val="Click Here"/>
                    <w:listEntry w:val="Copper"/>
                    <w:listEntry w:val="Iron"/>
                    <w:listEntry w:val="Plastic"/>
                  </w:ddList>
                </w:ffData>
              </w:fldChar>
            </w:r>
            <w:bookmarkStart w:id="53" w:name="Dropdown6"/>
            <w:r>
              <w:instrText xml:space="preserve"> FORMDROPDOWN </w:instrText>
            </w:r>
            <w:r w:rsidR="0020095F">
              <w:fldChar w:fldCharType="end"/>
            </w:r>
            <w:bookmarkEnd w:id="53"/>
          </w:p>
        </w:tc>
        <w:tc>
          <w:tcPr>
            <w:tcW w:w="2341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pdated: </w:t>
            </w:r>
            <w:bookmarkStart w:id="54" w:name="Text89"/>
            <w:r w:rsidR="0020095F">
              <w:rPr>
                <w:b w:val="0"/>
              </w:rPr>
              <w:fldChar w:fldCharType="begin">
                <w:ffData>
                  <w:name w:val="Text89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54"/>
          </w:p>
        </w:tc>
        <w:tc>
          <w:tcPr>
            <w:tcW w:w="207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Wiring: </w:t>
            </w:r>
            <w:bookmarkStart w:id="55" w:name="Dropdown5"/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Circuit Breaker "/>
                    <w:listEntry w:val="Copper"/>
                    <w:listEntry w:val="Knob &amp; Tube 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bookmarkEnd w:id="55"/>
        <w:tc>
          <w:tcPr>
            <w:tcW w:w="243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Main Panel Amp:</w:t>
            </w:r>
            <w:bookmarkStart w:id="56" w:name="Dropdown18"/>
            <w:r w:rsidR="0020095F">
              <w:fldChar w:fldCharType="begin">
                <w:ffData>
                  <w:name w:val="Dropdown18"/>
                  <w:enabled/>
                  <w:calcOnExit w:val="0"/>
                  <w:ddList>
                    <w:listEntry w:val="Click Here"/>
                    <w:listEntry w:val="60"/>
                    <w:listEntry w:val="100"/>
                    <w:listEntry w:val="200 +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  <w:bookmarkEnd w:id="56"/>
          </w:p>
        </w:tc>
        <w:tc>
          <w:tcPr>
            <w:tcW w:w="1485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pdated: </w:t>
            </w:r>
            <w:bookmarkStart w:id="57" w:name="Text76"/>
            <w:r w:rsidR="0020095F">
              <w:rPr>
                <w:b w:val="0"/>
              </w:rPr>
              <w:fldChar w:fldCharType="begin">
                <w:ffData>
                  <w:name w:val="Text76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57"/>
          </w:p>
        </w:tc>
      </w:tr>
      <w:tr w:rsidR="00CE14DA" w:rsidRPr="00912DCF" w:rsidTr="00E63CF5">
        <w:trPr>
          <w:jc w:val="center"/>
        </w:trPr>
        <w:tc>
          <w:tcPr>
            <w:tcW w:w="2564" w:type="dxa"/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Fire Alarm:  </w:t>
            </w:r>
            <w:bookmarkStart w:id="58" w:name="Dropdown10"/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Monitored "/>
                    <w:listEntry w:val="Local "/>
                    <w:listEntry w:val="None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tc>
          <w:tcPr>
            <w:tcW w:w="2341" w:type="dxa"/>
            <w:gridSpan w:val="3"/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Co</w:t>
            </w:r>
            <w:r w:rsidRPr="00912DCF">
              <w:rPr>
                <w:b w:val="0"/>
                <w:vertAlign w:val="superscript"/>
              </w:rPr>
              <w:t>2</w:t>
            </w:r>
            <w:r w:rsidRPr="00912DCF">
              <w:rPr>
                <w:b w:val="0"/>
              </w:rPr>
              <w:t xml:space="preserve"> System: </w:t>
            </w:r>
            <w:bookmarkStart w:id="59" w:name="Dropdown11"/>
            <w:r w:rsidR="0020095F">
              <w:fldChar w:fldCharType="begin">
                <w:ffData>
                  <w:name w:val="Dropdown11"/>
                  <w:enabled/>
                  <w:calcOnExit w:val="0"/>
                  <w:ddList>
                    <w:listEntry w:val="Click Here"/>
                    <w:listEntry w:val="Wet "/>
                    <w:listEntry w:val="Dry"/>
                    <w:listEntry w:val="None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  <w:bookmarkEnd w:id="59"/>
          </w:p>
        </w:tc>
        <w:tc>
          <w:tcPr>
            <w:tcW w:w="4500" w:type="dxa"/>
            <w:gridSpan w:val="5"/>
            <w:tcBorders>
              <w:righ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Semi- Annual Inspection Contract: 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bookmarkEnd w:id="58"/>
        <w:tc>
          <w:tcPr>
            <w:tcW w:w="1485" w:type="dxa"/>
            <w:tcBorders>
              <w:left w:val="nil"/>
            </w:tcBorders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pdated: </w:t>
            </w:r>
            <w:bookmarkStart w:id="60" w:name="Text88"/>
            <w:r w:rsidR="0020095F">
              <w:rPr>
                <w:b w:val="0"/>
              </w:rPr>
              <w:fldChar w:fldCharType="begin">
                <w:ffData>
                  <w:name w:val="Text8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60"/>
          </w:p>
        </w:tc>
      </w:tr>
      <w:tr w:rsidR="00CE14DA" w:rsidRPr="00912DCF" w:rsidTr="00E63CF5">
        <w:trPr>
          <w:jc w:val="center"/>
        </w:trPr>
        <w:tc>
          <w:tcPr>
            <w:tcW w:w="3628" w:type="dxa"/>
            <w:gridSpan w:val="2"/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Sprinklers: </w:t>
            </w:r>
            <w:bookmarkStart w:id="61" w:name="Dropdown12"/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>
              <w:instrText xml:space="preserve"> FORMDROPDOWN </w:instrText>
            </w:r>
            <w:r w:rsidR="0020095F">
              <w:fldChar w:fldCharType="end"/>
            </w:r>
          </w:p>
        </w:tc>
        <w:tc>
          <w:tcPr>
            <w:tcW w:w="3630" w:type="dxa"/>
            <w:gridSpan w:val="4"/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Fire Hall Distance: </w:t>
            </w:r>
            <w:r w:rsidR="0020095F">
              <w:fldChar w:fldCharType="begin">
                <w:ffData>
                  <w:name w:val="Dropdown13"/>
                  <w:enabled/>
                  <w:calcOnExit w:val="0"/>
                  <w:ddList>
                    <w:listEntry w:val="Click Here"/>
                    <w:listEntry w:val="5 KM. "/>
                    <w:listEntry w:val="8 KM. "/>
                    <w:listEntry w:val="Unprotected"/>
                  </w:ddList>
                </w:ffData>
              </w:fldChar>
            </w:r>
            <w:bookmarkStart w:id="62" w:name="Dropdown13"/>
            <w:r>
              <w:instrText xml:space="preserve"> FORMDROPDOWN </w:instrText>
            </w:r>
            <w:r w:rsidR="0020095F">
              <w:fldChar w:fldCharType="end"/>
            </w:r>
            <w:bookmarkEnd w:id="62"/>
          </w:p>
        </w:tc>
        <w:bookmarkEnd w:id="61"/>
        <w:tc>
          <w:tcPr>
            <w:tcW w:w="3632" w:type="dxa"/>
            <w:gridSpan w:val="4"/>
            <w:shd w:val="clear" w:color="auto" w:fill="auto"/>
          </w:tcPr>
          <w:p w:rsidR="00CE14DA" w:rsidRPr="00912DCF" w:rsidRDefault="00CE14DA" w:rsidP="00CE14DA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Hydrant (with 300m): </w:t>
            </w:r>
            <w:r w:rsidR="0020095F">
              <w:fldChar w:fldCharType="begin">
                <w:ffData>
                  <w:name w:val="Dropdown14"/>
                  <w:enabled/>
                  <w:calcOnExit w:val="0"/>
                  <w:ddList>
                    <w:listEntry w:val="Click Here"/>
                    <w:listEntry w:val="Yes"/>
                    <w:listEntry w:val="No"/>
                    <w:listEntry w:val="Unprotected"/>
                  </w:ddList>
                </w:ffData>
              </w:fldChar>
            </w:r>
            <w:bookmarkStart w:id="63" w:name="Dropdown14"/>
            <w:r>
              <w:instrText xml:space="preserve"> FORMDROPDOWN </w:instrText>
            </w:r>
            <w:r w:rsidR="0020095F">
              <w:fldChar w:fldCharType="end"/>
            </w:r>
            <w:bookmarkEnd w:id="63"/>
          </w:p>
        </w:tc>
      </w:tr>
      <w:tr w:rsidR="00CE14DA" w:rsidRPr="00912DCF" w:rsidTr="00E63CF5">
        <w:trPr>
          <w:jc w:val="center"/>
        </w:trPr>
        <w:tc>
          <w:tcPr>
            <w:tcW w:w="2564" w:type="dxa"/>
            <w:tcBorders>
              <w:right w:val="nil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 w:rsidRPr="00E63CF5">
              <w:rPr>
                <w:b w:val="0"/>
              </w:rPr>
              <w:t>Neighbors:  Right</w:t>
            </w:r>
            <w:r>
              <w:rPr>
                <w:b w:val="0"/>
              </w:rPr>
              <w:t xml:space="preserve">: </w:t>
            </w:r>
            <w:r w:rsidR="0020095F">
              <w:rPr>
                <w:b w:val="0"/>
              </w:rPr>
              <w:fldChar w:fldCharType="begin">
                <w:ffData>
                  <w:name w:val="Text182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64" w:name="Text182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end"/>
            </w:r>
            <w:bookmarkEnd w:id="64"/>
          </w:p>
        </w:tc>
        <w:tc>
          <w:tcPr>
            <w:tcW w:w="2341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Left: </w:t>
            </w:r>
            <w:r w:rsidR="0020095F">
              <w:rPr>
                <w:b w:val="0"/>
              </w:rPr>
              <w:fldChar w:fldCharType="begin">
                <w:ffData>
                  <w:name w:val="Text183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65" w:name="Text183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65"/>
          </w:p>
        </w:tc>
        <w:tc>
          <w:tcPr>
            <w:tcW w:w="315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Front: </w:t>
            </w:r>
            <w:r w:rsidR="0020095F">
              <w:rPr>
                <w:b w:val="0"/>
              </w:rPr>
              <w:fldChar w:fldCharType="begin">
                <w:ffData>
                  <w:name w:val="Text184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66" w:name="Text184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66"/>
          </w:p>
        </w:tc>
        <w:tc>
          <w:tcPr>
            <w:tcW w:w="2835" w:type="dxa"/>
            <w:gridSpan w:val="2"/>
            <w:tcBorders>
              <w:left w:val="nil"/>
            </w:tcBorders>
            <w:shd w:val="clear" w:color="auto" w:fill="auto"/>
          </w:tcPr>
          <w:p w:rsidR="00CE14DA" w:rsidRPr="00912DCF" w:rsidRDefault="00CE14DA" w:rsidP="00605B25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Rear: </w:t>
            </w:r>
            <w:r w:rsidR="0020095F">
              <w:rPr>
                <w:b w:val="0"/>
              </w:rPr>
              <w:fldChar w:fldCharType="begin">
                <w:ffData>
                  <w:name w:val="Text185"/>
                  <w:enabled/>
                  <w:calcOnExit/>
                  <w:textInput>
                    <w:maxLength w:val="20"/>
                  </w:textInput>
                </w:ffData>
              </w:fldChar>
            </w:r>
            <w:bookmarkStart w:id="67" w:name="Text185"/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605B25"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67"/>
          </w:p>
        </w:tc>
      </w:tr>
    </w:tbl>
    <w:p w:rsidR="00C250A9" w:rsidRPr="00912DCF" w:rsidRDefault="00C250A9" w:rsidP="00102EC6">
      <w:pPr>
        <w:spacing w:before="23" w:after="23"/>
      </w:pPr>
    </w:p>
    <w:p w:rsidR="00C250A9" w:rsidRPr="00912DCF" w:rsidRDefault="00002D2F" w:rsidP="00102EC6">
      <w:pPr>
        <w:spacing w:before="23" w:after="23"/>
        <w:ind w:left="-810"/>
      </w:pPr>
      <w:r w:rsidRPr="00912DCF">
        <w:t>CRIME</w:t>
      </w: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25"/>
        <w:gridCol w:w="3060"/>
        <w:gridCol w:w="3105"/>
      </w:tblGrid>
      <w:tr w:rsidR="009D3E20" w:rsidRPr="00912DCF" w:rsidTr="00121F09">
        <w:trPr>
          <w:jc w:val="center"/>
        </w:trPr>
        <w:tc>
          <w:tcPr>
            <w:tcW w:w="10890" w:type="dxa"/>
            <w:gridSpan w:val="3"/>
            <w:shd w:val="clear" w:color="auto" w:fill="auto"/>
          </w:tcPr>
          <w:p w:rsidR="009D3E20" w:rsidRPr="00912DCF" w:rsidRDefault="009D3E20" w:rsidP="005C6D5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urglary Alarm: </w:t>
            </w:r>
            <w:bookmarkStart w:id="68" w:name="Dropdown16"/>
            <w:r w:rsidR="0020095F">
              <w:fldChar w:fldCharType="begin">
                <w:ffData>
                  <w:name w:val="Dropdown16"/>
                  <w:enabled/>
                  <w:calcOnExit w:val="0"/>
                  <w:ddList>
                    <w:listEntry w:val="Click Here"/>
                    <w:listEntry w:val="Monitored "/>
                    <w:listEntry w:val="Local"/>
                    <w:listEntry w:val="None"/>
                  </w:ddList>
                </w:ffData>
              </w:fldChar>
            </w:r>
            <w:r w:rsidR="005C6D53">
              <w:instrText xml:space="preserve"> FORMDROPDOWN </w:instrText>
            </w:r>
            <w:r w:rsidR="0020095F">
              <w:fldChar w:fldCharType="end"/>
            </w:r>
            <w:bookmarkEnd w:id="68"/>
          </w:p>
        </w:tc>
      </w:tr>
      <w:tr w:rsidR="009D3E20" w:rsidRPr="00912DCF" w:rsidTr="00121F09">
        <w:trPr>
          <w:jc w:val="center"/>
        </w:trPr>
        <w:tc>
          <w:tcPr>
            <w:tcW w:w="4725" w:type="dxa"/>
            <w:tcBorders>
              <w:right w:val="nil"/>
            </w:tcBorders>
            <w:shd w:val="clear" w:color="auto" w:fill="auto"/>
          </w:tcPr>
          <w:p w:rsidR="009D3E20" w:rsidRPr="00912DCF" w:rsidRDefault="009D3E20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All doors equipped with dead bolt Lock: </w:t>
            </w:r>
            <w:r w:rsidR="0020095F" w:rsidRPr="007E2F23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C2671" w:rsidRPr="007E2F23">
              <w:instrText xml:space="preserve"> FORMDROPDOWN </w:instrText>
            </w:r>
            <w:r w:rsidR="0020095F" w:rsidRPr="007E2F23">
              <w:fldChar w:fldCharType="end"/>
            </w:r>
          </w:p>
        </w:tc>
        <w:tc>
          <w:tcPr>
            <w:tcW w:w="30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D3E20" w:rsidRPr="00912DCF" w:rsidRDefault="009D3E20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ars on Window: </w:t>
            </w:r>
            <w:r w:rsidR="0020095F" w:rsidRPr="007E2F23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755A0" w:rsidRPr="007E2F23">
              <w:instrText xml:space="preserve"> FORMDROPDOWN </w:instrText>
            </w:r>
            <w:r w:rsidR="0020095F" w:rsidRPr="007E2F23">
              <w:fldChar w:fldCharType="end"/>
            </w:r>
          </w:p>
        </w:tc>
        <w:tc>
          <w:tcPr>
            <w:tcW w:w="3105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9D3E20" w:rsidRPr="00912DCF" w:rsidRDefault="009D3E20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ars on Doors: </w:t>
            </w:r>
            <w:r w:rsidR="0020095F" w:rsidRPr="007E2F23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6C2671" w:rsidRPr="007E2F23">
              <w:instrText xml:space="preserve"> FORMDROPDOWN </w:instrText>
            </w:r>
            <w:r w:rsidR="0020095F" w:rsidRPr="007E2F23">
              <w:fldChar w:fldCharType="end"/>
            </w:r>
          </w:p>
        </w:tc>
      </w:tr>
      <w:tr w:rsidR="00FB761F" w:rsidRPr="00912DCF" w:rsidTr="00121F09">
        <w:trPr>
          <w:trHeight w:val="305"/>
          <w:jc w:val="center"/>
        </w:trPr>
        <w:tc>
          <w:tcPr>
            <w:tcW w:w="10890" w:type="dxa"/>
            <w:gridSpan w:val="3"/>
            <w:shd w:val="clear" w:color="auto" w:fill="auto"/>
          </w:tcPr>
          <w:p w:rsidR="00FB761F" w:rsidRPr="00912DCF" w:rsidRDefault="00FB761F" w:rsidP="005C6D53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Safe or Vault on Premises:</w:t>
            </w:r>
            <w:r w:rsidR="0020095F">
              <w:fldChar w:fldCharType="begin">
                <w:ffData>
                  <w:name w:val=""/>
                  <w:enabled/>
                  <w:calcOnExit w:val="0"/>
                  <w:ddList>
                    <w:listEntry w:val="Click Here"/>
                    <w:listEntry w:val="Yes "/>
                    <w:listEntry w:val="No"/>
                  </w:ddList>
                </w:ffData>
              </w:fldChar>
            </w:r>
            <w:r w:rsidR="005C6D53">
              <w:instrText xml:space="preserve"> FORMDROPDOWN </w:instrText>
            </w:r>
            <w:r w:rsidR="0020095F">
              <w:fldChar w:fldCharType="end"/>
            </w:r>
            <w:r w:rsidRPr="00912DCF">
              <w:rPr>
                <w:b w:val="0"/>
              </w:rPr>
              <w:t xml:space="preserve">               If yes, choose safe level. </w:t>
            </w:r>
            <w:bookmarkStart w:id="69" w:name="Dropdown9"/>
            <w:r w:rsidR="0020095F" w:rsidRPr="007E2F23">
              <w:fldChar w:fldCharType="begin">
                <w:ffData>
                  <w:name w:val="Dropdown9"/>
                  <w:enabled/>
                  <w:calcOnExit w:val="0"/>
                  <w:ddList>
                    <w:listEntry w:val="Click Here"/>
                    <w:listEntry w:val="Class 1 "/>
                    <w:listEntry w:val="Class 2"/>
                    <w:listEntry w:val="Class 3 "/>
                    <w:listEntry w:val="Class 4"/>
                    <w:listEntry w:val="Class 5"/>
                  </w:ddList>
                </w:ffData>
              </w:fldChar>
            </w:r>
            <w:r w:rsidRPr="007E2F23">
              <w:instrText xml:space="preserve"> FORMDROPDOWN </w:instrText>
            </w:r>
            <w:r w:rsidR="0020095F" w:rsidRPr="007E2F23">
              <w:fldChar w:fldCharType="end"/>
            </w:r>
            <w:bookmarkEnd w:id="69"/>
          </w:p>
        </w:tc>
      </w:tr>
    </w:tbl>
    <w:p w:rsidR="00B3616A" w:rsidRDefault="00B3616A" w:rsidP="00102EC6">
      <w:pPr>
        <w:spacing w:before="23" w:after="23"/>
        <w:ind w:left="-806"/>
      </w:pPr>
    </w:p>
    <w:p w:rsidR="00102EC6" w:rsidRDefault="00102EC6" w:rsidP="00102EC6">
      <w:pPr>
        <w:spacing w:before="23" w:after="23"/>
        <w:ind w:left="-806"/>
      </w:pPr>
    </w:p>
    <w:p w:rsidR="009F3F75" w:rsidRDefault="009F3F75" w:rsidP="00102EC6">
      <w:pPr>
        <w:spacing w:before="23" w:after="23"/>
        <w:ind w:left="-806"/>
      </w:pPr>
    </w:p>
    <w:p w:rsidR="0020495D" w:rsidRDefault="0020495D" w:rsidP="00102EC6">
      <w:pPr>
        <w:spacing w:before="23" w:after="23"/>
        <w:ind w:left="-806"/>
      </w:pPr>
    </w:p>
    <w:p w:rsidR="00D52549" w:rsidRPr="00912DCF" w:rsidRDefault="00D52549" w:rsidP="00102EC6">
      <w:pPr>
        <w:spacing w:before="23" w:after="23"/>
        <w:ind w:left="-806"/>
      </w:pPr>
    </w:p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91"/>
        <w:gridCol w:w="3012"/>
        <w:gridCol w:w="944"/>
        <w:gridCol w:w="988"/>
        <w:gridCol w:w="1081"/>
        <w:gridCol w:w="630"/>
        <w:gridCol w:w="1314"/>
        <w:gridCol w:w="1430"/>
      </w:tblGrid>
      <w:tr w:rsidR="000C7F4A" w:rsidRPr="00912DCF" w:rsidTr="005C6D53">
        <w:trPr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>
              <w:lastRenderedPageBreak/>
              <w:t>P</w:t>
            </w:r>
            <w:r w:rsidRPr="00912DCF">
              <w:t>ROPERTY</w:t>
            </w:r>
          </w:p>
        </w:tc>
        <w:bookmarkStart w:id="70" w:name="Dropdown19"/>
        <w:tc>
          <w:tcPr>
            <w:tcW w:w="3012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C7F4A" w:rsidRPr="00126D97" w:rsidRDefault="0020095F" w:rsidP="00102EC6">
            <w:pPr>
              <w:spacing w:before="23" w:after="23" w:line="240" w:lineRule="auto"/>
            </w:pPr>
            <w:r>
              <w:fldChar w:fldCharType="begin">
                <w:ffData>
                  <w:name w:val="Dropdown21"/>
                  <w:enabled/>
                  <w:calcOnExit w:val="0"/>
                  <w:ddList>
                    <w:result w:val="1"/>
                    <w:listEntry w:val="Form: Click Here"/>
                    <w:listEntry w:val="Broad Form"/>
                    <w:listEntry w:val="Named Perils"/>
                  </w:ddList>
                </w:ffData>
              </w:fldChar>
            </w:r>
            <w:bookmarkStart w:id="71" w:name="Dropdown21"/>
            <w:r w:rsidR="00481776">
              <w:instrText xml:space="preserve"> FORMDROPDOWN </w:instrText>
            </w:r>
            <w:r>
              <w:fldChar w:fldCharType="end"/>
            </w:r>
            <w:bookmarkEnd w:id="71"/>
          </w:p>
        </w:tc>
        <w:bookmarkEnd w:id="70"/>
        <w:tc>
          <w:tcPr>
            <w:tcW w:w="1932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0C7F4A" w:rsidRPr="00126D97" w:rsidRDefault="0020095F" w:rsidP="00102EC6">
            <w:pPr>
              <w:spacing w:before="23" w:after="23" w:line="240" w:lineRule="auto"/>
            </w:pPr>
            <w:r>
              <w:fldChar w:fldCharType="begin">
                <w:ffData>
                  <w:name w:val="Dropdown20"/>
                  <w:enabled/>
                  <w:calcOnExit w:val="0"/>
                  <w:ddList>
                    <w:result w:val="1"/>
                    <w:listEntry w:val="Cost : Click Here"/>
                    <w:listEntry w:val="Replacement Cost "/>
                    <w:listEntry w:val="ACV"/>
                  </w:ddList>
                </w:ffData>
              </w:fldChar>
            </w:r>
            <w:bookmarkStart w:id="72" w:name="Dropdown20"/>
            <w:r w:rsidR="00481776">
              <w:instrText xml:space="preserve"> FORMDROPDOWN </w:instrText>
            </w:r>
            <w:r>
              <w:fldChar w:fldCharType="end"/>
            </w:r>
            <w:bookmarkEnd w:id="72"/>
          </w:p>
        </w:tc>
        <w:tc>
          <w:tcPr>
            <w:tcW w:w="1711" w:type="dxa"/>
            <w:gridSpan w:val="2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jc w:val="center"/>
            </w:pPr>
            <w:r w:rsidRPr="00912DCF">
              <w:t>Co- Insurance</w:t>
            </w:r>
            <w:r w:rsidR="005C6D53">
              <w:t xml:space="preserve"> - %</w:t>
            </w:r>
          </w:p>
          <w:p w:rsidR="000C7F4A" w:rsidRPr="00912DCF" w:rsidRDefault="000C7F4A" w:rsidP="00102EC6">
            <w:pPr>
              <w:spacing w:before="23" w:after="23" w:line="240" w:lineRule="auto"/>
              <w:jc w:val="center"/>
            </w:pPr>
          </w:p>
        </w:tc>
        <w:tc>
          <w:tcPr>
            <w:tcW w:w="1314" w:type="dxa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jc w:val="center"/>
            </w:pPr>
            <w:r w:rsidRPr="00912DCF">
              <w:t>Deductible</w:t>
            </w:r>
            <w:r w:rsidR="005C6D53">
              <w:t xml:space="preserve"> -$</w:t>
            </w:r>
          </w:p>
          <w:p w:rsidR="000C7F4A" w:rsidRPr="00912DCF" w:rsidRDefault="000C7F4A" w:rsidP="00102EC6">
            <w:pPr>
              <w:spacing w:before="23" w:after="23" w:line="240" w:lineRule="auto"/>
              <w:jc w:val="center"/>
            </w:pPr>
          </w:p>
        </w:tc>
        <w:tc>
          <w:tcPr>
            <w:tcW w:w="1430" w:type="dxa"/>
            <w:shd w:val="clear" w:color="auto" w:fill="auto"/>
          </w:tcPr>
          <w:p w:rsidR="000C7F4A" w:rsidRPr="00912DCF" w:rsidRDefault="000C7F4A" w:rsidP="005C6D53">
            <w:pPr>
              <w:spacing w:before="23" w:after="23" w:line="240" w:lineRule="auto"/>
              <w:jc w:val="center"/>
            </w:pPr>
            <w:r w:rsidRPr="00912DCF">
              <w:t>Limit</w:t>
            </w:r>
            <w:r w:rsidR="005C6D53">
              <w:t xml:space="preserve"> - </w:t>
            </w:r>
            <w:r w:rsidRPr="00912DCF">
              <w:t>$</w:t>
            </w:r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uilding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0C7F4A" w:rsidRPr="006A02D5" w:rsidRDefault="0020095F" w:rsidP="00CC0A9B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73" w:name="Text43"/>
            <w:r w:rsidR="000C7F4A" w:rsidRPr="006A02D5">
              <w:instrText xml:space="preserve"> FORMTEXT </w:instrText>
            </w:r>
            <w:r w:rsidRPr="006A02D5"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Pr="006A02D5">
              <w:fldChar w:fldCharType="end"/>
            </w:r>
            <w:bookmarkEnd w:id="73"/>
          </w:p>
        </w:tc>
        <w:tc>
          <w:tcPr>
            <w:tcW w:w="1314" w:type="dxa"/>
            <w:shd w:val="clear" w:color="auto" w:fill="auto"/>
          </w:tcPr>
          <w:p w:rsidR="000C7F4A" w:rsidRPr="00912DCF" w:rsidRDefault="0020095F" w:rsidP="00CC0A9B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0C7F4A" w:rsidRPr="00912DCF" w:rsidRDefault="0020095F" w:rsidP="00CC0A9B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74" w:name="Text127"/>
            <w:r w:rsidR="00DE5AD9">
              <w:instrText xml:space="preserve"> FORMTEXT </w:instrText>
            </w:r>
            <w:r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>
              <w:fldChar w:fldCharType="end"/>
            </w:r>
            <w:bookmarkEnd w:id="74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Stock – Actual Cash Value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0C7F4A" w:rsidRPr="006A02D5" w:rsidRDefault="0020095F" w:rsidP="00552B8D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75" w:name="Text46"/>
            <w:r w:rsidR="000C7F4A" w:rsidRPr="006A02D5">
              <w:instrText xml:space="preserve"> FORMTEXT </w:instrText>
            </w:r>
            <w:r w:rsidRPr="006A02D5">
              <w:fldChar w:fldCharType="separate"/>
            </w:r>
            <w:r w:rsidR="00552B8D" w:rsidRPr="006A02D5">
              <w:rPr>
                <w:noProof/>
              </w:rPr>
              <w:t> </w:t>
            </w:r>
            <w:r w:rsidR="00552B8D" w:rsidRPr="006A02D5">
              <w:rPr>
                <w:noProof/>
              </w:rPr>
              <w:t> </w:t>
            </w:r>
            <w:r w:rsidR="00552B8D" w:rsidRPr="006A02D5">
              <w:rPr>
                <w:noProof/>
              </w:rPr>
              <w:t> </w:t>
            </w:r>
            <w:r w:rsidR="00552B8D" w:rsidRPr="006A02D5">
              <w:rPr>
                <w:noProof/>
              </w:rPr>
              <w:t> </w:t>
            </w:r>
            <w:r w:rsidR="00552B8D" w:rsidRPr="006A02D5">
              <w:rPr>
                <w:noProof/>
              </w:rPr>
              <w:t> </w:t>
            </w:r>
            <w:r w:rsidRPr="006A02D5">
              <w:fldChar w:fldCharType="end"/>
            </w:r>
            <w:bookmarkEnd w:id="75"/>
          </w:p>
        </w:tc>
        <w:tc>
          <w:tcPr>
            <w:tcW w:w="1314" w:type="dxa"/>
            <w:shd w:val="clear" w:color="auto" w:fill="auto"/>
          </w:tcPr>
          <w:p w:rsidR="000C7F4A" w:rsidRPr="00912DCF" w:rsidRDefault="0020095F" w:rsidP="00552B8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552B8D">
              <w:rPr>
                <w:noProof/>
              </w:rPr>
              <w:t> </w:t>
            </w:r>
            <w:r w:rsidR="00552B8D">
              <w:rPr>
                <w:noProof/>
              </w:rPr>
              <w:t> </w:t>
            </w:r>
            <w:r w:rsidR="00552B8D">
              <w:rPr>
                <w:noProof/>
              </w:rPr>
              <w:t> </w:t>
            </w:r>
            <w:r w:rsidR="00552B8D">
              <w:rPr>
                <w:noProof/>
              </w:rPr>
              <w:t> </w:t>
            </w:r>
            <w:r w:rsidR="00552B8D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0C7F4A" w:rsidRPr="00912DCF" w:rsidRDefault="0020095F" w:rsidP="00552B8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76" w:name="Text128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76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Equipment and/or Office Contents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0C7F4A" w:rsidRPr="006A02D5" w:rsidRDefault="0020095F" w:rsidP="00322DFC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77" w:name="Text117"/>
            <w:r w:rsidR="006A02D5" w:rsidRPr="006A02D5">
              <w:instrText xml:space="preserve"> FORMTEXT </w:instrText>
            </w:r>
            <w:r w:rsidRPr="006A02D5">
              <w:fldChar w:fldCharType="separate"/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Pr="006A02D5">
              <w:fldChar w:fldCharType="end"/>
            </w:r>
            <w:bookmarkEnd w:id="77"/>
          </w:p>
        </w:tc>
        <w:tc>
          <w:tcPr>
            <w:tcW w:w="1314" w:type="dxa"/>
            <w:shd w:val="clear" w:color="auto" w:fill="auto"/>
          </w:tcPr>
          <w:p w:rsidR="000C7F4A" w:rsidRPr="00912DCF" w:rsidRDefault="0020095F" w:rsidP="00585763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78" w:name="Text118"/>
            <w:r w:rsidR="006A02D5">
              <w:instrText xml:space="preserve"> FORMTEXT </w:instrText>
            </w:r>
            <w:r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>
              <w:fldChar w:fldCharType="end"/>
            </w:r>
            <w:bookmarkEnd w:id="78"/>
          </w:p>
        </w:tc>
        <w:tc>
          <w:tcPr>
            <w:tcW w:w="1430" w:type="dxa"/>
            <w:shd w:val="clear" w:color="auto" w:fill="auto"/>
          </w:tcPr>
          <w:p w:rsidR="000C7F4A" w:rsidRPr="00912DCF" w:rsidRDefault="0020095F" w:rsidP="00585763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19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bookmarkStart w:id="79" w:name="Text119"/>
            <w:r w:rsidR="00DE5AD9">
              <w:instrText xml:space="preserve"> FORMTEXT </w:instrText>
            </w:r>
            <w:r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>
              <w:fldChar w:fldCharType="end"/>
            </w:r>
            <w:bookmarkEnd w:id="79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Tenant Improvements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0C7F4A" w:rsidRPr="006A02D5" w:rsidRDefault="0020095F" w:rsidP="009C117D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80" w:name="Text120"/>
            <w:r w:rsidR="006A02D5" w:rsidRPr="006A02D5">
              <w:instrText xml:space="preserve"> FORMTEXT </w:instrText>
            </w:r>
            <w:r w:rsidRPr="006A02D5">
              <w:fldChar w:fldCharType="separate"/>
            </w:r>
            <w:r w:rsidR="006A02D5" w:rsidRPr="006A02D5">
              <w:rPr>
                <w:noProof/>
              </w:rPr>
              <w:t> </w:t>
            </w:r>
            <w:r w:rsidR="006A02D5" w:rsidRPr="006A02D5">
              <w:rPr>
                <w:noProof/>
              </w:rPr>
              <w:t> </w:t>
            </w:r>
            <w:r w:rsidR="006A02D5" w:rsidRPr="006A02D5">
              <w:rPr>
                <w:noProof/>
              </w:rPr>
              <w:t> </w:t>
            </w:r>
            <w:r w:rsidR="006A02D5" w:rsidRPr="006A02D5">
              <w:rPr>
                <w:noProof/>
              </w:rPr>
              <w:t> </w:t>
            </w:r>
            <w:r w:rsidR="006A02D5" w:rsidRPr="006A02D5">
              <w:rPr>
                <w:noProof/>
              </w:rPr>
              <w:t> </w:t>
            </w:r>
            <w:r w:rsidRPr="006A02D5">
              <w:fldChar w:fldCharType="end"/>
            </w:r>
            <w:bookmarkEnd w:id="80"/>
          </w:p>
        </w:tc>
        <w:tc>
          <w:tcPr>
            <w:tcW w:w="1314" w:type="dxa"/>
            <w:shd w:val="clear" w:color="auto" w:fill="auto"/>
          </w:tcPr>
          <w:p w:rsidR="000C7F4A" w:rsidRPr="00912DCF" w:rsidRDefault="0020095F" w:rsidP="009C117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81" w:name="Text121"/>
            <w:r w:rsidR="006A02D5">
              <w:instrText xml:space="preserve"> FORMTEXT </w:instrText>
            </w:r>
            <w:r>
              <w:fldChar w:fldCharType="separate"/>
            </w:r>
            <w:r w:rsidR="006A02D5">
              <w:rPr>
                <w:noProof/>
              </w:rPr>
              <w:t> </w:t>
            </w:r>
            <w:r w:rsidR="006A02D5">
              <w:rPr>
                <w:noProof/>
              </w:rPr>
              <w:t> </w:t>
            </w:r>
            <w:r w:rsidR="006A02D5">
              <w:rPr>
                <w:noProof/>
              </w:rPr>
              <w:t> </w:t>
            </w:r>
            <w:r w:rsidR="006A02D5">
              <w:rPr>
                <w:noProof/>
              </w:rPr>
              <w:t> </w:t>
            </w:r>
            <w:r w:rsidR="006A02D5">
              <w:rPr>
                <w:noProof/>
              </w:rPr>
              <w:t> </w:t>
            </w:r>
            <w:r>
              <w:fldChar w:fldCharType="end"/>
            </w:r>
            <w:bookmarkEnd w:id="81"/>
          </w:p>
        </w:tc>
        <w:tc>
          <w:tcPr>
            <w:tcW w:w="1430" w:type="dxa"/>
            <w:shd w:val="clear" w:color="auto" w:fill="auto"/>
          </w:tcPr>
          <w:p w:rsidR="000C7F4A" w:rsidRPr="00912DCF" w:rsidRDefault="0020095F" w:rsidP="009C117D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82" w:name="Text129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82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Commercial Condominium Unit Owners – Standard Form </w:t>
            </w:r>
          </w:p>
        </w:tc>
        <w:tc>
          <w:tcPr>
            <w:tcW w:w="1711" w:type="dxa"/>
            <w:gridSpan w:val="2"/>
            <w:shd w:val="clear" w:color="auto" w:fill="auto"/>
            <w:vAlign w:val="center"/>
          </w:tcPr>
          <w:p w:rsidR="000C7F4A" w:rsidRPr="006A02D5" w:rsidRDefault="0020095F" w:rsidP="00102EC6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0C7F4A" w:rsidRPr="006A02D5">
              <w:instrText xml:space="preserve"> FORMTEXT </w:instrText>
            </w:r>
            <w:r w:rsidRPr="006A02D5">
              <w:fldChar w:fldCharType="separate"/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Pr="006A02D5">
              <w:fldChar w:fldCharType="end"/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0C7F4A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  <w:vAlign w:val="center"/>
          </w:tcPr>
          <w:p w:rsidR="000C7F4A" w:rsidRPr="005C6D53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83" w:name="Text130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83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Sewer Backup </w:t>
            </w:r>
          </w:p>
        </w:tc>
        <w:tc>
          <w:tcPr>
            <w:tcW w:w="1711" w:type="dxa"/>
            <w:gridSpan w:val="2"/>
            <w:shd w:val="clear" w:color="auto" w:fill="auto"/>
            <w:vAlign w:val="center"/>
          </w:tcPr>
          <w:p w:rsidR="000C7F4A" w:rsidRPr="006A02D5" w:rsidRDefault="0020095F" w:rsidP="00102EC6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0C7F4A" w:rsidRPr="006A02D5">
              <w:instrText xml:space="preserve"> FORMTEXT </w:instrText>
            </w:r>
            <w:r w:rsidRPr="006A02D5">
              <w:fldChar w:fldCharType="separate"/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Pr="006A02D5">
              <w:fldChar w:fldCharType="end"/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0C7F4A" w:rsidRDefault="0020095F" w:rsidP="00585763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84" w:name="Text123"/>
            <w:r w:rsidR="006A02D5">
              <w:instrText xml:space="preserve"> FORMTEXT </w:instrText>
            </w:r>
            <w:r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>
              <w:fldChar w:fldCharType="end"/>
            </w:r>
            <w:bookmarkEnd w:id="84"/>
          </w:p>
        </w:tc>
        <w:tc>
          <w:tcPr>
            <w:tcW w:w="1430" w:type="dxa"/>
            <w:shd w:val="clear" w:color="auto" w:fill="auto"/>
            <w:vAlign w:val="center"/>
          </w:tcPr>
          <w:p w:rsidR="000C7F4A" w:rsidRDefault="0020095F" w:rsidP="00585763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85" w:name="Text131"/>
            <w:r w:rsidR="00DE5AD9">
              <w:instrText xml:space="preserve"> FORMTEXT </w:instrText>
            </w:r>
            <w:r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>
              <w:fldChar w:fldCharType="end"/>
            </w:r>
            <w:bookmarkEnd w:id="85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>Flood</w:t>
            </w:r>
          </w:p>
        </w:tc>
        <w:tc>
          <w:tcPr>
            <w:tcW w:w="1711" w:type="dxa"/>
            <w:gridSpan w:val="2"/>
            <w:shd w:val="clear" w:color="auto" w:fill="auto"/>
            <w:vAlign w:val="center"/>
          </w:tcPr>
          <w:p w:rsidR="000C7F4A" w:rsidRPr="006A02D5" w:rsidRDefault="0020095F" w:rsidP="00102EC6">
            <w:pPr>
              <w:spacing w:before="23" w:after="23" w:line="240" w:lineRule="auto"/>
              <w:jc w:val="center"/>
            </w:pPr>
            <w:r w:rsidRPr="006A02D5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0C7F4A" w:rsidRPr="006A02D5">
              <w:instrText xml:space="preserve"> FORMTEXT </w:instrText>
            </w:r>
            <w:r w:rsidRPr="006A02D5">
              <w:fldChar w:fldCharType="separate"/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="000C7F4A" w:rsidRPr="006A02D5">
              <w:rPr>
                <w:noProof/>
              </w:rPr>
              <w:t> </w:t>
            </w:r>
            <w:r w:rsidRPr="006A02D5">
              <w:fldChar w:fldCharType="end"/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0C7F4A" w:rsidRDefault="0020095F" w:rsidP="00102EC6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  <w:vAlign w:val="center"/>
          </w:tcPr>
          <w:p w:rsidR="000C7F4A" w:rsidRDefault="0020095F" w:rsidP="00322DFC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86" w:name="Text132"/>
            <w:r w:rsidR="00DE5AD9">
              <w:instrText xml:space="preserve"> FORMTEXT </w:instrText>
            </w:r>
            <w:r>
              <w:fldChar w:fldCharType="separate"/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>
              <w:fldChar w:fldCharType="end"/>
            </w:r>
            <w:bookmarkEnd w:id="86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Earthquake </w:t>
            </w:r>
          </w:p>
        </w:tc>
        <w:tc>
          <w:tcPr>
            <w:tcW w:w="1711" w:type="dxa"/>
            <w:gridSpan w:val="2"/>
            <w:shd w:val="clear" w:color="auto" w:fill="auto"/>
            <w:vAlign w:val="center"/>
          </w:tcPr>
          <w:p w:rsidR="000C7F4A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0C7F4A" w:rsidRPr="00DE5AD9">
              <w:instrText xml:space="preserve"> FORMTEXT </w:instrText>
            </w:r>
            <w:r w:rsidRPr="00DE5AD9">
              <w:fldChar w:fldCharType="separate"/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0C7F4A" w:rsidRDefault="0020095F" w:rsidP="00102EC6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  <w:vAlign w:val="center"/>
          </w:tcPr>
          <w:p w:rsidR="000C7F4A" w:rsidRDefault="0020095F" w:rsidP="00322DFC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87" w:name="Text133"/>
            <w:r w:rsidR="00DE5AD9">
              <w:instrText xml:space="preserve"> FORMTEXT </w:instrText>
            </w:r>
            <w:r>
              <w:fldChar w:fldCharType="separate"/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>
              <w:fldChar w:fldCharType="end"/>
            </w:r>
            <w:bookmarkEnd w:id="87"/>
          </w:p>
        </w:tc>
      </w:tr>
      <w:tr w:rsidR="000C7F4A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0C7F4A" w:rsidRPr="00912DCF" w:rsidRDefault="000C7F4A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0C7F4A" w:rsidRDefault="000C7F4A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Property Extension </w:t>
            </w:r>
          </w:p>
        </w:tc>
        <w:tc>
          <w:tcPr>
            <w:tcW w:w="1711" w:type="dxa"/>
            <w:gridSpan w:val="2"/>
            <w:shd w:val="clear" w:color="auto" w:fill="auto"/>
            <w:vAlign w:val="center"/>
          </w:tcPr>
          <w:p w:rsidR="000C7F4A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0C7F4A" w:rsidRPr="00DE5AD9">
              <w:instrText xml:space="preserve"> FORMTEXT </w:instrText>
            </w:r>
            <w:r w:rsidRPr="00DE5AD9">
              <w:fldChar w:fldCharType="separate"/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="000C7F4A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0C7F4A" w:rsidRDefault="0020095F" w:rsidP="00102EC6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0C7F4A">
              <w:instrText xml:space="preserve"> FORMTEXT </w:instrText>
            </w:r>
            <w:r>
              <w:fldChar w:fldCharType="separate"/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 w:rsidR="000C7F4A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  <w:vAlign w:val="center"/>
          </w:tcPr>
          <w:p w:rsidR="000C7F4A" w:rsidRDefault="0020095F" w:rsidP="00102EC6">
            <w:pPr>
              <w:spacing w:before="23" w:after="23" w:line="240" w:lineRule="auto"/>
              <w:jc w:val="center"/>
            </w:pPr>
            <w: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88" w:name="Text134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88"/>
          </w:p>
        </w:tc>
      </w:tr>
      <w:tr w:rsidR="00120AF1" w:rsidRPr="00912DCF" w:rsidTr="005C6D53">
        <w:trPr>
          <w:trHeight w:val="98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t>BUSINESS INTERRUPTION</w:t>
            </w: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Profits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89" w:name="Text135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89"/>
          </w:p>
        </w:tc>
      </w:tr>
      <w:tr w:rsidR="00120AF1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Gross Earnings with </w:t>
            </w:r>
            <w:r w:rsidR="0020095F" w:rsidRPr="00912DCF">
              <w:rPr>
                <w:b w:val="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90" w:name="Text42"/>
            <w:r w:rsidRPr="00912DCF">
              <w:rPr>
                <w:b w:val="0"/>
              </w:rPr>
              <w:instrText xml:space="preserve"> FORMTEXT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separate"/>
            </w:r>
            <w:r w:rsidRPr="00912DCF">
              <w:rPr>
                <w:b w:val="0"/>
                <w:noProof/>
              </w:rPr>
              <w:t> </w:t>
            </w:r>
            <w:r w:rsidRPr="00912DCF">
              <w:rPr>
                <w:b w:val="0"/>
                <w:noProof/>
              </w:rPr>
              <w:t> </w:t>
            </w:r>
            <w:r w:rsidRPr="00912DCF">
              <w:rPr>
                <w:b w:val="0"/>
                <w:noProof/>
              </w:rPr>
              <w:t> </w:t>
            </w:r>
            <w:r w:rsidRPr="00912DCF">
              <w:rPr>
                <w:b w:val="0"/>
                <w:noProof/>
              </w:rPr>
              <w:t> </w:t>
            </w:r>
            <w:r w:rsidRPr="00912DCF">
              <w:rPr>
                <w:b w:val="0"/>
                <w:noProof/>
              </w:rPr>
              <w:t> </w:t>
            </w:r>
            <w:r w:rsidR="0020095F" w:rsidRPr="00912DCF">
              <w:rPr>
                <w:b w:val="0"/>
              </w:rPr>
              <w:fldChar w:fldCharType="end"/>
            </w:r>
            <w:bookmarkEnd w:id="90"/>
            <w:r w:rsidRPr="00912DCF">
              <w:rPr>
                <w:b w:val="0"/>
              </w:rPr>
              <w:t>% Co-Insurance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91" w:name="Text136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1"/>
          </w:p>
        </w:tc>
      </w:tr>
      <w:tr w:rsidR="00A912C5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A912C5" w:rsidRPr="00912DCF" w:rsidRDefault="00A912C5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A912C5" w:rsidRPr="00912DCF" w:rsidRDefault="00A912C5" w:rsidP="00102EC6">
            <w:pPr>
              <w:spacing w:before="23" w:after="23" w:line="240" w:lineRule="auto"/>
              <w:rPr>
                <w:b w:val="0"/>
              </w:rPr>
            </w:pPr>
            <w:r>
              <w:rPr>
                <w:b w:val="0"/>
              </w:rPr>
              <w:t xml:space="preserve">A.L.S. (Actual Loss Sustained)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A912C5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A912C5" w:rsidRPr="00DE5AD9">
              <w:instrText xml:space="preserve"> FORMTEXT </w:instrText>
            </w:r>
            <w:r w:rsidRPr="00DE5AD9">
              <w:fldChar w:fldCharType="separate"/>
            </w:r>
            <w:r w:rsidR="00A912C5" w:rsidRPr="00DE5AD9">
              <w:rPr>
                <w:noProof/>
              </w:rPr>
              <w:t> </w:t>
            </w:r>
            <w:r w:rsidR="00A912C5" w:rsidRPr="00DE5AD9">
              <w:rPr>
                <w:noProof/>
              </w:rPr>
              <w:t> </w:t>
            </w:r>
            <w:r w:rsidR="00A912C5" w:rsidRPr="00DE5AD9">
              <w:rPr>
                <w:noProof/>
              </w:rPr>
              <w:t> </w:t>
            </w:r>
            <w:r w:rsidR="00A912C5" w:rsidRPr="00DE5AD9">
              <w:rPr>
                <w:noProof/>
              </w:rPr>
              <w:t> </w:t>
            </w:r>
            <w:r w:rsidR="00A912C5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A912C5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A912C5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92" w:name="Text137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2"/>
          </w:p>
        </w:tc>
      </w:tr>
      <w:tr w:rsidR="00120AF1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Extra Expense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 w:rsidR="00C9506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F5178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93" w:name="Text138"/>
            <w:r w:rsidR="00DE5AD9">
              <w:instrText xml:space="preserve"> FORMTEXT </w:instrText>
            </w:r>
            <w:r>
              <w:fldChar w:fldCharType="separate"/>
            </w:r>
            <w:r w:rsidR="00F51786">
              <w:rPr>
                <w:noProof/>
              </w:rPr>
              <w:t> </w:t>
            </w:r>
            <w:r w:rsidR="00F51786">
              <w:rPr>
                <w:noProof/>
              </w:rPr>
              <w:t> </w:t>
            </w:r>
            <w:r w:rsidR="00F51786">
              <w:rPr>
                <w:noProof/>
              </w:rPr>
              <w:t> </w:t>
            </w:r>
            <w:r w:rsidR="00F51786">
              <w:rPr>
                <w:noProof/>
              </w:rPr>
              <w:t> </w:t>
            </w:r>
            <w:r w:rsidR="00F51786">
              <w:rPr>
                <w:noProof/>
              </w:rPr>
              <w:t> </w:t>
            </w:r>
            <w:r>
              <w:fldChar w:fldCharType="end"/>
            </w:r>
            <w:bookmarkEnd w:id="93"/>
          </w:p>
        </w:tc>
      </w:tr>
      <w:tr w:rsidR="00120AF1" w:rsidRPr="00912DCF" w:rsidTr="005C6D53">
        <w:trPr>
          <w:trHeight w:val="98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Rental Income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CC0A9B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94" w:name="Text82"/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Pr="00DE5AD9">
              <w:fldChar w:fldCharType="end"/>
            </w:r>
            <w:bookmarkEnd w:id="94"/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CC0A9B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CC0A9B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95" w:name="Text139"/>
            <w:r w:rsidR="00DE5AD9">
              <w:instrText xml:space="preserve"> FORMTEXT </w:instrText>
            </w:r>
            <w:r>
              <w:fldChar w:fldCharType="end"/>
            </w:r>
            <w:bookmarkEnd w:id="95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t>FLOATERS</w:t>
            </w: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Office Equipment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96" w:name="Text140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6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Accounts Receivable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97" w:name="Text141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7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Valuable Papers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98" w:name="Text142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8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Motor Truck Cargo/ Transit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99" w:name="Text143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99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Contractors’ Equipment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100" w:name="Text144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0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Sign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101" w:name="Text145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1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rPr>
                <w:b w:val="0"/>
              </w:rPr>
              <w:t xml:space="preserve">Tool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102" w:name="Text146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2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rPr>
                <w:b w:val="0"/>
              </w:rPr>
              <w:t xml:space="preserve">Installation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03" w:name="Text147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3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tabs>
                <w:tab w:val="left" w:pos="1050"/>
              </w:tabs>
              <w:spacing w:before="23" w:after="23" w:line="240" w:lineRule="auto"/>
              <w:jc w:val="both"/>
            </w:pPr>
            <w:r w:rsidRPr="00912DCF">
              <w:t>CRIME</w:t>
            </w:r>
            <w:r w:rsidRPr="00912DCF">
              <w:tab/>
            </w: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In &amp; Out Holdup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04" w:name="Text148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4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Broad Form Money &amp; Securities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05" w:name="Text149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5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Employee Dishonesty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06" w:name="Text150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6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t>GLASS</w:t>
            </w: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7" w:name="Check53"/>
            <w:r w:rsidR="00120AF1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07"/>
            <w:r w:rsidR="00120AF1" w:rsidRPr="00912DCF">
              <w:rPr>
                <w:b w:val="0"/>
              </w:rPr>
              <w:t xml:space="preserve"> Plate  </w:t>
            </w:r>
            <w:r w:rsidRPr="00912DCF">
              <w:rPr>
                <w:b w:val="0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8" w:name="Check54"/>
            <w:r w:rsidR="00120AF1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08"/>
            <w:r w:rsidR="00120AF1" w:rsidRPr="00912DCF">
              <w:rPr>
                <w:b w:val="0"/>
              </w:rPr>
              <w:t xml:space="preserve"> Thermo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09" w:name="Text151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09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Measurements: </w:t>
            </w:r>
            <w:bookmarkStart w:id="110" w:name="Text77"/>
            <w:r w:rsidR="0020095F">
              <w:rPr>
                <w:b w:val="0"/>
              </w:rPr>
              <w:fldChar w:fldCharType="begin">
                <w:ffData>
                  <w:name w:val="Text77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 w:rsidR="0020095F">
              <w:rPr>
                <w:b w:val="0"/>
              </w:rPr>
            </w:r>
            <w:r w:rsidR="0020095F"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 w:rsidR="0020095F">
              <w:rPr>
                <w:b w:val="0"/>
              </w:rPr>
              <w:fldChar w:fldCharType="end"/>
            </w:r>
            <w:bookmarkEnd w:id="110"/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11" w:name="Text152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11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t>BOILER</w:t>
            </w: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>Limit per Accident.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12" w:name="Text153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12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roduction Machinery Included? </w:t>
            </w:r>
            <w:r w:rsidR="0020095F" w:rsidRPr="00912DCF">
              <w:rPr>
                <w:b w:val="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3" w:name="Check37"/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bookmarkEnd w:id="113"/>
            <w:r w:rsidRPr="00912DCF">
              <w:rPr>
                <w:b w:val="0"/>
              </w:rPr>
              <w:t xml:space="preserve"> Yes </w:t>
            </w:r>
            <w:r w:rsidR="0020095F" w:rsidRPr="00912DCF">
              <w:rPr>
                <w:b w:val="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4" w:name="Check38"/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bookmarkEnd w:id="114"/>
            <w:r w:rsidRPr="00912DCF">
              <w:rPr>
                <w:b w:val="0"/>
              </w:rPr>
              <w:t xml:space="preserve"> No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322DFC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322DFC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15" w:name="Text154"/>
            <w:r w:rsidR="00DE5AD9">
              <w:instrText xml:space="preserve"> FORMTEXT </w:instrText>
            </w:r>
            <w:r>
              <w:fldChar w:fldCharType="separate"/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 w:rsidR="00322DFC">
              <w:rPr>
                <w:noProof/>
              </w:rPr>
              <w:t> </w:t>
            </w:r>
            <w:r>
              <w:fldChar w:fldCharType="end"/>
            </w:r>
            <w:bookmarkEnd w:id="115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Air Conditioning? </w:t>
            </w:r>
            <w:r w:rsidR="0020095F" w:rsidRPr="00912DCF">
              <w:rPr>
                <w:b w:val="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r w:rsidRPr="00912DCF">
              <w:rPr>
                <w:b w:val="0"/>
              </w:rPr>
              <w:t xml:space="preserve"> Yes </w:t>
            </w:r>
            <w:r w:rsidR="0020095F" w:rsidRPr="00912DCF">
              <w:rPr>
                <w:b w:val="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2DCF">
              <w:rPr>
                <w:b w:val="0"/>
              </w:rPr>
              <w:instrText xml:space="preserve"> FORMCHECKBOX </w:instrText>
            </w:r>
            <w:r w:rsidR="0020095F" w:rsidRPr="00912DCF">
              <w:rPr>
                <w:b w:val="0"/>
              </w:rPr>
            </w:r>
            <w:r w:rsidR="0020095F" w:rsidRPr="00912DCF">
              <w:rPr>
                <w:b w:val="0"/>
              </w:rPr>
              <w:fldChar w:fldCharType="end"/>
            </w:r>
            <w:r w:rsidRPr="00912DCF">
              <w:rPr>
                <w:b w:val="0"/>
              </w:rPr>
              <w:t xml:space="preserve"> No </w:t>
            </w:r>
          </w:p>
        </w:tc>
        <w:tc>
          <w:tcPr>
            <w:tcW w:w="17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7E2F23">
              <w:instrText xml:space="preserve"> FORMTEXT </w:instrText>
            </w:r>
            <w:r>
              <w:fldChar w:fldCharType="separate"/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 w:rsidR="007E2F2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16" w:name="Text155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16"/>
          </w:p>
        </w:tc>
      </w:tr>
      <w:tr w:rsidR="00120AF1" w:rsidRPr="00912DCF" w:rsidTr="00126D97">
        <w:trPr>
          <w:trHeight w:val="70"/>
          <w:jc w:val="center"/>
        </w:trPr>
        <w:tc>
          <w:tcPr>
            <w:tcW w:w="1491" w:type="dxa"/>
            <w:vMerge w:val="restart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  <w:r w:rsidRPr="00912DCF">
              <w:t xml:space="preserve">LIABILITY </w:t>
            </w:r>
          </w:p>
        </w:tc>
        <w:tc>
          <w:tcPr>
            <w:tcW w:w="6655" w:type="dxa"/>
            <w:gridSpan w:val="5"/>
            <w:tcBorders>
              <w:bottom w:val="nil"/>
            </w:tcBorders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7" w:name="Check55"/>
            <w:r w:rsidR="00120AF1" w:rsidRPr="00912DCF">
              <w:rPr>
                <w:b w:val="0"/>
              </w:rPr>
              <w:instrText xml:space="preserve"> FORMCHECKBOX </w:instrText>
            </w:r>
            <w:r w:rsidR="00F470E5"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17"/>
            <w:r w:rsidR="00120AF1" w:rsidRPr="00912DCF">
              <w:rPr>
                <w:b w:val="0"/>
              </w:rPr>
              <w:t xml:space="preserve"> C.G.L.  </w:t>
            </w:r>
            <w:bookmarkStart w:id="118" w:name="Check56"/>
            <w:r w:rsidRPr="00912DCF">
              <w:rPr>
                <w:b w:val="0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20AF1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18"/>
            <w:r w:rsidR="00120AF1" w:rsidRPr="00912DCF">
              <w:rPr>
                <w:b w:val="0"/>
              </w:rPr>
              <w:t xml:space="preserve"> O.L.T.</w:t>
            </w:r>
            <w:r>
              <w:rPr>
                <w:b w:val="0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9" w:name="Check57"/>
            <w:r w:rsidR="006A02D5">
              <w:rPr>
                <w:b w:val="0"/>
              </w:rPr>
              <w:instrText xml:space="preserve"> FORMCHECKBOX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end"/>
            </w:r>
            <w:bookmarkEnd w:id="119"/>
            <w:r w:rsidR="006A02D5">
              <w:rPr>
                <w:b w:val="0"/>
              </w:rPr>
              <w:t xml:space="preserve"> Personal Insurance Liability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</w:tcPr>
          <w:p w:rsidR="00120AF1" w:rsidRPr="00912DCF" w:rsidRDefault="0020095F" w:rsidP="00585763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120" w:name="Text124"/>
            <w:r w:rsidR="006A02D5">
              <w:instrText xml:space="preserve"> FORMTEXT </w:instrText>
            </w:r>
            <w:r>
              <w:fldChar w:fldCharType="separate"/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 w:rsidR="00585763">
              <w:rPr>
                <w:noProof/>
              </w:rPr>
              <w:t> </w:t>
            </w:r>
            <w:r>
              <w:fldChar w:fldCharType="end"/>
            </w:r>
            <w:bookmarkEnd w:id="120"/>
          </w:p>
        </w:tc>
        <w:tc>
          <w:tcPr>
            <w:tcW w:w="1430" w:type="dxa"/>
            <w:tcBorders>
              <w:bottom w:val="single" w:sz="4" w:space="0" w:color="auto"/>
            </w:tcBorders>
            <w:shd w:val="clear" w:color="auto" w:fill="auto"/>
          </w:tcPr>
          <w:p w:rsidR="00120AF1" w:rsidRPr="00912DCF" w:rsidRDefault="0020095F" w:rsidP="00605B25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121" w:name="Text156"/>
            <w:r w:rsidR="00DE5AD9">
              <w:instrText xml:space="preserve"> FORMTEXT </w:instrText>
            </w:r>
            <w:r>
              <w:fldChar w:fldCharType="separate"/>
            </w:r>
            <w:r w:rsidR="00605B25">
              <w:rPr>
                <w:noProof/>
              </w:rPr>
              <w:t> </w:t>
            </w:r>
            <w:r w:rsidR="00605B25">
              <w:rPr>
                <w:noProof/>
              </w:rPr>
              <w:t> </w:t>
            </w:r>
            <w:r w:rsidR="00605B25">
              <w:rPr>
                <w:noProof/>
              </w:rPr>
              <w:t> </w:t>
            </w:r>
            <w:r w:rsidR="00605B25">
              <w:rPr>
                <w:noProof/>
              </w:rPr>
              <w:t> </w:t>
            </w:r>
            <w:r w:rsidR="00605B25">
              <w:rPr>
                <w:noProof/>
              </w:rPr>
              <w:t> </w:t>
            </w:r>
            <w:r>
              <w:fldChar w:fldCharType="end"/>
            </w:r>
            <w:bookmarkEnd w:id="121"/>
          </w:p>
        </w:tc>
      </w:tr>
      <w:tr w:rsidR="004928D0" w:rsidRPr="00912DCF" w:rsidTr="00126D97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4928D0" w:rsidRPr="00912DCF" w:rsidRDefault="004928D0" w:rsidP="00102EC6">
            <w:pPr>
              <w:spacing w:before="23" w:after="23" w:line="240" w:lineRule="auto"/>
            </w:pPr>
          </w:p>
        </w:tc>
        <w:tc>
          <w:tcPr>
            <w:tcW w:w="3956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2" w:name="Check39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2"/>
            <w:r w:rsidR="004928D0" w:rsidRPr="00912DCF">
              <w:rPr>
                <w:b w:val="0"/>
              </w:rPr>
              <w:t xml:space="preserve"> Products &amp; Completed Ops 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3" w:name="Check40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3"/>
            <w:r w:rsidR="004928D0" w:rsidRPr="00912DCF">
              <w:rPr>
                <w:b w:val="0"/>
              </w:rPr>
              <w:t xml:space="preserve"> NOA </w:t>
            </w:r>
          </w:p>
        </w:tc>
        <w:tc>
          <w:tcPr>
            <w:tcW w:w="3374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4" w:name="Check41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4"/>
            <w:r w:rsidR="004928D0" w:rsidRPr="00912DCF">
              <w:rPr>
                <w:b w:val="0"/>
              </w:rPr>
              <w:t xml:space="preserve"> Employee Benefits Extension</w:t>
            </w:r>
          </w:p>
        </w:tc>
      </w:tr>
      <w:tr w:rsidR="004928D0" w:rsidRPr="00912DCF" w:rsidTr="00126D97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4928D0" w:rsidRPr="00912DCF" w:rsidRDefault="004928D0" w:rsidP="00102EC6">
            <w:pPr>
              <w:spacing w:before="23" w:after="23" w:line="240" w:lineRule="auto"/>
            </w:pPr>
          </w:p>
        </w:tc>
        <w:tc>
          <w:tcPr>
            <w:tcW w:w="3956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5" w:name="Check42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5"/>
            <w:r w:rsidR="004928D0" w:rsidRPr="00912DCF">
              <w:rPr>
                <w:b w:val="0"/>
              </w:rPr>
              <w:t xml:space="preserve"> Personal Injury and Advertising </w:t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6" w:name="Check43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6"/>
            <w:r w:rsidR="004928D0" w:rsidRPr="00912DCF">
              <w:rPr>
                <w:b w:val="0"/>
              </w:rPr>
              <w:t xml:space="preserve"> Blanket Contractual </w:t>
            </w:r>
          </w:p>
        </w:tc>
        <w:tc>
          <w:tcPr>
            <w:tcW w:w="3374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7" w:name="Check46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7"/>
            <w:r w:rsidR="004928D0" w:rsidRPr="00912DCF">
              <w:rPr>
                <w:b w:val="0"/>
              </w:rPr>
              <w:t xml:space="preserve"> Employer’s Liability </w:t>
            </w:r>
          </w:p>
        </w:tc>
      </w:tr>
      <w:tr w:rsidR="004928D0" w:rsidRPr="00912DCF" w:rsidTr="00126D97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4928D0" w:rsidRPr="00912DCF" w:rsidRDefault="004928D0" w:rsidP="00102EC6">
            <w:pPr>
              <w:spacing w:before="23" w:after="23" w:line="240" w:lineRule="auto"/>
            </w:pPr>
          </w:p>
        </w:tc>
        <w:tc>
          <w:tcPr>
            <w:tcW w:w="9399" w:type="dxa"/>
            <w:gridSpan w:val="7"/>
            <w:tcBorders>
              <w:top w:val="nil"/>
              <w:bottom w:val="nil"/>
            </w:tcBorders>
            <w:shd w:val="clear" w:color="auto" w:fill="auto"/>
          </w:tcPr>
          <w:p w:rsidR="004928D0" w:rsidRPr="00912DCF" w:rsidRDefault="0020095F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8" w:name="Check48"/>
            <w:r w:rsidR="004928D0" w:rsidRPr="00912DCF">
              <w:rPr>
                <w:b w:val="0"/>
              </w:rPr>
              <w:instrText xml:space="preserve"> FORMCHECKBOX </w:instrText>
            </w:r>
            <w:r w:rsidRPr="00912DCF">
              <w:rPr>
                <w:b w:val="0"/>
              </w:rPr>
            </w:r>
            <w:r w:rsidRPr="00912DCF">
              <w:rPr>
                <w:b w:val="0"/>
              </w:rPr>
              <w:fldChar w:fldCharType="end"/>
            </w:r>
            <w:bookmarkEnd w:id="128"/>
            <w:r w:rsidR="004928D0" w:rsidRPr="00912DCF">
              <w:rPr>
                <w:b w:val="0"/>
              </w:rPr>
              <w:t xml:space="preserve"> Contingent Employer’s Liability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5C6D53">
              <w:instrText xml:space="preserve"> FORMTEXT </w:instrText>
            </w:r>
            <w:r>
              <w:fldChar w:fldCharType="separate"/>
            </w:r>
            <w:r w:rsidR="005C6D53">
              <w:rPr>
                <w:noProof/>
              </w:rPr>
              <w:t> </w:t>
            </w:r>
            <w:r w:rsidR="005C6D53">
              <w:rPr>
                <w:noProof/>
              </w:rPr>
              <w:t> </w:t>
            </w:r>
            <w:r w:rsidR="005C6D53">
              <w:rPr>
                <w:noProof/>
              </w:rPr>
              <w:t> </w:t>
            </w:r>
            <w:r w:rsidR="005C6D53">
              <w:rPr>
                <w:noProof/>
              </w:rPr>
              <w:t> </w:t>
            </w:r>
            <w:r w:rsidR="005C6D5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Tenant’s Legal 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</w:tcPr>
          <w:p w:rsidR="00120AF1" w:rsidRPr="00DE5AD9" w:rsidRDefault="0020095F" w:rsidP="00CC0A9B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:rsidR="00120AF1" w:rsidRPr="00DE5AD9" w:rsidRDefault="0020095F" w:rsidP="00CC0A9B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94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:rsidR="00120AF1" w:rsidRPr="00912DCF" w:rsidRDefault="0020095F" w:rsidP="00CC0A9B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129" w:name="Text157"/>
            <w:r w:rsidR="00DE5AD9">
              <w:instrText xml:space="preserve"> FORMTEXT </w:instrText>
            </w:r>
            <w:r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>
              <w:fldChar w:fldCharType="end"/>
            </w:r>
            <w:bookmarkEnd w:id="129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Garage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130" w:name="Text158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30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Professional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94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120AF1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120AF1">
              <w:rPr>
                <w:b w:val="0"/>
                <w:noProof/>
              </w:rPr>
              <w:t> </w:t>
            </w:r>
            <w:r w:rsidR="00120AF1">
              <w:rPr>
                <w:b w:val="0"/>
                <w:noProof/>
              </w:rPr>
              <w:t> </w:t>
            </w:r>
            <w:r w:rsidR="00120AF1">
              <w:rPr>
                <w:b w:val="0"/>
                <w:noProof/>
              </w:rPr>
              <w:t> </w:t>
            </w:r>
            <w:r w:rsidR="00120AF1">
              <w:rPr>
                <w:b w:val="0"/>
                <w:noProof/>
              </w:rPr>
              <w:t> </w:t>
            </w:r>
            <w:r w:rsidR="00120AF1"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bookmarkStart w:id="131" w:name="Text159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31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Director and Officer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314" w:type="dxa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bookmarkStart w:id="132" w:name="Text160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32"/>
          </w:p>
        </w:tc>
      </w:tr>
      <w:tr w:rsidR="00120AF1" w:rsidRPr="00912DCF" w:rsidTr="005C6D53">
        <w:trPr>
          <w:trHeight w:val="70"/>
          <w:jc w:val="center"/>
        </w:trPr>
        <w:tc>
          <w:tcPr>
            <w:tcW w:w="1491" w:type="dxa"/>
            <w:vMerge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</w:pPr>
          </w:p>
        </w:tc>
        <w:tc>
          <w:tcPr>
            <w:tcW w:w="4944" w:type="dxa"/>
            <w:gridSpan w:val="3"/>
            <w:shd w:val="clear" w:color="auto" w:fill="auto"/>
          </w:tcPr>
          <w:p w:rsidR="00120AF1" w:rsidRPr="00912DCF" w:rsidRDefault="00120AF1" w:rsidP="00102EC6">
            <w:pPr>
              <w:spacing w:before="23" w:after="23" w:line="240" w:lineRule="auto"/>
              <w:rPr>
                <w:b w:val="0"/>
              </w:rPr>
            </w:pPr>
            <w:r w:rsidRPr="00912DCF">
              <w:rPr>
                <w:b w:val="0"/>
              </w:rPr>
              <w:t xml:space="preserve">Umbrella Liability/ Excess Liability </w:t>
            </w:r>
          </w:p>
        </w:tc>
        <w:tc>
          <w:tcPr>
            <w:tcW w:w="1711" w:type="dxa"/>
            <w:gridSpan w:val="2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33" w:name="Text85"/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  <w:bookmarkEnd w:id="133"/>
          </w:p>
        </w:tc>
        <w:tc>
          <w:tcPr>
            <w:tcW w:w="1314" w:type="dxa"/>
            <w:shd w:val="clear" w:color="auto" w:fill="auto"/>
          </w:tcPr>
          <w:p w:rsidR="00120AF1" w:rsidRPr="00DE5AD9" w:rsidRDefault="0020095F" w:rsidP="00102EC6">
            <w:pPr>
              <w:spacing w:before="23" w:after="23" w:line="240" w:lineRule="auto"/>
              <w:jc w:val="center"/>
            </w:pPr>
            <w:r w:rsidRPr="00DE5AD9">
              <w:fldChar w:fldCharType="begin">
                <w:ffData>
                  <w:name w:val="Text94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="00120AF1" w:rsidRPr="00DE5AD9">
              <w:instrText xml:space="preserve"> FORMTEXT </w:instrText>
            </w:r>
            <w:r w:rsidRPr="00DE5AD9">
              <w:fldChar w:fldCharType="separate"/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="00120AF1" w:rsidRPr="00DE5AD9">
              <w:rPr>
                <w:noProof/>
              </w:rPr>
              <w:t> </w:t>
            </w:r>
            <w:r w:rsidRPr="00DE5AD9"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:rsidR="00120AF1" w:rsidRPr="00912DCF" w:rsidRDefault="0020095F" w:rsidP="00102EC6">
            <w:pPr>
              <w:spacing w:before="23" w:after="23" w:line="240" w:lineRule="auto"/>
              <w:jc w:val="center"/>
              <w:rPr>
                <w:b w:val="0"/>
              </w:rPr>
            </w:pPr>
            <w: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134" w:name="Text161"/>
            <w:r w:rsidR="00DE5AD9">
              <w:instrText xml:space="preserve"> FORMTEXT </w:instrText>
            </w:r>
            <w:r>
              <w:fldChar w:fldCharType="separate"/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 w:rsidR="00DE5AD9">
              <w:rPr>
                <w:noProof/>
              </w:rPr>
              <w:t> </w:t>
            </w:r>
            <w:r>
              <w:fldChar w:fldCharType="end"/>
            </w:r>
            <w:bookmarkEnd w:id="134"/>
          </w:p>
        </w:tc>
      </w:tr>
      <w:tr w:rsidR="00E2692D" w:rsidRPr="00912DCF" w:rsidTr="00437AB8">
        <w:trPr>
          <w:trHeight w:val="697"/>
          <w:jc w:val="center"/>
        </w:trPr>
        <w:tc>
          <w:tcPr>
            <w:tcW w:w="1491" w:type="dxa"/>
            <w:shd w:val="clear" w:color="auto" w:fill="auto"/>
          </w:tcPr>
          <w:p w:rsidR="00E2692D" w:rsidRPr="00912DCF" w:rsidRDefault="00E2692D" w:rsidP="00102EC6">
            <w:pPr>
              <w:spacing w:before="23" w:after="23" w:line="240" w:lineRule="auto"/>
            </w:pPr>
            <w:r w:rsidRPr="00912DCF">
              <w:t>REMARKS</w:t>
            </w:r>
          </w:p>
        </w:tc>
        <w:tc>
          <w:tcPr>
            <w:tcW w:w="9399" w:type="dxa"/>
            <w:gridSpan w:val="7"/>
            <w:shd w:val="clear" w:color="auto" w:fill="auto"/>
          </w:tcPr>
          <w:p w:rsidR="00E2692D" w:rsidRDefault="0020095F" w:rsidP="009C117D">
            <w:pPr>
              <w:spacing w:before="23" w:after="23" w:line="240" w:lineRule="auto"/>
            </w:pPr>
            <w:r>
              <w:fldChar w:fldCharType="begin">
                <w:ffData>
                  <w:name w:val="Text126"/>
                  <w:enabled/>
                  <w:calcOnExit/>
                  <w:statusText w:type="text" w:val="Business activities"/>
                  <w:textInput/>
                </w:ffData>
              </w:fldChar>
            </w:r>
            <w:bookmarkStart w:id="135" w:name="Text126"/>
            <w:r w:rsidR="00493312">
              <w:instrText xml:space="preserve"> FORMTEXT </w:instrText>
            </w:r>
            <w:r>
              <w:fldChar w:fldCharType="separate"/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 w:rsidR="00CC0A9B">
              <w:rPr>
                <w:noProof/>
              </w:rPr>
              <w:t> </w:t>
            </w:r>
            <w:r>
              <w:fldChar w:fldCharType="end"/>
            </w:r>
            <w:bookmarkEnd w:id="135"/>
          </w:p>
          <w:p w:rsidR="00437AB8" w:rsidRDefault="0020095F" w:rsidP="009C117D">
            <w:pPr>
              <w:spacing w:before="23" w:after="23" w:line="240" w:lineRule="auto"/>
            </w:pPr>
            <w:r>
              <w:fldChar w:fldCharType="begin">
                <w:ffData>
                  <w:name w:val="Text176"/>
                  <w:enabled/>
                  <w:calcOnExit/>
                  <w:textInput/>
                </w:ffData>
              </w:fldChar>
            </w:r>
            <w:bookmarkStart w:id="136" w:name="Text176"/>
            <w:r w:rsidR="006547BD">
              <w:instrText xml:space="preserve"> FORMTEXT </w:instrText>
            </w:r>
            <w:r>
              <w:fldChar w:fldCharType="separate"/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>
              <w:fldChar w:fldCharType="end"/>
            </w:r>
            <w:bookmarkEnd w:id="136"/>
          </w:p>
          <w:p w:rsidR="00A059FD" w:rsidRPr="00DE5AD9" w:rsidRDefault="0020095F" w:rsidP="009C117D">
            <w:pPr>
              <w:spacing w:before="23" w:after="23" w:line="240" w:lineRule="auto"/>
            </w:pPr>
            <w:r>
              <w:fldChar w:fldCharType="begin">
                <w:ffData>
                  <w:name w:val="Text178"/>
                  <w:enabled/>
                  <w:calcOnExit/>
                  <w:textInput/>
                </w:ffData>
              </w:fldChar>
            </w:r>
            <w:bookmarkStart w:id="137" w:name="Text178"/>
            <w:r w:rsidR="006547BD">
              <w:instrText xml:space="preserve"> FORMTEXT </w:instrText>
            </w:r>
            <w:r>
              <w:fldChar w:fldCharType="separate"/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 w:rsidR="006547BD">
              <w:rPr>
                <w:noProof/>
              </w:rPr>
              <w:t> </w:t>
            </w:r>
            <w:r>
              <w:fldChar w:fldCharType="end"/>
            </w:r>
            <w:bookmarkEnd w:id="137"/>
          </w:p>
        </w:tc>
      </w:tr>
    </w:tbl>
    <w:p w:rsidR="00AA55AE" w:rsidRDefault="00AA55AE" w:rsidP="00102EC6">
      <w:pPr>
        <w:spacing w:before="23" w:after="23"/>
        <w:ind w:left="-806"/>
      </w:pPr>
    </w:p>
    <w:p w:rsidR="00AA55AE" w:rsidRDefault="00AA55AE" w:rsidP="00102EC6">
      <w:pPr>
        <w:spacing w:before="23" w:after="23"/>
        <w:ind w:left="-806"/>
      </w:pPr>
    </w:p>
    <w:p w:rsidR="00895521" w:rsidRPr="00E2692D" w:rsidRDefault="00481776" w:rsidP="00102EC6">
      <w:pPr>
        <w:spacing w:before="23" w:after="23"/>
        <w:ind w:left="-806"/>
      </w:pPr>
      <w:r>
        <w:t>Applicant’s Signature</w:t>
      </w:r>
      <w:r w:rsidR="007B2CBE">
        <w:t>:</w:t>
      </w:r>
      <w:r w:rsidR="0020095F">
        <w:rPr>
          <w:u w:val="single"/>
        </w:rPr>
        <w:fldChar w:fldCharType="begin">
          <w:ffData>
            <w:name w:val="Text180"/>
            <w:enabled/>
            <w:calcOnExit/>
            <w:textInput>
              <w:maxLength w:val="20"/>
            </w:textInput>
          </w:ffData>
        </w:fldChar>
      </w:r>
      <w:bookmarkStart w:id="138" w:name="Text180"/>
      <w:r w:rsidR="003E332A">
        <w:rPr>
          <w:u w:val="single"/>
        </w:rPr>
        <w:instrText xml:space="preserve"> FORMTEXT </w:instrText>
      </w:r>
      <w:r w:rsidR="0020095F">
        <w:rPr>
          <w:u w:val="single"/>
        </w:rPr>
      </w:r>
      <w:r w:rsidR="0020095F">
        <w:rPr>
          <w:u w:val="single"/>
        </w:rPr>
        <w:fldChar w:fldCharType="separate"/>
      </w:r>
      <w:r w:rsidR="00251675">
        <w:rPr>
          <w:noProof/>
          <w:u w:val="single"/>
        </w:rPr>
        <w:t> </w:t>
      </w:r>
      <w:r w:rsidR="00251675">
        <w:rPr>
          <w:noProof/>
          <w:u w:val="single"/>
        </w:rPr>
        <w:t> </w:t>
      </w:r>
      <w:r w:rsidR="00251675">
        <w:rPr>
          <w:noProof/>
          <w:u w:val="single"/>
        </w:rPr>
        <w:t> </w:t>
      </w:r>
      <w:r w:rsidR="00251675">
        <w:rPr>
          <w:noProof/>
          <w:u w:val="single"/>
        </w:rPr>
        <w:t> </w:t>
      </w:r>
      <w:r w:rsidR="00251675">
        <w:rPr>
          <w:noProof/>
          <w:u w:val="single"/>
        </w:rPr>
        <w:t> </w:t>
      </w:r>
      <w:r w:rsidR="0020095F">
        <w:rPr>
          <w:u w:val="single"/>
        </w:rPr>
        <w:fldChar w:fldCharType="end"/>
      </w:r>
      <w:bookmarkEnd w:id="138"/>
      <w:r w:rsidR="007E724A">
        <w:tab/>
      </w:r>
      <w:r w:rsidR="007E724A">
        <w:tab/>
      </w:r>
      <w:r w:rsidR="007E724A">
        <w:tab/>
      </w:r>
      <w:r w:rsidR="007E724A">
        <w:tab/>
      </w:r>
      <w:r w:rsidR="0092473B">
        <w:t>Date:</w:t>
      </w:r>
      <w:r w:rsidR="0020095F" w:rsidRPr="00BE7CF1">
        <w:rPr>
          <w:u w:val="single"/>
        </w:rPr>
        <w:fldChar w:fldCharType="begin">
          <w:ffData>
            <w:name w:val="Text181"/>
            <w:enabled/>
            <w:calcOnExit/>
            <w:textInput>
              <w:maxLength w:val="30"/>
            </w:textInput>
          </w:ffData>
        </w:fldChar>
      </w:r>
      <w:bookmarkStart w:id="139" w:name="Text181"/>
      <w:r w:rsidR="00995C5C" w:rsidRPr="00BE7CF1">
        <w:rPr>
          <w:u w:val="single"/>
        </w:rPr>
        <w:instrText xml:space="preserve"> FORMTEXT </w:instrText>
      </w:r>
      <w:r w:rsidR="0020095F" w:rsidRPr="00BE7CF1">
        <w:rPr>
          <w:u w:val="single"/>
        </w:rPr>
      </w:r>
      <w:r w:rsidR="0020095F" w:rsidRPr="00BE7CF1">
        <w:rPr>
          <w:u w:val="single"/>
        </w:rPr>
        <w:fldChar w:fldCharType="separate"/>
      </w:r>
      <w:r w:rsidR="00995C5C" w:rsidRPr="00BE7CF1">
        <w:rPr>
          <w:noProof/>
          <w:u w:val="single"/>
        </w:rPr>
        <w:t> </w:t>
      </w:r>
      <w:r w:rsidR="00995C5C" w:rsidRPr="00BE7CF1">
        <w:rPr>
          <w:noProof/>
          <w:u w:val="single"/>
        </w:rPr>
        <w:t> </w:t>
      </w:r>
      <w:r w:rsidR="00995C5C" w:rsidRPr="00BE7CF1">
        <w:rPr>
          <w:noProof/>
          <w:u w:val="single"/>
        </w:rPr>
        <w:t> </w:t>
      </w:r>
      <w:r w:rsidR="00995C5C" w:rsidRPr="00BE7CF1">
        <w:rPr>
          <w:noProof/>
          <w:u w:val="single"/>
        </w:rPr>
        <w:t> </w:t>
      </w:r>
      <w:r w:rsidR="00995C5C" w:rsidRPr="00BE7CF1">
        <w:rPr>
          <w:noProof/>
          <w:u w:val="single"/>
        </w:rPr>
        <w:t> </w:t>
      </w:r>
      <w:r w:rsidR="0020095F" w:rsidRPr="00BE7CF1">
        <w:rPr>
          <w:u w:val="single"/>
        </w:rPr>
        <w:fldChar w:fldCharType="end"/>
      </w:r>
      <w:bookmarkEnd w:id="139"/>
    </w:p>
    <w:sectPr w:rsidR="00895521" w:rsidRPr="00E2692D" w:rsidSect="009F3F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70" w:right="1440" w:bottom="864" w:left="1440" w:header="75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429D" w:rsidRDefault="007B429D" w:rsidP="006A3B02">
      <w:pPr>
        <w:spacing w:after="0" w:line="240" w:lineRule="auto"/>
      </w:pPr>
      <w:r>
        <w:separator/>
      </w:r>
    </w:p>
  </w:endnote>
  <w:endnote w:type="continuationSeparator" w:id="1">
    <w:p w:rsidR="007B429D" w:rsidRDefault="007B429D" w:rsidP="006A3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0E5" w:rsidRDefault="00F470E5">
    <w:pPr>
      <w:pStyle w:val="a7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1E31" w:rsidRPr="00CE62DA" w:rsidRDefault="00671E31">
    <w:pPr>
      <w:pStyle w:val="a7"/>
      <w:rPr>
        <w:color w:val="A6A6A6" w:themeColor="background1" w:themeShade="A6"/>
        <w:sz w:val="16"/>
      </w:rPr>
    </w:pPr>
    <w:r w:rsidRPr="00CE62DA">
      <w:rPr>
        <w:color w:val="A6A6A6" w:themeColor="background1" w:themeShade="A6"/>
        <w:sz w:val="16"/>
      </w:rPr>
      <w:t>V03092016</w:t>
    </w:r>
  </w:p>
  <w:p w:rsidR="00671E31" w:rsidRDefault="00671E31">
    <w:pPr>
      <w:pStyle w:val="a7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0E5" w:rsidRDefault="00F470E5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429D" w:rsidRDefault="007B429D" w:rsidP="006A3B02">
      <w:pPr>
        <w:spacing w:after="0" w:line="240" w:lineRule="auto"/>
      </w:pPr>
      <w:r>
        <w:separator/>
      </w:r>
    </w:p>
  </w:footnote>
  <w:footnote w:type="continuationSeparator" w:id="1">
    <w:p w:rsidR="007B429D" w:rsidRDefault="007B429D" w:rsidP="006A3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0E5" w:rsidRDefault="00F470E5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1E31" w:rsidRDefault="0020095F" w:rsidP="009F3F75">
    <w:pPr>
      <w:spacing w:before="36" w:after="36"/>
      <w:jc w:val="center"/>
    </w:pPr>
    <w:r w:rsidRPr="0020095F">
      <w:rPr>
        <w:noProof/>
        <w:lang w:val="en-CA" w:eastAsia="zh-CN"/>
      </w:rPr>
      <w:pict>
        <v:group id="Group 5" o:spid="_x0000_s4097" style="position:absolute;left:0;text-align:left;margin-left:139.45pt;margin-top:-37.15pt;width:188.3pt;height:56.45pt;z-index:-251658240" coordorigin="4176,756" coordsize="3766,11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s4099" type="#_x0000_t75" style="position:absolute;left:4176;top:756;width:1979;height:1129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8BUzDAAAA2gAAAA8AAABkcnMvZG93bnJldi54bWxEj0FrwkAUhO9C/8PyCt7qRqlSo6uUglCU&#10;irHq+ZF9JsHs27C7mvjvu0LB4zAz3zDzZWdqcSPnK8sKhoMEBHFudcWFgsPv6u0DhA/IGmvLpOBO&#10;HpaLl94cU21bzui2D4WIEPYpKihDaFIpfV6SQT+wDXH0ztYZDFG6QmqHbYSbWo6SZCINVhwXSmzo&#10;q6T8sr8aBe+X9XGqm9Mxl9n9Zztu3XpHG6X6r93nDESgLjzD/+1vrWACjyvxBsjF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zwFTMMAAADaAAAADwAAAAAAAAAAAAAAAACf&#10;AgAAZHJzL2Rvd25yZXYueG1sUEsFBgAAAAAEAAQA9wAAAI8DAAAAAA==&#10;">
            <v:imagedata r:id="rId1" o:title=""/>
          </v:shape>
          <v:shape id="Picture 6" o:spid="_x0000_s4098" type="#_x0000_t75" style="position:absolute;left:6155;top:866;width:1787;height:1019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7ruhnFAAAA2gAAAA8AAABkcnMvZG93bnJldi54bWxEj0FrAjEUhO+C/yE8wZtmbUstW6PYFtFD&#10;e6hV6fG5eW4WNy/bTXRXf31TKHgcZuYbZjJrbSnOVPvCsYLRMAFBnDldcK5g87UYPIHwAVlj6ZgU&#10;XMjDbNrtTDDVruFPOq9DLiKEfYoKTAhVKqXPDFn0Q1cRR+/gaoshyjqXusYmwm0p75LkUVosOC4Y&#10;rOjVUHZcn6yCHyMflpvF8bp/3300L9/EW/12r1S/186fQQRqwy38315pBWP4uxJvgJz+A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u67oZxQAAANoAAAAPAAAAAAAAAAAAAAAA&#10;AJ8CAABkcnMvZG93bnJldi54bWxQSwUGAAAAAAQABAD3AAAAkQMAAAAA&#10;">
            <v:imagedata r:id="rId2" o:title=""/>
          </v:shape>
        </v:group>
      </w:pict>
    </w:r>
  </w:p>
  <w:p w:rsidR="00671E31" w:rsidRPr="006A3B02" w:rsidRDefault="00671E31" w:rsidP="00064777">
    <w:pPr>
      <w:spacing w:before="36" w:after="36"/>
      <w:jc w:val="center"/>
    </w:pPr>
    <w:r>
      <w:t>101-260 Town Centre Blvd, Markham, ON L3R 8H8</w:t>
    </w:r>
  </w:p>
  <w:p w:rsidR="00671E31" w:rsidRDefault="00671E31" w:rsidP="00556A1A">
    <w:pPr>
      <w:spacing w:before="36" w:after="36"/>
      <w:jc w:val="center"/>
    </w:pPr>
    <w:r w:rsidRPr="006A3B02">
      <w:t xml:space="preserve">Bus: (905) </w:t>
    </w:r>
    <w:r>
      <w:t>415-1188</w:t>
    </w:r>
    <w:r w:rsidRPr="006A3B02">
      <w:tab/>
      <w:t>Fax: (</w:t>
    </w:r>
    <w:r>
      <w:t>905)475-6448  1-888-233-3218</w:t>
    </w:r>
  </w:p>
  <w:p w:rsidR="00671E31" w:rsidRPr="00064777" w:rsidRDefault="00671E31" w:rsidP="00556A1A">
    <w:pPr>
      <w:spacing w:before="36" w:after="36"/>
      <w:jc w:val="center"/>
      <w:rPr>
        <w:sz w:val="12"/>
        <w:szCs w:val="1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0E5" w:rsidRDefault="00F470E5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0A71FE"/>
    <w:multiLevelType w:val="hybridMultilevel"/>
    <w:tmpl w:val="72660B80"/>
    <w:lvl w:ilvl="0" w:tplc="9B92C984">
      <w:start w:val="1550"/>
      <w:numFmt w:val="bullet"/>
      <w:lvlText w:val="-"/>
      <w:lvlJc w:val="left"/>
      <w:pPr>
        <w:ind w:left="1695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cumentProtection w:edit="forms" w:formatting="1" w:enforcement="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jK3sDAxtzAxNjMzNbVQ0lEKTi0uzszPAykwqgUAdctAPiwAAAA="/>
  </w:docVars>
  <w:rsids>
    <w:rsidRoot w:val="00422D64"/>
    <w:rsid w:val="00002D2F"/>
    <w:rsid w:val="00005F80"/>
    <w:rsid w:val="000078D9"/>
    <w:rsid w:val="000078ED"/>
    <w:rsid w:val="000166CF"/>
    <w:rsid w:val="000238B5"/>
    <w:rsid w:val="000260B5"/>
    <w:rsid w:val="00033E2A"/>
    <w:rsid w:val="00046013"/>
    <w:rsid w:val="00046E16"/>
    <w:rsid w:val="00055D75"/>
    <w:rsid w:val="000632FB"/>
    <w:rsid w:val="00064777"/>
    <w:rsid w:val="000808EB"/>
    <w:rsid w:val="00081CB5"/>
    <w:rsid w:val="00082C38"/>
    <w:rsid w:val="000856ED"/>
    <w:rsid w:val="000933EC"/>
    <w:rsid w:val="0009341E"/>
    <w:rsid w:val="000B1DE2"/>
    <w:rsid w:val="000C5B6E"/>
    <w:rsid w:val="000C7F4A"/>
    <w:rsid w:val="000D20D4"/>
    <w:rsid w:val="000E7C9B"/>
    <w:rsid w:val="00102EC6"/>
    <w:rsid w:val="00104A8F"/>
    <w:rsid w:val="001136F7"/>
    <w:rsid w:val="00116EB9"/>
    <w:rsid w:val="00120AF1"/>
    <w:rsid w:val="00121F09"/>
    <w:rsid w:val="00126D97"/>
    <w:rsid w:val="00130DD6"/>
    <w:rsid w:val="0014003B"/>
    <w:rsid w:val="0015583B"/>
    <w:rsid w:val="00156065"/>
    <w:rsid w:val="00157C6D"/>
    <w:rsid w:val="00163B5D"/>
    <w:rsid w:val="00170365"/>
    <w:rsid w:val="001749DD"/>
    <w:rsid w:val="00180A98"/>
    <w:rsid w:val="0018353A"/>
    <w:rsid w:val="00184E41"/>
    <w:rsid w:val="0019386C"/>
    <w:rsid w:val="001B157C"/>
    <w:rsid w:val="001B39B8"/>
    <w:rsid w:val="001C4F93"/>
    <w:rsid w:val="001D6715"/>
    <w:rsid w:val="001E388C"/>
    <w:rsid w:val="0020095F"/>
    <w:rsid w:val="0020495D"/>
    <w:rsid w:val="00204ADF"/>
    <w:rsid w:val="00204C76"/>
    <w:rsid w:val="00205A63"/>
    <w:rsid w:val="00210154"/>
    <w:rsid w:val="00211FBE"/>
    <w:rsid w:val="002229EC"/>
    <w:rsid w:val="002250FF"/>
    <w:rsid w:val="002452F4"/>
    <w:rsid w:val="00251675"/>
    <w:rsid w:val="00256E79"/>
    <w:rsid w:val="00266500"/>
    <w:rsid w:val="00267A4D"/>
    <w:rsid w:val="002738EE"/>
    <w:rsid w:val="00280E10"/>
    <w:rsid w:val="00292323"/>
    <w:rsid w:val="00295091"/>
    <w:rsid w:val="002A1522"/>
    <w:rsid w:val="002C4B9F"/>
    <w:rsid w:val="002D183C"/>
    <w:rsid w:val="002F2E36"/>
    <w:rsid w:val="002F37A9"/>
    <w:rsid w:val="002F3C70"/>
    <w:rsid w:val="00302378"/>
    <w:rsid w:val="00311B11"/>
    <w:rsid w:val="00313ED1"/>
    <w:rsid w:val="00322C99"/>
    <w:rsid w:val="00322DFC"/>
    <w:rsid w:val="00330CAD"/>
    <w:rsid w:val="00360453"/>
    <w:rsid w:val="003700F6"/>
    <w:rsid w:val="00372BEA"/>
    <w:rsid w:val="003849E3"/>
    <w:rsid w:val="00385AA3"/>
    <w:rsid w:val="003A7D7D"/>
    <w:rsid w:val="003B0B69"/>
    <w:rsid w:val="003B3C71"/>
    <w:rsid w:val="003B6A71"/>
    <w:rsid w:val="003D5894"/>
    <w:rsid w:val="003E0DCE"/>
    <w:rsid w:val="003E332A"/>
    <w:rsid w:val="003F5B4E"/>
    <w:rsid w:val="00405729"/>
    <w:rsid w:val="00422D64"/>
    <w:rsid w:val="00424915"/>
    <w:rsid w:val="00437AB8"/>
    <w:rsid w:val="0044237B"/>
    <w:rsid w:val="00443DEB"/>
    <w:rsid w:val="0044519C"/>
    <w:rsid w:val="004646E7"/>
    <w:rsid w:val="00470DD2"/>
    <w:rsid w:val="00473AF3"/>
    <w:rsid w:val="00476F54"/>
    <w:rsid w:val="00481776"/>
    <w:rsid w:val="00491636"/>
    <w:rsid w:val="004928D0"/>
    <w:rsid w:val="00493312"/>
    <w:rsid w:val="00496A8D"/>
    <w:rsid w:val="004B13CD"/>
    <w:rsid w:val="004B647C"/>
    <w:rsid w:val="004C075B"/>
    <w:rsid w:val="004D25CB"/>
    <w:rsid w:val="004D2E83"/>
    <w:rsid w:val="004D4397"/>
    <w:rsid w:val="004E31CA"/>
    <w:rsid w:val="004E54BE"/>
    <w:rsid w:val="004F21A4"/>
    <w:rsid w:val="00513165"/>
    <w:rsid w:val="00513DE1"/>
    <w:rsid w:val="00514EA0"/>
    <w:rsid w:val="00516231"/>
    <w:rsid w:val="005167E7"/>
    <w:rsid w:val="005219D0"/>
    <w:rsid w:val="0052271E"/>
    <w:rsid w:val="00522D46"/>
    <w:rsid w:val="00533839"/>
    <w:rsid w:val="00551284"/>
    <w:rsid w:val="00552B8D"/>
    <w:rsid w:val="00556A1A"/>
    <w:rsid w:val="005570C0"/>
    <w:rsid w:val="00557B8D"/>
    <w:rsid w:val="00561A23"/>
    <w:rsid w:val="00567CE3"/>
    <w:rsid w:val="0057054E"/>
    <w:rsid w:val="00575801"/>
    <w:rsid w:val="0057730C"/>
    <w:rsid w:val="00585763"/>
    <w:rsid w:val="005A6E96"/>
    <w:rsid w:val="005A794D"/>
    <w:rsid w:val="005B2654"/>
    <w:rsid w:val="005B6A35"/>
    <w:rsid w:val="005C17E5"/>
    <w:rsid w:val="005C6D53"/>
    <w:rsid w:val="005D7814"/>
    <w:rsid w:val="005E07CE"/>
    <w:rsid w:val="005E10BF"/>
    <w:rsid w:val="005F496B"/>
    <w:rsid w:val="005F778B"/>
    <w:rsid w:val="00605B25"/>
    <w:rsid w:val="00616E9F"/>
    <w:rsid w:val="00617092"/>
    <w:rsid w:val="0064476A"/>
    <w:rsid w:val="00646654"/>
    <w:rsid w:val="006547BD"/>
    <w:rsid w:val="00655178"/>
    <w:rsid w:val="00662FD7"/>
    <w:rsid w:val="00666613"/>
    <w:rsid w:val="00670ED8"/>
    <w:rsid w:val="00671E31"/>
    <w:rsid w:val="006755A0"/>
    <w:rsid w:val="006812E9"/>
    <w:rsid w:val="00684924"/>
    <w:rsid w:val="00692697"/>
    <w:rsid w:val="006935E9"/>
    <w:rsid w:val="006A02D5"/>
    <w:rsid w:val="006A2F7F"/>
    <w:rsid w:val="006A3B02"/>
    <w:rsid w:val="006B2304"/>
    <w:rsid w:val="006B794A"/>
    <w:rsid w:val="006C2671"/>
    <w:rsid w:val="006C6A7C"/>
    <w:rsid w:val="006D0036"/>
    <w:rsid w:val="006D7463"/>
    <w:rsid w:val="006D7679"/>
    <w:rsid w:val="006E3C86"/>
    <w:rsid w:val="006E4552"/>
    <w:rsid w:val="006E6149"/>
    <w:rsid w:val="006F10FE"/>
    <w:rsid w:val="006F4AC4"/>
    <w:rsid w:val="00710B47"/>
    <w:rsid w:val="0074183A"/>
    <w:rsid w:val="00753849"/>
    <w:rsid w:val="0075485A"/>
    <w:rsid w:val="00755827"/>
    <w:rsid w:val="00760381"/>
    <w:rsid w:val="00761A97"/>
    <w:rsid w:val="0076619A"/>
    <w:rsid w:val="00783252"/>
    <w:rsid w:val="00783C32"/>
    <w:rsid w:val="00791B00"/>
    <w:rsid w:val="007B0402"/>
    <w:rsid w:val="007B1536"/>
    <w:rsid w:val="007B1A20"/>
    <w:rsid w:val="007B2CBE"/>
    <w:rsid w:val="007B3DD9"/>
    <w:rsid w:val="007B429D"/>
    <w:rsid w:val="007B66CF"/>
    <w:rsid w:val="007C1E96"/>
    <w:rsid w:val="007C5D8F"/>
    <w:rsid w:val="007C6005"/>
    <w:rsid w:val="007D13A6"/>
    <w:rsid w:val="007D54EB"/>
    <w:rsid w:val="007E2F23"/>
    <w:rsid w:val="007E6AEA"/>
    <w:rsid w:val="007E724A"/>
    <w:rsid w:val="007F12F7"/>
    <w:rsid w:val="007F557E"/>
    <w:rsid w:val="007F7B16"/>
    <w:rsid w:val="00800794"/>
    <w:rsid w:val="0080095E"/>
    <w:rsid w:val="008050D8"/>
    <w:rsid w:val="00816EB1"/>
    <w:rsid w:val="00837BBC"/>
    <w:rsid w:val="008419B1"/>
    <w:rsid w:val="00843C5E"/>
    <w:rsid w:val="0085080C"/>
    <w:rsid w:val="00853BA6"/>
    <w:rsid w:val="00857D27"/>
    <w:rsid w:val="00866D8B"/>
    <w:rsid w:val="00895521"/>
    <w:rsid w:val="008971A0"/>
    <w:rsid w:val="008B5CF8"/>
    <w:rsid w:val="008B6858"/>
    <w:rsid w:val="008B797D"/>
    <w:rsid w:val="008C788D"/>
    <w:rsid w:val="008D0C65"/>
    <w:rsid w:val="008D4D17"/>
    <w:rsid w:val="008E341D"/>
    <w:rsid w:val="008E5D5A"/>
    <w:rsid w:val="008F4CD3"/>
    <w:rsid w:val="00901B0E"/>
    <w:rsid w:val="00903B53"/>
    <w:rsid w:val="00911707"/>
    <w:rsid w:val="00912DCF"/>
    <w:rsid w:val="0092473B"/>
    <w:rsid w:val="0093144E"/>
    <w:rsid w:val="00932168"/>
    <w:rsid w:val="0093388F"/>
    <w:rsid w:val="0094088D"/>
    <w:rsid w:val="0094453D"/>
    <w:rsid w:val="00944604"/>
    <w:rsid w:val="00953F23"/>
    <w:rsid w:val="009604F5"/>
    <w:rsid w:val="00964DA4"/>
    <w:rsid w:val="009731D0"/>
    <w:rsid w:val="009740F9"/>
    <w:rsid w:val="00976A16"/>
    <w:rsid w:val="009868D2"/>
    <w:rsid w:val="00995C5C"/>
    <w:rsid w:val="00996D68"/>
    <w:rsid w:val="009A1EF1"/>
    <w:rsid w:val="009A6416"/>
    <w:rsid w:val="009A7121"/>
    <w:rsid w:val="009B3269"/>
    <w:rsid w:val="009B3BF6"/>
    <w:rsid w:val="009C117D"/>
    <w:rsid w:val="009D3E20"/>
    <w:rsid w:val="009D5303"/>
    <w:rsid w:val="009D694F"/>
    <w:rsid w:val="009D6F9C"/>
    <w:rsid w:val="009E2F61"/>
    <w:rsid w:val="009F06E5"/>
    <w:rsid w:val="009F2C56"/>
    <w:rsid w:val="009F3F75"/>
    <w:rsid w:val="009F5375"/>
    <w:rsid w:val="00A00BE3"/>
    <w:rsid w:val="00A059FD"/>
    <w:rsid w:val="00A15F36"/>
    <w:rsid w:val="00A2395D"/>
    <w:rsid w:val="00A32F2E"/>
    <w:rsid w:val="00A37A84"/>
    <w:rsid w:val="00A43215"/>
    <w:rsid w:val="00A552CF"/>
    <w:rsid w:val="00A605CD"/>
    <w:rsid w:val="00A61936"/>
    <w:rsid w:val="00A64DB4"/>
    <w:rsid w:val="00A7064C"/>
    <w:rsid w:val="00A76F3E"/>
    <w:rsid w:val="00A818A5"/>
    <w:rsid w:val="00A82D3E"/>
    <w:rsid w:val="00A853A6"/>
    <w:rsid w:val="00A859F0"/>
    <w:rsid w:val="00A912C5"/>
    <w:rsid w:val="00A94CFA"/>
    <w:rsid w:val="00A9726B"/>
    <w:rsid w:val="00A97561"/>
    <w:rsid w:val="00AA55AE"/>
    <w:rsid w:val="00AB56C0"/>
    <w:rsid w:val="00AB62A3"/>
    <w:rsid w:val="00AC03A1"/>
    <w:rsid w:val="00AE231D"/>
    <w:rsid w:val="00AF2402"/>
    <w:rsid w:val="00B117B2"/>
    <w:rsid w:val="00B11E4C"/>
    <w:rsid w:val="00B2751D"/>
    <w:rsid w:val="00B319AF"/>
    <w:rsid w:val="00B3616A"/>
    <w:rsid w:val="00B365D7"/>
    <w:rsid w:val="00B47A0E"/>
    <w:rsid w:val="00B51E81"/>
    <w:rsid w:val="00B63F27"/>
    <w:rsid w:val="00B7458E"/>
    <w:rsid w:val="00B8583F"/>
    <w:rsid w:val="00B9104F"/>
    <w:rsid w:val="00B97CFD"/>
    <w:rsid w:val="00BB45C5"/>
    <w:rsid w:val="00BB76E3"/>
    <w:rsid w:val="00BC1173"/>
    <w:rsid w:val="00BD104B"/>
    <w:rsid w:val="00BD15E9"/>
    <w:rsid w:val="00BD16FE"/>
    <w:rsid w:val="00BD490F"/>
    <w:rsid w:val="00BD771B"/>
    <w:rsid w:val="00BE52C2"/>
    <w:rsid w:val="00BE7CF1"/>
    <w:rsid w:val="00BF1988"/>
    <w:rsid w:val="00BF3B1F"/>
    <w:rsid w:val="00BF6A9B"/>
    <w:rsid w:val="00C13494"/>
    <w:rsid w:val="00C17DDF"/>
    <w:rsid w:val="00C21A1A"/>
    <w:rsid w:val="00C23363"/>
    <w:rsid w:val="00C250A9"/>
    <w:rsid w:val="00C33A80"/>
    <w:rsid w:val="00C37318"/>
    <w:rsid w:val="00C45B76"/>
    <w:rsid w:val="00C47B20"/>
    <w:rsid w:val="00C70519"/>
    <w:rsid w:val="00C71BA2"/>
    <w:rsid w:val="00C722A8"/>
    <w:rsid w:val="00C724D6"/>
    <w:rsid w:val="00C76A84"/>
    <w:rsid w:val="00C76F36"/>
    <w:rsid w:val="00C85D42"/>
    <w:rsid w:val="00C93155"/>
    <w:rsid w:val="00C95061"/>
    <w:rsid w:val="00CA5683"/>
    <w:rsid w:val="00CB51E5"/>
    <w:rsid w:val="00CB6DB4"/>
    <w:rsid w:val="00CC07DC"/>
    <w:rsid w:val="00CC0A9B"/>
    <w:rsid w:val="00CC1482"/>
    <w:rsid w:val="00CD0FA8"/>
    <w:rsid w:val="00CD7FDD"/>
    <w:rsid w:val="00CE00B0"/>
    <w:rsid w:val="00CE14DA"/>
    <w:rsid w:val="00CE62DA"/>
    <w:rsid w:val="00CE7595"/>
    <w:rsid w:val="00CF00EC"/>
    <w:rsid w:val="00CF28D8"/>
    <w:rsid w:val="00CF59CB"/>
    <w:rsid w:val="00D01874"/>
    <w:rsid w:val="00D02979"/>
    <w:rsid w:val="00D07CD2"/>
    <w:rsid w:val="00D17A02"/>
    <w:rsid w:val="00D20FD7"/>
    <w:rsid w:val="00D22727"/>
    <w:rsid w:val="00D275C7"/>
    <w:rsid w:val="00D27760"/>
    <w:rsid w:val="00D30156"/>
    <w:rsid w:val="00D343B6"/>
    <w:rsid w:val="00D3716E"/>
    <w:rsid w:val="00D4431A"/>
    <w:rsid w:val="00D45DF1"/>
    <w:rsid w:val="00D52549"/>
    <w:rsid w:val="00D5610F"/>
    <w:rsid w:val="00D56B6B"/>
    <w:rsid w:val="00D617E7"/>
    <w:rsid w:val="00D7344F"/>
    <w:rsid w:val="00D757DB"/>
    <w:rsid w:val="00D76895"/>
    <w:rsid w:val="00D83DB1"/>
    <w:rsid w:val="00D85034"/>
    <w:rsid w:val="00D91E70"/>
    <w:rsid w:val="00D92FF6"/>
    <w:rsid w:val="00D94B75"/>
    <w:rsid w:val="00DB0653"/>
    <w:rsid w:val="00DB3A0D"/>
    <w:rsid w:val="00DB7558"/>
    <w:rsid w:val="00DD151D"/>
    <w:rsid w:val="00DD3904"/>
    <w:rsid w:val="00DD3E35"/>
    <w:rsid w:val="00DD4895"/>
    <w:rsid w:val="00DE5AD9"/>
    <w:rsid w:val="00DF58BB"/>
    <w:rsid w:val="00E06F4A"/>
    <w:rsid w:val="00E14F2D"/>
    <w:rsid w:val="00E17075"/>
    <w:rsid w:val="00E20C4F"/>
    <w:rsid w:val="00E214D8"/>
    <w:rsid w:val="00E2692D"/>
    <w:rsid w:val="00E30FB9"/>
    <w:rsid w:val="00E37428"/>
    <w:rsid w:val="00E37E33"/>
    <w:rsid w:val="00E406F4"/>
    <w:rsid w:val="00E41E2C"/>
    <w:rsid w:val="00E50ACE"/>
    <w:rsid w:val="00E51811"/>
    <w:rsid w:val="00E625A1"/>
    <w:rsid w:val="00E63CF5"/>
    <w:rsid w:val="00E661A9"/>
    <w:rsid w:val="00E75C57"/>
    <w:rsid w:val="00E958F5"/>
    <w:rsid w:val="00E96422"/>
    <w:rsid w:val="00E964D4"/>
    <w:rsid w:val="00EB2F0C"/>
    <w:rsid w:val="00EB5003"/>
    <w:rsid w:val="00EB53E3"/>
    <w:rsid w:val="00ED054D"/>
    <w:rsid w:val="00ED1392"/>
    <w:rsid w:val="00ED6A75"/>
    <w:rsid w:val="00EE1453"/>
    <w:rsid w:val="00EE3A71"/>
    <w:rsid w:val="00EE40E9"/>
    <w:rsid w:val="00EE4E1E"/>
    <w:rsid w:val="00EE772E"/>
    <w:rsid w:val="00F05CBB"/>
    <w:rsid w:val="00F125C1"/>
    <w:rsid w:val="00F1344C"/>
    <w:rsid w:val="00F13525"/>
    <w:rsid w:val="00F21830"/>
    <w:rsid w:val="00F21E5F"/>
    <w:rsid w:val="00F25234"/>
    <w:rsid w:val="00F25D20"/>
    <w:rsid w:val="00F274C4"/>
    <w:rsid w:val="00F326A9"/>
    <w:rsid w:val="00F46B16"/>
    <w:rsid w:val="00F470E5"/>
    <w:rsid w:val="00F51786"/>
    <w:rsid w:val="00F76A2A"/>
    <w:rsid w:val="00F84B8C"/>
    <w:rsid w:val="00F90253"/>
    <w:rsid w:val="00FA05C0"/>
    <w:rsid w:val="00FA18EE"/>
    <w:rsid w:val="00FA4145"/>
    <w:rsid w:val="00FB761F"/>
    <w:rsid w:val="00FC7A33"/>
    <w:rsid w:val="00FD7CCB"/>
    <w:rsid w:val="00FE577B"/>
    <w:rsid w:val="00FE6688"/>
    <w:rsid w:val="00FF2D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locked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35E9"/>
    <w:pPr>
      <w:spacing w:after="200" w:line="276" w:lineRule="auto"/>
    </w:pPr>
    <w:rPr>
      <w:b/>
      <w:kern w:val="17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B79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Placeholder Text"/>
    <w:uiPriority w:val="99"/>
    <w:semiHidden/>
    <w:rsid w:val="008B797D"/>
    <w:rPr>
      <w:color w:val="808080"/>
    </w:rPr>
  </w:style>
  <w:style w:type="paragraph" w:styleId="a5">
    <w:name w:val="Balloon Text"/>
    <w:basedOn w:val="a"/>
    <w:link w:val="Char"/>
    <w:uiPriority w:val="99"/>
    <w:semiHidden/>
    <w:unhideWhenUsed/>
    <w:rsid w:val="008B79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link w:val="a5"/>
    <w:uiPriority w:val="99"/>
    <w:semiHidden/>
    <w:rsid w:val="008B797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unhideWhenUsed/>
    <w:rsid w:val="006A3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6"/>
    <w:uiPriority w:val="99"/>
    <w:rsid w:val="006A3B02"/>
  </w:style>
  <w:style w:type="paragraph" w:styleId="a7">
    <w:name w:val="footer"/>
    <w:basedOn w:val="a"/>
    <w:link w:val="Char1"/>
    <w:uiPriority w:val="99"/>
    <w:unhideWhenUsed/>
    <w:rsid w:val="006A3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7"/>
    <w:uiPriority w:val="99"/>
    <w:rsid w:val="006A3B02"/>
  </w:style>
  <w:style w:type="paragraph" w:styleId="a8">
    <w:name w:val="List Paragraph"/>
    <w:basedOn w:val="a"/>
    <w:uiPriority w:val="34"/>
    <w:qFormat/>
    <w:rsid w:val="00D56B6B"/>
    <w:pPr>
      <w:ind w:left="720"/>
      <w:contextualSpacing/>
    </w:pPr>
  </w:style>
  <w:style w:type="character" w:styleId="a9">
    <w:name w:val="Hyperlink"/>
    <w:uiPriority w:val="99"/>
    <w:unhideWhenUsed/>
    <w:rsid w:val="00C71BA2"/>
    <w:rPr>
      <w:color w:val="0000FF"/>
      <w:u w:val="single"/>
    </w:rPr>
  </w:style>
  <w:style w:type="character" w:customStyle="1" w:styleId="q2">
    <w:name w:val="q2"/>
    <w:rsid w:val="009D6F9C"/>
  </w:style>
  <w:style w:type="character" w:customStyle="1" w:styleId="Style5">
    <w:name w:val="Style5"/>
    <w:basedOn w:val="a0"/>
    <w:uiPriority w:val="1"/>
    <w:rsid w:val="009A7121"/>
    <w:rPr>
      <w:rFonts w:asciiTheme="minorHAnsi" w:hAnsiTheme="minorHAnsi"/>
      <w:sz w:val="20"/>
    </w:rPr>
  </w:style>
  <w:style w:type="paragraph" w:customStyle="1" w:styleId="Style1">
    <w:name w:val="Style1"/>
    <w:basedOn w:val="a"/>
    <w:link w:val="Style1Char"/>
    <w:autoRedefine/>
    <w:qFormat/>
    <w:rsid w:val="00FF2D4F"/>
    <w:pPr>
      <w:spacing w:before="23" w:after="23" w:line="240" w:lineRule="auto"/>
    </w:pPr>
    <w:rPr>
      <w:noProof/>
      <w:color w:val="1F497D" w:themeColor="text2"/>
      <w:sz w:val="18"/>
    </w:rPr>
  </w:style>
  <w:style w:type="paragraph" w:customStyle="1" w:styleId="Style2">
    <w:name w:val="Style2"/>
    <w:basedOn w:val="a"/>
    <w:link w:val="Style2Char"/>
    <w:autoRedefine/>
    <w:qFormat/>
    <w:rsid w:val="00FF2D4F"/>
    <w:pPr>
      <w:spacing w:before="23" w:after="23" w:line="240" w:lineRule="auto"/>
    </w:pPr>
    <w:rPr>
      <w:color w:val="1F497D" w:themeColor="text2"/>
      <w:sz w:val="18"/>
    </w:rPr>
  </w:style>
  <w:style w:type="character" w:customStyle="1" w:styleId="Style1Char">
    <w:name w:val="Style1 Char"/>
    <w:basedOn w:val="a0"/>
    <w:link w:val="Style1"/>
    <w:rsid w:val="00FF2D4F"/>
    <w:rPr>
      <w:b/>
      <w:noProof/>
      <w:color w:val="1F497D" w:themeColor="text2"/>
      <w:kern w:val="17"/>
      <w:sz w:val="18"/>
      <w:szCs w:val="17"/>
    </w:rPr>
  </w:style>
  <w:style w:type="paragraph" w:customStyle="1" w:styleId="Style3">
    <w:name w:val="Style3"/>
    <w:basedOn w:val="a"/>
    <w:link w:val="Style3Char"/>
    <w:autoRedefine/>
    <w:qFormat/>
    <w:rsid w:val="00FF2D4F"/>
    <w:pPr>
      <w:spacing w:before="23" w:after="23" w:line="240" w:lineRule="auto"/>
    </w:pPr>
    <w:rPr>
      <w:color w:val="1F497D" w:themeColor="text2"/>
    </w:rPr>
  </w:style>
  <w:style w:type="character" w:customStyle="1" w:styleId="Style2Char">
    <w:name w:val="Style2 Char"/>
    <w:basedOn w:val="a0"/>
    <w:link w:val="Style2"/>
    <w:rsid w:val="00FF2D4F"/>
    <w:rPr>
      <w:b/>
      <w:color w:val="1F497D" w:themeColor="text2"/>
      <w:kern w:val="17"/>
      <w:sz w:val="18"/>
      <w:szCs w:val="17"/>
    </w:rPr>
  </w:style>
  <w:style w:type="paragraph" w:customStyle="1" w:styleId="Style4">
    <w:name w:val="Style4"/>
    <w:basedOn w:val="a"/>
    <w:link w:val="Style4Char"/>
    <w:autoRedefine/>
    <w:qFormat/>
    <w:rsid w:val="00FF2D4F"/>
    <w:pPr>
      <w:spacing w:before="23" w:after="23" w:line="240" w:lineRule="auto"/>
    </w:pPr>
    <w:rPr>
      <w:color w:val="1F497D" w:themeColor="text2"/>
    </w:rPr>
  </w:style>
  <w:style w:type="character" w:customStyle="1" w:styleId="Style3Char">
    <w:name w:val="Style3 Char"/>
    <w:basedOn w:val="a0"/>
    <w:link w:val="Style3"/>
    <w:rsid w:val="00FF2D4F"/>
    <w:rPr>
      <w:b/>
      <w:color w:val="1F497D" w:themeColor="text2"/>
      <w:kern w:val="17"/>
      <w:sz w:val="17"/>
      <w:szCs w:val="17"/>
    </w:rPr>
  </w:style>
  <w:style w:type="character" w:customStyle="1" w:styleId="Style4Char">
    <w:name w:val="Style4 Char"/>
    <w:basedOn w:val="a0"/>
    <w:link w:val="Style4"/>
    <w:rsid w:val="00FF2D4F"/>
    <w:rPr>
      <w:b/>
      <w:color w:val="1F497D" w:themeColor="text2"/>
      <w:kern w:val="17"/>
      <w:sz w:val="17"/>
      <w:szCs w:val="1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38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1198D-7F8E-4EFD-B749-B1CDC3984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01</Words>
  <Characters>627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Luo-CHAT</dc:creator>
  <dc:description>8811514509</dc:description>
  <cp:lastModifiedBy>Jame</cp:lastModifiedBy>
  <cp:revision>2</cp:revision>
  <cp:lastPrinted>2017-01-13T19:56:00Z</cp:lastPrinted>
  <dcterms:created xsi:type="dcterms:W3CDTF">2017-09-01T20:42:00Z</dcterms:created>
  <dcterms:modified xsi:type="dcterms:W3CDTF">2017-09-01T20:42:00Z</dcterms:modified>
</cp:coreProperties>
</file>